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1CE04" w14:textId="65960692" w:rsidR="00512707" w:rsidRPr="00830FF9" w:rsidRDefault="00512707" w:rsidP="00940EBC">
      <w:pPr>
        <w:pStyle w:val="Title"/>
        <w:rPr>
          <w:sz w:val="18"/>
          <w:szCs w:val="18"/>
        </w:rPr>
      </w:pPr>
      <w:r w:rsidRPr="00830FF9">
        <w:rPr>
          <w:noProof/>
          <w:sz w:val="18"/>
          <w:szCs w:val="18"/>
        </w:rPr>
        <w:drawing>
          <wp:inline distT="0" distB="0" distL="0" distR="0" wp14:anchorId="7698C6D5" wp14:editId="616AE5C7">
            <wp:extent cx="1376624" cy="639426"/>
            <wp:effectExtent l="0" t="0" r="0" b="889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929" cy="645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F8E6E" w14:textId="77777777" w:rsidR="00DC6A2E" w:rsidRPr="00830FF9" w:rsidRDefault="00DC6A2E" w:rsidP="00DC6A2E">
      <w:pPr>
        <w:pStyle w:val="NoSpacing"/>
        <w:rPr>
          <w:sz w:val="18"/>
          <w:szCs w:val="18"/>
        </w:rPr>
      </w:pPr>
    </w:p>
    <w:p w14:paraId="523282F3" w14:textId="4994BD52" w:rsidR="00512707" w:rsidRDefault="00512707">
      <w:pPr>
        <w:pStyle w:val="Title"/>
        <w:spacing w:before="0"/>
        <w:rPr>
          <w:sz w:val="18"/>
          <w:szCs w:val="18"/>
        </w:rPr>
      </w:pPr>
    </w:p>
    <w:p w14:paraId="6A2FDBFC" w14:textId="77777777" w:rsidR="00E43A5C" w:rsidRPr="00E43A5C" w:rsidRDefault="00E43A5C" w:rsidP="00E43A5C">
      <w:pPr>
        <w:pStyle w:val="NoSpacing"/>
      </w:pPr>
    </w:p>
    <w:p w14:paraId="00000001" w14:textId="2D0A51C2" w:rsidR="00BF2C69" w:rsidRDefault="00092377">
      <w:pPr>
        <w:pStyle w:val="Title"/>
        <w:spacing w:before="0"/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r w:rsidR="00E97E8D">
        <w:rPr>
          <w:sz w:val="18"/>
          <w:szCs w:val="18"/>
        </w:rPr>
        <w:t>23 13 19.13</w:t>
      </w:r>
      <w:r w:rsidR="00512707" w:rsidRPr="00830FF9">
        <w:rPr>
          <w:sz w:val="18"/>
          <w:szCs w:val="18"/>
        </w:rPr>
        <w:t xml:space="preserve"> – </w:t>
      </w:r>
      <w:r w:rsidR="003103F3">
        <w:rPr>
          <w:sz w:val="18"/>
          <w:szCs w:val="18"/>
        </w:rPr>
        <w:t>FLOOR DRAINS</w:t>
      </w:r>
    </w:p>
    <w:p w14:paraId="301F523C" w14:textId="77777777" w:rsidR="00E43A5C" w:rsidRPr="00E43A5C" w:rsidRDefault="00E43A5C" w:rsidP="00E43A5C">
      <w:pPr>
        <w:pStyle w:val="NoSpacing"/>
      </w:pPr>
    </w:p>
    <w:p w14:paraId="05B0CC24" w14:textId="77777777" w:rsidR="00512707" w:rsidRPr="00830FF9" w:rsidRDefault="00512707">
      <w:pPr>
        <w:pStyle w:val="Title"/>
        <w:spacing w:before="0"/>
        <w:rPr>
          <w:sz w:val="18"/>
          <w:szCs w:val="18"/>
        </w:rPr>
      </w:pPr>
      <w:bookmarkStart w:id="0" w:name="_heading=h.gjdgxs" w:colFirst="0" w:colLast="0"/>
      <w:bookmarkEnd w:id="0"/>
    </w:p>
    <w:p w14:paraId="00000003" w14:textId="77777777" w:rsidR="00BF2C69" w:rsidRPr="00830FF9" w:rsidRDefault="00BF2C69">
      <w:pPr>
        <w:pStyle w:val="Title"/>
        <w:spacing w:before="0"/>
        <w:rPr>
          <w:sz w:val="18"/>
          <w:szCs w:val="18"/>
        </w:rPr>
      </w:pPr>
    </w:p>
    <w:p w14:paraId="00000004" w14:textId="3AC45534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: THESE SPECIFICATIONS WERE CURRENT AT THE TIME OF PUBLICATION BUT ARE SUBJECT TO CHANGE AT ANY TIME WITHOUT NOTICE.  PLEASE CONFIRM THE ACCURACY OF THESE SPECIFICATIONS WITH THE MANUFACTURER AND/OR DISTRIBUTOR PRIOR TO CONSTRUCTION OR INSTALLATION.</w:t>
      </w:r>
    </w:p>
    <w:p w14:paraId="00000005" w14:textId="77777777" w:rsidR="00BF2C69" w:rsidRPr="00830FF9" w:rsidRDefault="00BF2C69">
      <w:pPr>
        <w:rPr>
          <w:color w:val="0070C0"/>
          <w:sz w:val="18"/>
          <w:szCs w:val="18"/>
        </w:rPr>
      </w:pPr>
    </w:p>
    <w:p w14:paraId="00000006" w14:textId="7279E393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GUIDE SPECIFICATIONS</w:t>
      </w:r>
      <w:r w:rsidR="00F01FCF" w:rsidRPr="00830FF9">
        <w:rPr>
          <w:color w:val="0070C0"/>
          <w:sz w:val="18"/>
          <w:szCs w:val="18"/>
        </w:rPr>
        <w:t>:</w:t>
      </w:r>
    </w:p>
    <w:p w14:paraId="00000007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  </w:t>
      </w:r>
    </w:p>
    <w:p w14:paraId="00000009" w14:textId="7725B8C3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THIS GUIDE SPECIFICATION IS WRITTEN ACCORDING TO THE CONSTRUCTION SPECIFICATIONS INSTITUTE</w:t>
      </w:r>
      <w:r w:rsidR="00385E88" w:rsidRPr="00830FF9">
        <w:rPr>
          <w:color w:val="0070C0"/>
          <w:sz w:val="18"/>
          <w:szCs w:val="18"/>
        </w:rPr>
        <w:t xml:space="preserve"> </w:t>
      </w:r>
      <w:r w:rsidRPr="00830FF9">
        <w:rPr>
          <w:color w:val="0070C0"/>
          <w:sz w:val="18"/>
          <w:szCs w:val="18"/>
        </w:rPr>
        <w:t>(CSI) FORMATS, INCLUDING MASTERFORMAT</w:t>
      </w:r>
      <w:r w:rsidR="00470F8F" w:rsidRPr="00830FF9">
        <w:rPr>
          <w:color w:val="0070C0"/>
          <w:sz w:val="18"/>
          <w:szCs w:val="18"/>
          <w:shd w:val="clear" w:color="auto" w:fill="FFFFFF"/>
        </w:rPr>
        <w:t>®</w:t>
      </w:r>
      <w:r w:rsidRPr="00830FF9">
        <w:rPr>
          <w:color w:val="0070C0"/>
          <w:sz w:val="18"/>
          <w:szCs w:val="18"/>
        </w:rPr>
        <w:t>, SECTIONFORMAT</w:t>
      </w:r>
      <w:r w:rsidR="00A06969" w:rsidRPr="00830FF9">
        <w:rPr>
          <w:color w:val="0070C0"/>
          <w:sz w:val="18"/>
          <w:szCs w:val="18"/>
          <w:shd w:val="clear" w:color="auto" w:fill="FFFFFF"/>
        </w:rPr>
        <w:t>™</w:t>
      </w:r>
      <w:r w:rsidRPr="00830FF9">
        <w:rPr>
          <w:color w:val="0070C0"/>
          <w:sz w:val="18"/>
          <w:szCs w:val="18"/>
        </w:rPr>
        <w:t>, AND PAGEFORMAT</w:t>
      </w:r>
      <w:r w:rsidR="00A06969" w:rsidRPr="00830FF9">
        <w:rPr>
          <w:color w:val="0070C0"/>
          <w:sz w:val="18"/>
          <w:szCs w:val="18"/>
        </w:rPr>
        <w:t>™</w:t>
      </w:r>
      <w:r w:rsidRPr="00830FF9">
        <w:rPr>
          <w:color w:val="0070C0"/>
          <w:sz w:val="18"/>
          <w:szCs w:val="18"/>
        </w:rPr>
        <w:t>.</w:t>
      </w:r>
    </w:p>
    <w:p w14:paraId="0000000A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 </w:t>
      </w:r>
    </w:p>
    <w:p w14:paraId="0000000B" w14:textId="5387D7DE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CAREFULLY REVIEW AND EDIT THIS SECTION TO MEET THE REQUIREMENTS OF THE PROJECT</w:t>
      </w:r>
      <w:r w:rsidR="00DC6A2E" w:rsidRPr="00830FF9">
        <w:rPr>
          <w:color w:val="0070C0"/>
          <w:sz w:val="18"/>
          <w:szCs w:val="18"/>
        </w:rPr>
        <w:t xml:space="preserve">, </w:t>
      </w:r>
      <w:r w:rsidRPr="00830FF9">
        <w:rPr>
          <w:color w:val="0070C0"/>
          <w:sz w:val="18"/>
          <w:szCs w:val="18"/>
        </w:rPr>
        <w:t>LOCAL BUILDING CODE</w:t>
      </w:r>
      <w:r w:rsidR="00DC6A2E" w:rsidRPr="00830FF9">
        <w:rPr>
          <w:color w:val="0070C0"/>
          <w:sz w:val="18"/>
          <w:szCs w:val="18"/>
        </w:rPr>
        <w:t xml:space="preserve"> AND AUTHORITIES HAVING JURISDICTION</w:t>
      </w:r>
      <w:r w:rsidRPr="00830FF9">
        <w:rPr>
          <w:color w:val="0070C0"/>
          <w:sz w:val="18"/>
          <w:szCs w:val="18"/>
        </w:rPr>
        <w:t>. COORDINATE THIS SECTION WITH OTHER SPECIFICATION SECTIONS AND DRAWINGS.</w:t>
      </w:r>
    </w:p>
    <w:p w14:paraId="0000000C" w14:textId="77777777" w:rsidR="00BF2C69" w:rsidRPr="00830FF9" w:rsidRDefault="00BF2C69">
      <w:pPr>
        <w:rPr>
          <w:color w:val="0070C0"/>
          <w:sz w:val="18"/>
          <w:szCs w:val="18"/>
        </w:rPr>
      </w:pPr>
    </w:p>
    <w:p w14:paraId="0000000D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DELETE ALL "SPECIFIER NOTES" WHEN EDITING THIS SECTION.</w:t>
      </w:r>
    </w:p>
    <w:p w14:paraId="0000000E" w14:textId="3328A7A9" w:rsidR="00BF2C69" w:rsidRDefault="00BF2C69">
      <w:pPr>
        <w:rPr>
          <w:sz w:val="18"/>
          <w:szCs w:val="18"/>
        </w:rPr>
      </w:pPr>
    </w:p>
    <w:p w14:paraId="39B4D8E9" w14:textId="77777777" w:rsidR="00E43A5C" w:rsidRPr="00E43A5C" w:rsidRDefault="00E43A5C" w:rsidP="00E43A5C">
      <w:pPr>
        <w:pStyle w:val="NoSpacing"/>
      </w:pPr>
    </w:p>
    <w:p w14:paraId="00000014" w14:textId="77777777" w:rsidR="00BF2C69" w:rsidRPr="00830FF9" w:rsidRDefault="00092377">
      <w:pPr>
        <w:pStyle w:val="Heading1"/>
        <w:numPr>
          <w:ilvl w:val="0"/>
          <w:numId w:val="4"/>
        </w:numPr>
        <w:rPr>
          <w:sz w:val="18"/>
          <w:szCs w:val="18"/>
        </w:rPr>
      </w:pPr>
      <w:bookmarkStart w:id="1" w:name="_heading=h.1fob9te" w:colFirst="0" w:colLast="0"/>
      <w:bookmarkEnd w:id="1"/>
      <w:r w:rsidRPr="00830FF9">
        <w:rPr>
          <w:sz w:val="18"/>
          <w:szCs w:val="18"/>
        </w:rPr>
        <w:t>GENERAL</w:t>
      </w:r>
    </w:p>
    <w:p w14:paraId="00000015" w14:textId="77777777" w:rsidR="00BF2C69" w:rsidRPr="00830FF9" w:rsidRDefault="00092377">
      <w:pPr>
        <w:pStyle w:val="Heading2"/>
        <w:numPr>
          <w:ilvl w:val="1"/>
          <w:numId w:val="3"/>
        </w:numPr>
        <w:ind w:hanging="504"/>
        <w:rPr>
          <w:sz w:val="18"/>
          <w:szCs w:val="18"/>
        </w:rPr>
      </w:pPr>
      <w:bookmarkStart w:id="2" w:name="_heading=h.3znysh7" w:colFirst="0" w:colLast="0"/>
      <w:bookmarkEnd w:id="2"/>
      <w:r w:rsidRPr="00830FF9">
        <w:rPr>
          <w:sz w:val="18"/>
          <w:szCs w:val="18"/>
        </w:rPr>
        <w:t>CONDITIONS AND REQUIREMENTS</w:t>
      </w:r>
    </w:p>
    <w:p w14:paraId="00000016" w14:textId="77777777" w:rsidR="00BF2C69" w:rsidRPr="00830FF9" w:rsidRDefault="00092377" w:rsidP="007F3786">
      <w:pPr>
        <w:pStyle w:val="Heading3"/>
        <w:numPr>
          <w:ilvl w:val="2"/>
          <w:numId w:val="3"/>
        </w:numPr>
        <w:shd w:val="clear" w:color="auto" w:fill="auto"/>
        <w:rPr>
          <w:sz w:val="18"/>
          <w:szCs w:val="18"/>
        </w:rPr>
      </w:pPr>
      <w:bookmarkStart w:id="3" w:name="_heading=h.2et92p0" w:colFirst="0" w:colLast="0"/>
      <w:bookmarkEnd w:id="3"/>
      <w:r w:rsidRPr="00830FF9">
        <w:rPr>
          <w:sz w:val="18"/>
          <w:szCs w:val="18"/>
        </w:rPr>
        <w:t>The General Conditions, Supplementary Conditions, and Division 01 – General Requirements apply.</w:t>
      </w:r>
    </w:p>
    <w:p w14:paraId="7C4A705B" w14:textId="38EAFE12" w:rsidR="002539B5" w:rsidRPr="00830FF9" w:rsidRDefault="002539B5">
      <w:pPr>
        <w:pStyle w:val="Heading2"/>
        <w:numPr>
          <w:ilvl w:val="1"/>
          <w:numId w:val="3"/>
        </w:numPr>
        <w:ind w:hanging="504"/>
        <w:rPr>
          <w:sz w:val="18"/>
          <w:szCs w:val="18"/>
        </w:rPr>
      </w:pPr>
      <w:bookmarkStart w:id="4" w:name="_heading=h.tyjcwt" w:colFirst="0" w:colLast="0"/>
      <w:bookmarkEnd w:id="4"/>
      <w:r w:rsidRPr="00830FF9">
        <w:rPr>
          <w:sz w:val="18"/>
          <w:szCs w:val="18"/>
        </w:rPr>
        <w:t>S</w:t>
      </w:r>
      <w:r w:rsidR="00065C56" w:rsidRPr="00830FF9">
        <w:rPr>
          <w:sz w:val="18"/>
          <w:szCs w:val="18"/>
        </w:rPr>
        <w:t>ECTION INCLUDES</w:t>
      </w:r>
      <w:r w:rsidRPr="00830FF9">
        <w:rPr>
          <w:sz w:val="18"/>
          <w:szCs w:val="18"/>
        </w:rPr>
        <w:t xml:space="preserve"> </w:t>
      </w:r>
    </w:p>
    <w:p w14:paraId="280F1D75" w14:textId="26C41E6E" w:rsidR="002539B5" w:rsidRPr="00830FF9" w:rsidRDefault="002539B5" w:rsidP="002539B5">
      <w:pPr>
        <w:pStyle w:val="Heading2"/>
        <w:numPr>
          <w:ilvl w:val="2"/>
          <w:numId w:val="3"/>
        </w:numPr>
        <w:rPr>
          <w:sz w:val="18"/>
          <w:szCs w:val="18"/>
        </w:rPr>
      </w:pPr>
      <w:r w:rsidRPr="00830FF9">
        <w:rPr>
          <w:sz w:val="18"/>
          <w:szCs w:val="18"/>
        </w:rPr>
        <w:t>Section</w:t>
      </w:r>
      <w:r w:rsidR="00065C56" w:rsidRPr="00830FF9">
        <w:rPr>
          <w:sz w:val="18"/>
          <w:szCs w:val="18"/>
        </w:rPr>
        <w:t xml:space="preserve"> </w:t>
      </w:r>
      <w:r w:rsidR="0001522A">
        <w:rPr>
          <w:sz w:val="18"/>
          <w:szCs w:val="18"/>
        </w:rPr>
        <w:t xml:space="preserve">22 13 19.13 </w:t>
      </w:r>
      <w:r w:rsidR="00065C56" w:rsidRPr="00830FF9">
        <w:rPr>
          <w:sz w:val="18"/>
          <w:szCs w:val="18"/>
        </w:rPr>
        <w:t xml:space="preserve">– </w:t>
      </w:r>
      <w:r w:rsidR="0001522A">
        <w:rPr>
          <w:sz w:val="18"/>
          <w:szCs w:val="18"/>
        </w:rPr>
        <w:t>Sanitary</w:t>
      </w:r>
      <w:r w:rsidR="003103F3">
        <w:rPr>
          <w:sz w:val="18"/>
          <w:szCs w:val="18"/>
        </w:rPr>
        <w:t xml:space="preserve"> Drains</w:t>
      </w:r>
      <w:r w:rsidR="00AB7B53">
        <w:rPr>
          <w:sz w:val="18"/>
          <w:szCs w:val="18"/>
        </w:rPr>
        <w:t xml:space="preserve">, </w:t>
      </w:r>
      <w:r w:rsidR="00E97E8D">
        <w:rPr>
          <w:sz w:val="18"/>
          <w:szCs w:val="18"/>
        </w:rPr>
        <w:t xml:space="preserve">floor drains </w:t>
      </w:r>
      <w:r w:rsidR="00065C56" w:rsidRPr="00830FF9">
        <w:rPr>
          <w:sz w:val="18"/>
          <w:szCs w:val="18"/>
        </w:rPr>
        <w:t>of the following types:</w:t>
      </w:r>
    </w:p>
    <w:p w14:paraId="7689B975" w14:textId="29673887" w:rsidR="00065C56" w:rsidRPr="00C246F3" w:rsidRDefault="00065C56" w:rsidP="00065C56">
      <w:pPr>
        <w:rPr>
          <w:color w:val="0070C0"/>
        </w:rPr>
      </w:pPr>
      <w:bookmarkStart w:id="5" w:name="_Hlk98847766"/>
      <w:r w:rsidRPr="00830FF9">
        <w:rPr>
          <w:color w:val="0070C0"/>
        </w:rPr>
        <w:t>***********************************************************************************************************************</w:t>
      </w:r>
      <w:r w:rsidRPr="00830FF9">
        <w:rPr>
          <w:color w:val="0070C0"/>
        </w:rPr>
        <w:br/>
        <w:t xml:space="preserve">SPECIFIER NOTES: </w:t>
      </w:r>
      <w:r w:rsidRPr="00C246F3">
        <w:rPr>
          <w:color w:val="0070C0"/>
        </w:rPr>
        <w:t>DELETE OPTIONS THAT ARE NOT REQUIRED F</w:t>
      </w:r>
      <w:r w:rsidR="00096E37" w:rsidRPr="00C246F3">
        <w:rPr>
          <w:color w:val="0070C0"/>
        </w:rPr>
        <w:t>OR THIS PROJECT</w:t>
      </w:r>
      <w:r w:rsidRPr="00C246F3">
        <w:rPr>
          <w:color w:val="0070C0"/>
        </w:rPr>
        <w:t>.</w:t>
      </w:r>
    </w:p>
    <w:p w14:paraId="1C9CB504" w14:textId="77777777" w:rsidR="00065C56" w:rsidRPr="00C246F3" w:rsidRDefault="00065C56" w:rsidP="00065C56">
      <w:pPr>
        <w:rPr>
          <w:color w:val="0070C0"/>
        </w:rPr>
      </w:pPr>
      <w:r w:rsidRPr="00C246F3">
        <w:rPr>
          <w:color w:val="0070C0"/>
        </w:rPr>
        <w:t>***********************************************************************************************************************</w:t>
      </w:r>
    </w:p>
    <w:bookmarkEnd w:id="5"/>
    <w:p w14:paraId="4F0405E8" w14:textId="05759EF3" w:rsidR="00C246F3" w:rsidRPr="00C246F3" w:rsidRDefault="003103F3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Tile-up Floor Drains</w:t>
      </w:r>
      <w:r w:rsidR="00C246F3" w:rsidRPr="00C246F3">
        <w:rPr>
          <w:sz w:val="18"/>
          <w:szCs w:val="18"/>
        </w:rPr>
        <w:t>.</w:t>
      </w:r>
    </w:p>
    <w:p w14:paraId="5F169B3F" w14:textId="7A1398C8" w:rsidR="00C246F3" w:rsidRPr="00C246F3" w:rsidRDefault="003103F3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Driveway Floor Drains</w:t>
      </w:r>
      <w:r w:rsidR="00C246F3" w:rsidRPr="00C246F3">
        <w:rPr>
          <w:sz w:val="18"/>
          <w:szCs w:val="18"/>
        </w:rPr>
        <w:t>.</w:t>
      </w:r>
    </w:p>
    <w:p w14:paraId="6C9A9D3B" w14:textId="7D51E45C" w:rsidR="00C246F3" w:rsidRPr="00C246F3" w:rsidRDefault="003103F3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Hinged Floor Drains</w:t>
      </w:r>
      <w:r w:rsidR="00C246F3" w:rsidRPr="00C246F3">
        <w:rPr>
          <w:sz w:val="18"/>
          <w:szCs w:val="18"/>
        </w:rPr>
        <w:t>.</w:t>
      </w:r>
    </w:p>
    <w:p w14:paraId="7D47B72C" w14:textId="36ED57F6" w:rsidR="00C246F3" w:rsidRPr="00C246F3" w:rsidRDefault="003103F3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Classic Floor Drains</w:t>
      </w:r>
      <w:r w:rsidR="00C246F3" w:rsidRPr="00C246F3">
        <w:rPr>
          <w:sz w:val="18"/>
          <w:szCs w:val="18"/>
        </w:rPr>
        <w:t>.</w:t>
      </w:r>
    </w:p>
    <w:p w14:paraId="49312938" w14:textId="34826442" w:rsidR="00C246F3" w:rsidRPr="00C246F3" w:rsidRDefault="003103F3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Modern Floor Drains</w:t>
      </w:r>
      <w:r w:rsidR="00C246F3" w:rsidRPr="00C246F3">
        <w:rPr>
          <w:sz w:val="18"/>
          <w:szCs w:val="18"/>
        </w:rPr>
        <w:t>.</w:t>
      </w:r>
    </w:p>
    <w:p w14:paraId="0000001F" w14:textId="77777777" w:rsidR="00BF2C69" w:rsidRPr="00830FF9" w:rsidRDefault="00092377" w:rsidP="00700306">
      <w:pPr>
        <w:pStyle w:val="Heading2"/>
        <w:numPr>
          <w:ilvl w:val="1"/>
          <w:numId w:val="19"/>
        </w:numPr>
        <w:rPr>
          <w:sz w:val="18"/>
          <w:szCs w:val="18"/>
        </w:rPr>
      </w:pPr>
      <w:bookmarkStart w:id="6" w:name="_heading=h.1t3h5sf" w:colFirst="0" w:colLast="0"/>
      <w:bookmarkEnd w:id="6"/>
      <w:r w:rsidRPr="00830FF9">
        <w:rPr>
          <w:sz w:val="18"/>
          <w:szCs w:val="18"/>
        </w:rPr>
        <w:t>RELATED SECTIONS</w:t>
      </w:r>
    </w:p>
    <w:p w14:paraId="468C0645" w14:textId="1FE344F0" w:rsidR="00303309" w:rsidRPr="00830FF9" w:rsidRDefault="00303309" w:rsidP="00700306">
      <w:pPr>
        <w:pStyle w:val="Heading3"/>
        <w:numPr>
          <w:ilvl w:val="2"/>
          <w:numId w:val="19"/>
        </w:numPr>
        <w:rPr>
          <w:sz w:val="18"/>
          <w:szCs w:val="18"/>
        </w:rPr>
      </w:pPr>
      <w:bookmarkStart w:id="7" w:name="_heading=h.2s8eyo1" w:colFirst="0" w:colLast="0"/>
      <w:bookmarkEnd w:id="7"/>
      <w:r w:rsidRPr="00830FF9">
        <w:rPr>
          <w:sz w:val="18"/>
          <w:szCs w:val="18"/>
        </w:rPr>
        <w:t xml:space="preserve">Section </w:t>
      </w:r>
      <w:r w:rsidR="0001522A">
        <w:rPr>
          <w:sz w:val="18"/>
          <w:szCs w:val="18"/>
        </w:rPr>
        <w:t>22 14 26.16</w:t>
      </w:r>
      <w:r w:rsidRPr="00830FF9">
        <w:rPr>
          <w:sz w:val="18"/>
          <w:szCs w:val="18"/>
        </w:rPr>
        <w:t xml:space="preserve"> – </w:t>
      </w:r>
      <w:r w:rsidR="0001522A">
        <w:rPr>
          <w:sz w:val="18"/>
          <w:szCs w:val="18"/>
        </w:rPr>
        <w:t>Facility Area Drains</w:t>
      </w:r>
    </w:p>
    <w:p w14:paraId="00000024" w14:textId="1066E4A3" w:rsidR="00BF2C69" w:rsidRDefault="00A034C5" w:rsidP="0001522A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>Section 22</w:t>
      </w:r>
      <w:r w:rsidR="0001522A">
        <w:rPr>
          <w:sz w:val="18"/>
          <w:szCs w:val="18"/>
        </w:rPr>
        <w:t xml:space="preserve"> 13 19.13</w:t>
      </w:r>
      <w:r w:rsidRPr="00830FF9">
        <w:rPr>
          <w:sz w:val="18"/>
          <w:szCs w:val="18"/>
        </w:rPr>
        <w:t xml:space="preserve"> – </w:t>
      </w:r>
      <w:r w:rsidR="0001522A">
        <w:rPr>
          <w:sz w:val="18"/>
          <w:szCs w:val="18"/>
        </w:rPr>
        <w:t>Tile Floor and Shower Drains</w:t>
      </w:r>
      <w:r w:rsidRPr="00830FF9">
        <w:rPr>
          <w:sz w:val="18"/>
          <w:szCs w:val="18"/>
        </w:rPr>
        <w:t>.</w:t>
      </w:r>
    </w:p>
    <w:p w14:paraId="2CDCAE54" w14:textId="291307D9" w:rsidR="00A50436" w:rsidRDefault="00A50436" w:rsidP="00A50436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>Section 2</w:t>
      </w:r>
      <w:r>
        <w:rPr>
          <w:sz w:val="18"/>
          <w:szCs w:val="18"/>
        </w:rPr>
        <w:t>2 13 19.13</w:t>
      </w:r>
      <w:r w:rsidRPr="00830FF9">
        <w:rPr>
          <w:sz w:val="18"/>
          <w:szCs w:val="18"/>
        </w:rPr>
        <w:t xml:space="preserve"> – </w:t>
      </w:r>
      <w:r>
        <w:rPr>
          <w:sz w:val="18"/>
          <w:szCs w:val="18"/>
        </w:rPr>
        <w:t>Linear Drains</w:t>
      </w:r>
    </w:p>
    <w:p w14:paraId="37D469A5" w14:textId="59B46ACB" w:rsidR="00A50436" w:rsidRDefault="00A50436" w:rsidP="00A50436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>Section 2</w:t>
      </w:r>
      <w:r>
        <w:rPr>
          <w:sz w:val="18"/>
          <w:szCs w:val="18"/>
        </w:rPr>
        <w:t>2 13 19.13</w:t>
      </w:r>
      <w:r w:rsidRPr="00830FF9">
        <w:rPr>
          <w:sz w:val="18"/>
          <w:szCs w:val="18"/>
        </w:rPr>
        <w:t xml:space="preserve"> – </w:t>
      </w:r>
      <w:r>
        <w:rPr>
          <w:sz w:val="18"/>
          <w:szCs w:val="18"/>
        </w:rPr>
        <w:t xml:space="preserve">Linear </w:t>
      </w:r>
      <w:r w:rsidR="0021211B">
        <w:rPr>
          <w:sz w:val="18"/>
          <w:szCs w:val="18"/>
        </w:rPr>
        <w:t>and Square Drains</w:t>
      </w:r>
    </w:p>
    <w:p w14:paraId="5A20CFE5" w14:textId="77777777" w:rsidR="00A50436" w:rsidRPr="00A50436" w:rsidRDefault="00A50436" w:rsidP="00A50436">
      <w:pPr>
        <w:pStyle w:val="Normal1"/>
      </w:pPr>
    </w:p>
    <w:p w14:paraId="033FE63A" w14:textId="77777777" w:rsidR="00A50436" w:rsidRPr="00A50436" w:rsidRDefault="00A50436" w:rsidP="00A50436">
      <w:pPr>
        <w:pStyle w:val="Normal1"/>
      </w:pPr>
    </w:p>
    <w:p w14:paraId="00000036" w14:textId="77777777" w:rsidR="00BF2C69" w:rsidRPr="00830FF9" w:rsidRDefault="00092377" w:rsidP="00294008">
      <w:pPr>
        <w:pStyle w:val="Heading2"/>
        <w:numPr>
          <w:ilvl w:val="1"/>
          <w:numId w:val="17"/>
        </w:numPr>
        <w:rPr>
          <w:sz w:val="18"/>
          <w:szCs w:val="18"/>
        </w:rPr>
      </w:pPr>
      <w:bookmarkStart w:id="8" w:name="_heading=h.17dp8vu" w:colFirst="0" w:colLast="0"/>
      <w:bookmarkStart w:id="9" w:name="_heading=h.lnxbz9" w:colFirst="0" w:colLast="0"/>
      <w:bookmarkStart w:id="10" w:name="_heading=h.44sinio" w:colFirst="0" w:colLast="0"/>
      <w:bookmarkStart w:id="11" w:name="_heading=h.1y810tw" w:colFirst="0" w:colLast="0"/>
      <w:bookmarkEnd w:id="8"/>
      <w:bookmarkEnd w:id="9"/>
      <w:bookmarkEnd w:id="10"/>
      <w:bookmarkEnd w:id="11"/>
      <w:r w:rsidRPr="00830FF9">
        <w:rPr>
          <w:sz w:val="18"/>
          <w:szCs w:val="18"/>
        </w:rPr>
        <w:lastRenderedPageBreak/>
        <w:t>REFERENCES</w:t>
      </w:r>
    </w:p>
    <w:p w14:paraId="3754CB16" w14:textId="77777777" w:rsidR="00637DD5" w:rsidRPr="00830FF9" w:rsidRDefault="00637DD5" w:rsidP="00637DD5">
      <w:pPr>
        <w:pStyle w:val="Normal1"/>
      </w:pPr>
    </w:p>
    <w:p w14:paraId="4E165230" w14:textId="77777777" w:rsidR="00637DD5" w:rsidRPr="00830FF9" w:rsidRDefault="00637DD5" w:rsidP="00637DD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  <w:r w:rsidRPr="00830FF9">
        <w:rPr>
          <w:color w:val="0070C0"/>
          <w:sz w:val="18"/>
          <w:szCs w:val="18"/>
        </w:rPr>
        <w:br/>
        <w:t>SPECIFIER NOTES: RETAIN ONLY THOSE REFERENCES THAT ARE REQUIRED AFTER THE SECTION IS EDITED</w:t>
      </w:r>
    </w:p>
    <w:p w14:paraId="495BE7B5" w14:textId="77777777" w:rsidR="00637DD5" w:rsidRPr="00830FF9" w:rsidRDefault="00637DD5" w:rsidP="00637DD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5C34A201" w14:textId="77777777" w:rsidR="00570B31" w:rsidRPr="00830FF9" w:rsidRDefault="00570B31" w:rsidP="00294008">
      <w:pPr>
        <w:pStyle w:val="Heading3"/>
        <w:numPr>
          <w:ilvl w:val="2"/>
          <w:numId w:val="16"/>
        </w:numPr>
        <w:rPr>
          <w:sz w:val="18"/>
          <w:szCs w:val="18"/>
        </w:rPr>
      </w:pPr>
      <w:r w:rsidRPr="00830FF9">
        <w:rPr>
          <w:sz w:val="18"/>
          <w:szCs w:val="18"/>
        </w:rPr>
        <w:t>Reference Standards</w:t>
      </w:r>
    </w:p>
    <w:p w14:paraId="61BCE4C8" w14:textId="3E98B900" w:rsidR="00A37AB7" w:rsidRDefault="00A37AB7" w:rsidP="00294008">
      <w:pPr>
        <w:pStyle w:val="Heading3"/>
        <w:numPr>
          <w:ilvl w:val="3"/>
          <w:numId w:val="16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Americans with Disabilities Act (ADA).</w:t>
      </w:r>
    </w:p>
    <w:p w14:paraId="6A37F83F" w14:textId="5274B126" w:rsidR="00570B31" w:rsidRPr="00E46939" w:rsidRDefault="004D18EF" w:rsidP="00294008">
      <w:pPr>
        <w:pStyle w:val="Heading3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E46939">
        <w:rPr>
          <w:sz w:val="18"/>
          <w:szCs w:val="18"/>
        </w:rPr>
        <w:t>ASTM International (ASTM):</w:t>
      </w:r>
    </w:p>
    <w:p w14:paraId="003B7AB5" w14:textId="2306C409" w:rsidR="00570B31" w:rsidRPr="00E46939" w:rsidRDefault="004D18EF" w:rsidP="00825C0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>ASTM B117:</w:t>
      </w:r>
      <w:r w:rsidR="00DD7EA5" w:rsidRPr="00E46939">
        <w:rPr>
          <w:sz w:val="18"/>
          <w:szCs w:val="18"/>
        </w:rPr>
        <w:t xml:space="preserve"> </w:t>
      </w:r>
      <w:r w:rsidR="00DD7EA5" w:rsidRPr="00E46939">
        <w:rPr>
          <w:sz w:val="18"/>
          <w:szCs w:val="18"/>
          <w:lang w:val="en-US"/>
        </w:rPr>
        <w:t>Standard Practice for Operating Salt Spray (Fog) Apparatus.</w:t>
      </w:r>
      <w:r w:rsidRPr="00E46939">
        <w:rPr>
          <w:sz w:val="18"/>
          <w:szCs w:val="18"/>
        </w:rPr>
        <w:t xml:space="preserve"> </w:t>
      </w:r>
    </w:p>
    <w:p w14:paraId="6891814F" w14:textId="7F20F4DE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bookmarkStart w:id="12" w:name="_heading=h.3whwml4" w:colFirst="0" w:colLast="0"/>
      <w:bookmarkEnd w:id="12"/>
      <w:r w:rsidRPr="00E46939">
        <w:rPr>
          <w:sz w:val="18"/>
          <w:szCs w:val="18"/>
        </w:rPr>
        <w:t xml:space="preserve">ASTM C1371: </w:t>
      </w:r>
      <w:r w:rsidR="00DD7EA5" w:rsidRPr="00E46939">
        <w:rPr>
          <w:sz w:val="18"/>
          <w:szCs w:val="18"/>
        </w:rPr>
        <w:t xml:space="preserve">Standard Test Method for Determination of Emittance of Materials Near Room Temperature Using Portable </w:t>
      </w:r>
      <w:proofErr w:type="spellStart"/>
      <w:r w:rsidR="00DD7EA5" w:rsidRPr="00E46939">
        <w:rPr>
          <w:sz w:val="18"/>
          <w:szCs w:val="18"/>
        </w:rPr>
        <w:t>Emissometers</w:t>
      </w:r>
      <w:proofErr w:type="spellEnd"/>
      <w:r w:rsidR="00DD7EA5" w:rsidRPr="00E46939">
        <w:rPr>
          <w:sz w:val="18"/>
          <w:szCs w:val="18"/>
        </w:rPr>
        <w:t>.</w:t>
      </w:r>
    </w:p>
    <w:p w14:paraId="66103222" w14:textId="7D84350E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 xml:space="preserve">ASTM D543: </w:t>
      </w:r>
      <w:r w:rsidR="00DD7EA5" w:rsidRPr="00E46939">
        <w:rPr>
          <w:sz w:val="18"/>
          <w:szCs w:val="18"/>
        </w:rPr>
        <w:t>Standard Practices for Evaluating the Resistance of Plastics to Chemical Reagents,</w:t>
      </w:r>
    </w:p>
    <w:p w14:paraId="05257BED" w14:textId="48CA7E81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>ASTM D790:</w:t>
      </w:r>
      <w:r w:rsidR="00DD7EA5" w:rsidRPr="00E46939">
        <w:t xml:space="preserve"> </w:t>
      </w:r>
      <w:r w:rsidR="00DD7EA5" w:rsidRPr="00E46939">
        <w:rPr>
          <w:sz w:val="18"/>
          <w:szCs w:val="18"/>
        </w:rPr>
        <w:t xml:space="preserve">Standard Test Methods for Flexural Properties of Unreinforced and Reinforced Plastics and Electrical Insulating Materials. </w:t>
      </w:r>
      <w:r w:rsidRPr="00E46939">
        <w:rPr>
          <w:sz w:val="18"/>
          <w:szCs w:val="18"/>
        </w:rPr>
        <w:t xml:space="preserve"> </w:t>
      </w:r>
    </w:p>
    <w:p w14:paraId="0D603E8A" w14:textId="7E8E006C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 xml:space="preserve">ASTM E903: </w:t>
      </w:r>
      <w:r w:rsidR="00DD7EA5" w:rsidRPr="00E46939">
        <w:rPr>
          <w:sz w:val="18"/>
          <w:szCs w:val="18"/>
        </w:rPr>
        <w:t>Standard Test Method for Solar Absorptance, Reflectance, and Transmittance of Materials Using Integrating Spheres.</w:t>
      </w:r>
    </w:p>
    <w:p w14:paraId="6B0E5E68" w14:textId="51FEB1BC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>ASTM E1980:</w:t>
      </w:r>
      <w:r w:rsidR="00DD7EA5" w:rsidRPr="00E46939">
        <w:t xml:space="preserve"> </w:t>
      </w:r>
      <w:r w:rsidR="00DD7EA5" w:rsidRPr="00E46939">
        <w:rPr>
          <w:sz w:val="18"/>
          <w:szCs w:val="18"/>
        </w:rPr>
        <w:t>Standard Practice for Calculating Solar Reflectance Index of Horizontal and Low-Sloped Opaque Surfaces,</w:t>
      </w:r>
    </w:p>
    <w:p w14:paraId="1E0ACF2C" w14:textId="77777777" w:rsidR="0042508A" w:rsidRPr="001174FB" w:rsidRDefault="0042508A" w:rsidP="00296A1C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International Organization for Standardization (ISO):</w:t>
      </w:r>
    </w:p>
    <w:p w14:paraId="0E10C30C" w14:textId="341762E6" w:rsidR="00E64DD7" w:rsidRPr="001174FB" w:rsidRDefault="0042508A" w:rsidP="0042508A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>ISO 9001:2015: Quality Management System Certificate Number FS 73051.</w:t>
      </w:r>
      <w:r w:rsidR="00E64DD7" w:rsidRPr="001174FB">
        <w:rPr>
          <w:sz w:val="18"/>
          <w:szCs w:val="18"/>
        </w:rPr>
        <w:t xml:space="preserve"> </w:t>
      </w:r>
    </w:p>
    <w:p w14:paraId="2414671C" w14:textId="5544FC9B" w:rsidR="0042508A" w:rsidRPr="001174FB" w:rsidRDefault="00E64DD7" w:rsidP="0042508A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>ISO 14001:2015: Environmental Management System Certificate Number EMS 670579.</w:t>
      </w:r>
    </w:p>
    <w:p w14:paraId="03C41769" w14:textId="2AF56AF1" w:rsidR="00296A1C" w:rsidRPr="001174FB" w:rsidRDefault="00296A1C" w:rsidP="00296A1C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Singapore Standards (SS): </w:t>
      </w:r>
    </w:p>
    <w:p w14:paraId="0EC7743D" w14:textId="77777777" w:rsidR="00296A1C" w:rsidRPr="001174FB" w:rsidRDefault="00296A1C" w:rsidP="00296A1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SS485:2011: Specifications for Slip Resistance Classification of Public Pedestrian Surface Materials. </w:t>
      </w:r>
    </w:p>
    <w:p w14:paraId="04DF21DD" w14:textId="14C2C335" w:rsidR="00570B31" w:rsidRPr="00830FF9" w:rsidRDefault="00296A1C" w:rsidP="00296A1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>SS245:1995: Specifi</w:t>
      </w:r>
      <w:r w:rsidRPr="00830FF9">
        <w:rPr>
          <w:sz w:val="18"/>
          <w:szCs w:val="18"/>
        </w:rPr>
        <w:t>cations for Water Absorption.</w:t>
      </w:r>
    </w:p>
    <w:p w14:paraId="0000004A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3" w:name="_heading=h.3as4poj" w:colFirst="0" w:colLast="0"/>
      <w:bookmarkStart w:id="14" w:name="_heading=h.3o7alnk" w:colFirst="0" w:colLast="0"/>
      <w:bookmarkEnd w:id="13"/>
      <w:bookmarkEnd w:id="14"/>
      <w:r w:rsidRPr="00830FF9">
        <w:rPr>
          <w:sz w:val="18"/>
          <w:szCs w:val="18"/>
        </w:rPr>
        <w:t>SUBMITTALS</w:t>
      </w:r>
    </w:p>
    <w:p w14:paraId="0000004E" w14:textId="77777777" w:rsidR="00BF2C69" w:rsidRPr="00830FF9" w:rsidRDefault="00092377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5" w:name="_heading=h.ihv636" w:colFirst="0" w:colLast="0"/>
      <w:bookmarkEnd w:id="15"/>
      <w:r w:rsidRPr="00830FF9">
        <w:rPr>
          <w:sz w:val="18"/>
          <w:szCs w:val="18"/>
        </w:rPr>
        <w:t>Product Data:</w:t>
      </w:r>
    </w:p>
    <w:p w14:paraId="75A3F06C" w14:textId="77777777" w:rsidR="005177C7" w:rsidRPr="00830FF9" w:rsidRDefault="00092377" w:rsidP="00294008">
      <w:pPr>
        <w:pStyle w:val="Heading4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ubmit manufacturer's </w:t>
      </w:r>
      <w:r w:rsidR="005177C7" w:rsidRPr="00830FF9">
        <w:rPr>
          <w:sz w:val="18"/>
          <w:szCs w:val="18"/>
        </w:rPr>
        <w:t>shop drawings and maintenance instructions.</w:t>
      </w:r>
    </w:p>
    <w:p w14:paraId="2BC9FFC8" w14:textId="77777777" w:rsidR="005177C7" w:rsidRPr="00830FF9" w:rsidRDefault="005177C7" w:rsidP="00294008">
      <w:pPr>
        <w:pStyle w:val="Heading4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anufacturer Information: </w:t>
      </w:r>
    </w:p>
    <w:p w14:paraId="6428BD7D" w14:textId="77777777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Provide overview literature describing the manufacturer’s overall scope of products.  </w:t>
      </w:r>
    </w:p>
    <w:p w14:paraId="61F54655" w14:textId="77777777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Provide URL of the manufacturer’s website. The website must provide access to technical data, images, and general product information. </w:t>
      </w:r>
    </w:p>
    <w:p w14:paraId="37DCEE66" w14:textId="2B43C550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Provide manufacturers shop drawings.</w:t>
      </w:r>
    </w:p>
    <w:p w14:paraId="3F991D6F" w14:textId="38A1F265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Provide manufacturer’s guide specifications.</w:t>
      </w:r>
    </w:p>
    <w:p w14:paraId="0000005A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6" w:name="_heading=h.41mghml" w:colFirst="0" w:colLast="0"/>
      <w:bookmarkStart w:id="17" w:name="_heading=h.2grqrue" w:colFirst="0" w:colLast="0"/>
      <w:bookmarkEnd w:id="16"/>
      <w:bookmarkEnd w:id="17"/>
      <w:r w:rsidRPr="00830FF9">
        <w:rPr>
          <w:sz w:val="18"/>
          <w:szCs w:val="18"/>
        </w:rPr>
        <w:t>QUALITY ASSURANCE</w:t>
      </w:r>
    </w:p>
    <w:p w14:paraId="282EDD71" w14:textId="77777777" w:rsidR="005177C7" w:rsidRPr="00830FF9" w:rsidRDefault="00092377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8" w:name="_heading=h.3fwokq0" w:colFirst="0" w:colLast="0"/>
      <w:bookmarkEnd w:id="18"/>
      <w:r w:rsidRPr="00830FF9">
        <w:rPr>
          <w:sz w:val="18"/>
          <w:szCs w:val="18"/>
        </w:rPr>
        <w:t xml:space="preserve">Qualifications: </w:t>
      </w:r>
    </w:p>
    <w:p w14:paraId="0000005E" w14:textId="19981488" w:rsidR="00BF2C69" w:rsidRPr="00830FF9" w:rsidRDefault="005177C7" w:rsidP="005177C7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anufacturer: Minimum of 20 years experience in the manufacturing of reinforced stone architectural products. </w:t>
      </w:r>
    </w:p>
    <w:p w14:paraId="5BF13DF4" w14:textId="77777777" w:rsidR="00E83532" w:rsidRPr="00830FF9" w:rsidRDefault="00294008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9" w:name="_heading=h.1v1yuxt" w:colFirst="0" w:colLast="0"/>
      <w:bookmarkStart w:id="20" w:name="_heading=h.2u6wntf" w:colFirst="0" w:colLast="0"/>
      <w:bookmarkEnd w:id="19"/>
      <w:bookmarkEnd w:id="20"/>
      <w:r w:rsidRPr="00830FF9">
        <w:rPr>
          <w:sz w:val="18"/>
          <w:szCs w:val="18"/>
        </w:rPr>
        <w:t>Sustainability Standards Certifications.</w:t>
      </w:r>
      <w:r w:rsidR="00E83532" w:rsidRPr="00830FF9">
        <w:t xml:space="preserve"> </w:t>
      </w:r>
    </w:p>
    <w:p w14:paraId="6370322B" w14:textId="3B027622" w:rsidR="00E83532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EED: USGBC (United States Green Building Council): MR Credit 4: </w:t>
      </w:r>
      <w:r w:rsidR="000942EA" w:rsidRPr="00830FF9">
        <w:rPr>
          <w:sz w:val="18"/>
          <w:szCs w:val="18"/>
        </w:rPr>
        <w:t>Recycled</w:t>
      </w:r>
      <w:r w:rsidRPr="00830FF9">
        <w:rPr>
          <w:sz w:val="18"/>
          <w:szCs w:val="18"/>
        </w:rPr>
        <w:t xml:space="preserve"> </w:t>
      </w:r>
      <w:r w:rsidR="000942EA" w:rsidRPr="00830FF9">
        <w:rPr>
          <w:sz w:val="18"/>
          <w:szCs w:val="18"/>
        </w:rPr>
        <w:t>Content</w:t>
      </w:r>
      <w:r w:rsidRPr="00830FF9">
        <w:rPr>
          <w:sz w:val="18"/>
          <w:szCs w:val="18"/>
        </w:rPr>
        <w:t xml:space="preserve"> under LEED® (Leadership in </w:t>
      </w:r>
      <w:r w:rsidR="000942EA" w:rsidRPr="00830FF9">
        <w:rPr>
          <w:sz w:val="18"/>
          <w:szCs w:val="18"/>
        </w:rPr>
        <w:t>Energy</w:t>
      </w:r>
      <w:r w:rsidRPr="00830FF9">
        <w:rPr>
          <w:sz w:val="18"/>
          <w:szCs w:val="18"/>
        </w:rPr>
        <w:t xml:space="preserve"> and Environmental Design). </w:t>
      </w:r>
    </w:p>
    <w:p w14:paraId="05E4CECA" w14:textId="50EC0328" w:rsidR="00E83532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ingapore Green Building Product Certification: Product Leader (SGBP 2019-2728) from Singapore </w:t>
      </w:r>
      <w:r w:rsidR="000942EA" w:rsidRPr="00830FF9">
        <w:rPr>
          <w:sz w:val="18"/>
          <w:szCs w:val="18"/>
        </w:rPr>
        <w:t>Environmental</w:t>
      </w:r>
      <w:r w:rsidRPr="00830FF9">
        <w:rPr>
          <w:sz w:val="18"/>
          <w:szCs w:val="18"/>
        </w:rPr>
        <w:t xml:space="preserve"> Council. </w:t>
      </w:r>
    </w:p>
    <w:p w14:paraId="7A2A23F8" w14:textId="77777777" w:rsidR="005D03FB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ingapore Green Label Certification: 022-016-0270 Eco-Friendly Build</w:t>
      </w:r>
      <w:r w:rsidR="000942EA" w:rsidRPr="00830FF9">
        <w:rPr>
          <w:sz w:val="18"/>
          <w:szCs w:val="18"/>
        </w:rPr>
        <w:t>i</w:t>
      </w:r>
      <w:r w:rsidRPr="00830FF9">
        <w:rPr>
          <w:sz w:val="18"/>
          <w:szCs w:val="18"/>
        </w:rPr>
        <w:t>ng Material from Singapore Environmental Council.</w:t>
      </w:r>
      <w:r w:rsidR="005D03FB" w:rsidRPr="00830FF9">
        <w:rPr>
          <w:sz w:val="18"/>
          <w:szCs w:val="18"/>
        </w:rPr>
        <w:t xml:space="preserve"> </w:t>
      </w:r>
    </w:p>
    <w:p w14:paraId="2C175DAA" w14:textId="77777777" w:rsidR="005D03FB" w:rsidRPr="00830FF9" w:rsidRDefault="005D03FB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United States Environmental Protection Agency: US EPA 1311 Toxicity Characteristic Leaching Procedure (PLCP) – Specifications for testing of inorganic contaminants. </w:t>
      </w:r>
    </w:p>
    <w:p w14:paraId="15B88579" w14:textId="6BBF7C7B" w:rsidR="00294008" w:rsidRPr="00830FF9" w:rsidRDefault="005D03FB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Heavy Metals Testing Standards: Heavy Metals Test Analysis: Specifications for Testing of Hazardous Substances.</w:t>
      </w:r>
    </w:p>
    <w:p w14:paraId="00000064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21" w:name="_heading=h.3tbugp1" w:colFirst="0" w:colLast="0"/>
      <w:bookmarkEnd w:id="21"/>
      <w:r w:rsidRPr="00830FF9">
        <w:rPr>
          <w:sz w:val="18"/>
          <w:szCs w:val="18"/>
        </w:rPr>
        <w:t>DELIVERY, STORAGE AND HANDLING</w:t>
      </w:r>
    </w:p>
    <w:p w14:paraId="2156110D" w14:textId="77777777" w:rsidR="000A4182" w:rsidRPr="00830FF9" w:rsidRDefault="000A4182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22" w:name="_heading=h.nmf14n" w:colFirst="0" w:colLast="0"/>
      <w:bookmarkEnd w:id="22"/>
      <w:r w:rsidRPr="00830FF9">
        <w:rPr>
          <w:sz w:val="18"/>
          <w:szCs w:val="18"/>
        </w:rPr>
        <w:t xml:space="preserve">Delivery: </w:t>
      </w:r>
      <w:r w:rsidR="009A5D41" w:rsidRPr="00830FF9">
        <w:rPr>
          <w:sz w:val="18"/>
          <w:szCs w:val="18"/>
        </w:rPr>
        <w:t xml:space="preserve">Deliver materials to the installation site in manufacturer’s original packaging.  </w:t>
      </w:r>
    </w:p>
    <w:p w14:paraId="4B61EF12" w14:textId="77777777" w:rsidR="00E756D0" w:rsidRPr="00830FF9" w:rsidRDefault="000A4182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torage: </w:t>
      </w:r>
    </w:p>
    <w:p w14:paraId="76A857A6" w14:textId="77777777" w:rsidR="00E756D0" w:rsidRPr="00830FF9" w:rsidRDefault="000A4182" w:rsidP="00E756D0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tore in a clean, dry location until installation.</w:t>
      </w:r>
      <w:r w:rsidR="00E756D0" w:rsidRPr="00830FF9">
        <w:rPr>
          <w:sz w:val="18"/>
          <w:szCs w:val="18"/>
        </w:rPr>
        <w:t xml:space="preserve"> </w:t>
      </w:r>
    </w:p>
    <w:p w14:paraId="72D0A3F9" w14:textId="372A8E78" w:rsidR="000A4182" w:rsidRPr="00830FF9" w:rsidRDefault="00E756D0" w:rsidP="00E756D0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If grates are stored for prolonged periods on-site before use or installation, protect the grates from sunlight and rain.</w:t>
      </w:r>
    </w:p>
    <w:p w14:paraId="773EFBDD" w14:textId="74A60C55" w:rsidR="00BB5F19" w:rsidRPr="00830FF9" w:rsidRDefault="000A4182" w:rsidP="00EB27F6">
      <w:pPr>
        <w:pStyle w:val="Heading3"/>
        <w:numPr>
          <w:ilvl w:val="2"/>
          <w:numId w:val="18"/>
        </w:numPr>
        <w:rPr>
          <w:sz w:val="18"/>
          <w:szCs w:val="18"/>
        </w:rPr>
      </w:pPr>
      <w:r w:rsidRPr="00830FF9">
        <w:rPr>
          <w:sz w:val="18"/>
          <w:szCs w:val="18"/>
        </w:rPr>
        <w:t>Hand</w:t>
      </w:r>
      <w:r w:rsidR="00534569">
        <w:rPr>
          <w:sz w:val="18"/>
          <w:szCs w:val="18"/>
        </w:rPr>
        <w:t>li</w:t>
      </w:r>
      <w:r w:rsidRPr="00830FF9">
        <w:rPr>
          <w:sz w:val="18"/>
          <w:szCs w:val="18"/>
        </w:rPr>
        <w:t xml:space="preserve">ng: </w:t>
      </w:r>
    </w:p>
    <w:p w14:paraId="1F7C069E" w14:textId="77777777" w:rsidR="00BB5F19" w:rsidRPr="00830FF9" w:rsidRDefault="009A5D41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Handle products in accordance with the manufacturer’s instructions. </w:t>
      </w:r>
    </w:p>
    <w:p w14:paraId="659DAF5B" w14:textId="77777777" w:rsidR="00BB5F19" w:rsidRPr="00830FF9" w:rsidRDefault="00BB5F19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Use provided lifting hooks for lifting high-performance grates. Care must be taken when lifting and moving grates.  </w:t>
      </w:r>
    </w:p>
    <w:p w14:paraId="1034D465" w14:textId="3D905871" w:rsidR="009A5D41" w:rsidRPr="00830FF9" w:rsidRDefault="00BB5F19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Grates should not be dropped, thrown, or dragged.</w:t>
      </w:r>
    </w:p>
    <w:p w14:paraId="00000077" w14:textId="27F4BC81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23" w:name="_heading=h.111kx3o" w:colFirst="0" w:colLast="0"/>
      <w:bookmarkStart w:id="24" w:name="_heading=h.2zbgiuw" w:colFirst="0" w:colLast="0"/>
      <w:bookmarkEnd w:id="23"/>
      <w:bookmarkEnd w:id="24"/>
      <w:r w:rsidRPr="00830FF9">
        <w:rPr>
          <w:sz w:val="18"/>
          <w:szCs w:val="18"/>
        </w:rPr>
        <w:t>WARRANTY</w:t>
      </w:r>
      <w:r w:rsidR="00294008" w:rsidRPr="00830FF9">
        <w:rPr>
          <w:sz w:val="18"/>
          <w:szCs w:val="18"/>
        </w:rPr>
        <w:t xml:space="preserve"> </w:t>
      </w:r>
    </w:p>
    <w:p w14:paraId="2B7F38FC" w14:textId="77777777" w:rsidR="00EF6C49" w:rsidRPr="00830FF9" w:rsidRDefault="00EE5227" w:rsidP="00EE5227">
      <w:pPr>
        <w:pStyle w:val="ListParagraph"/>
        <w:numPr>
          <w:ilvl w:val="2"/>
          <w:numId w:val="18"/>
        </w:numPr>
        <w:rPr>
          <w:color w:val="000000"/>
          <w:sz w:val="18"/>
          <w:szCs w:val="18"/>
        </w:rPr>
      </w:pPr>
      <w:bookmarkStart w:id="25" w:name="_heading=h.3ygebqi" w:colFirst="0" w:colLast="0"/>
      <w:bookmarkEnd w:id="25"/>
      <w:r w:rsidRPr="00830FF9">
        <w:rPr>
          <w:color w:val="000000"/>
          <w:sz w:val="18"/>
          <w:szCs w:val="18"/>
        </w:rPr>
        <w:t xml:space="preserve">Manufacturer’s Warranty: </w:t>
      </w:r>
    </w:p>
    <w:p w14:paraId="5C65CE17" w14:textId="5A788DF5" w:rsidR="00EF6C49" w:rsidRPr="00830FF9" w:rsidRDefault="00EE5227" w:rsidP="00EF6C49">
      <w:pPr>
        <w:pStyle w:val="ListParagraph"/>
        <w:numPr>
          <w:ilvl w:val="3"/>
          <w:numId w:val="18"/>
        </w:numPr>
        <w:ind w:left="1620" w:hanging="360"/>
        <w:rPr>
          <w:color w:val="000000"/>
          <w:sz w:val="18"/>
          <w:szCs w:val="18"/>
        </w:rPr>
      </w:pPr>
      <w:r w:rsidRPr="00830FF9">
        <w:rPr>
          <w:color w:val="000000"/>
          <w:sz w:val="18"/>
          <w:szCs w:val="18"/>
        </w:rPr>
        <w:t>Provide manufacturer’s standard limited warranty in effect at the date of purchase.</w:t>
      </w:r>
      <w:r w:rsidR="00EF6C49" w:rsidRPr="00830FF9">
        <w:rPr>
          <w:color w:val="000000"/>
          <w:sz w:val="18"/>
          <w:szCs w:val="18"/>
        </w:rPr>
        <w:t xml:space="preserve"> </w:t>
      </w:r>
    </w:p>
    <w:p w14:paraId="7CD968F3" w14:textId="7E01522D" w:rsidR="00EE5227" w:rsidRPr="00830FF9" w:rsidRDefault="00EF6C49" w:rsidP="00EF6C49">
      <w:pPr>
        <w:pStyle w:val="ListParagraph"/>
        <w:numPr>
          <w:ilvl w:val="4"/>
          <w:numId w:val="18"/>
        </w:numPr>
        <w:ind w:left="2160" w:hanging="360"/>
        <w:rPr>
          <w:color w:val="000000"/>
          <w:sz w:val="18"/>
          <w:szCs w:val="18"/>
        </w:rPr>
      </w:pPr>
      <w:r w:rsidRPr="00830FF9">
        <w:rPr>
          <w:color w:val="000000"/>
          <w:sz w:val="18"/>
          <w:szCs w:val="18"/>
        </w:rPr>
        <w:t>Jonite® warrants that the Product is suitable for the purpose for which it was made for a period of one year from the date the commercial invoice and packing list issued by Jonite® is endorsed by the purchaser. For the avoidance of doubt, a purchaser means a person, firm, or corporation, jointly and severally if there is more than one, acquiring the Product from Jonite®.</w:t>
      </w:r>
    </w:p>
    <w:p w14:paraId="09B45901" w14:textId="77777777" w:rsidR="00E43A5C" w:rsidRPr="00E43A5C" w:rsidRDefault="00E43A5C" w:rsidP="00E43A5C">
      <w:pPr>
        <w:pStyle w:val="NoSpacing"/>
      </w:pPr>
    </w:p>
    <w:p w14:paraId="00000084" w14:textId="77777777" w:rsidR="00BF2C69" w:rsidRPr="00830FF9" w:rsidRDefault="00092377" w:rsidP="00294008">
      <w:pPr>
        <w:pStyle w:val="Heading1"/>
        <w:numPr>
          <w:ilvl w:val="0"/>
          <w:numId w:val="18"/>
        </w:numPr>
        <w:rPr>
          <w:sz w:val="18"/>
          <w:szCs w:val="18"/>
        </w:rPr>
      </w:pPr>
      <w:bookmarkStart w:id="26" w:name="_heading=h.sqyw64" w:colFirst="0" w:colLast="0"/>
      <w:bookmarkEnd w:id="26"/>
      <w:r w:rsidRPr="00830FF9">
        <w:rPr>
          <w:sz w:val="18"/>
          <w:szCs w:val="18"/>
        </w:rPr>
        <w:t>PRODUCTS</w:t>
      </w:r>
    </w:p>
    <w:p w14:paraId="00000085" w14:textId="77777777" w:rsidR="00BF2C69" w:rsidRPr="00830FF9" w:rsidRDefault="00092377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MANUFACTURERS</w:t>
      </w:r>
    </w:p>
    <w:p w14:paraId="6B44A699" w14:textId="5A823C59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pecified Manufacturer: </w:t>
      </w:r>
      <w:r w:rsidR="00EA7A82" w:rsidRPr="00830FF9">
        <w:rPr>
          <w:sz w:val="18"/>
          <w:szCs w:val="18"/>
        </w:rPr>
        <w:t>Jonite®</w:t>
      </w:r>
      <w:r w:rsidR="003002F4" w:rsidRPr="00830FF9">
        <w:rPr>
          <w:sz w:val="18"/>
          <w:szCs w:val="18"/>
        </w:rPr>
        <w:t xml:space="preserve">. Allentown, Pennsylvania. 484-224-2972. Email: </w:t>
      </w:r>
      <w:hyperlink r:id="rId9" w:history="1">
        <w:r w:rsidR="003002F4" w:rsidRPr="00830FF9">
          <w:rPr>
            <w:rStyle w:val="Hyperlink"/>
            <w:sz w:val="18"/>
            <w:szCs w:val="18"/>
          </w:rPr>
          <w:t>info@</w:t>
        </w:r>
        <w:r w:rsidR="00EA7A82" w:rsidRPr="00830FF9">
          <w:rPr>
            <w:rStyle w:val="Hyperlink"/>
            <w:sz w:val="18"/>
            <w:szCs w:val="18"/>
          </w:rPr>
          <w:t>Jonite®</w:t>
        </w:r>
        <w:r w:rsidR="003002F4" w:rsidRPr="00830FF9">
          <w:rPr>
            <w:rStyle w:val="Hyperlink"/>
            <w:sz w:val="18"/>
            <w:szCs w:val="18"/>
          </w:rPr>
          <w:t>.com</w:t>
        </w:r>
      </w:hyperlink>
      <w:r w:rsidR="003002F4" w:rsidRPr="00830FF9">
        <w:rPr>
          <w:sz w:val="18"/>
          <w:szCs w:val="18"/>
        </w:rPr>
        <w:t xml:space="preserve">. Web: </w:t>
      </w:r>
      <w:hyperlink r:id="rId10" w:history="1">
        <w:r w:rsidR="003002F4" w:rsidRPr="00830FF9">
          <w:rPr>
            <w:rStyle w:val="Hyperlink"/>
            <w:sz w:val="18"/>
            <w:szCs w:val="18"/>
          </w:rPr>
          <w:t>www.</w:t>
        </w:r>
        <w:r w:rsidR="00EA7A82" w:rsidRPr="00830FF9">
          <w:rPr>
            <w:rStyle w:val="Hyperlink"/>
            <w:sz w:val="18"/>
            <w:szCs w:val="18"/>
          </w:rPr>
          <w:t>Jonite®</w:t>
        </w:r>
        <w:r w:rsidR="003002F4" w:rsidRPr="00830FF9">
          <w:rPr>
            <w:rStyle w:val="Hyperlink"/>
            <w:sz w:val="18"/>
            <w:szCs w:val="18"/>
          </w:rPr>
          <w:t>.com</w:t>
        </w:r>
      </w:hyperlink>
      <w:r w:rsidR="003002F4" w:rsidRPr="00830FF9">
        <w:rPr>
          <w:sz w:val="18"/>
          <w:szCs w:val="18"/>
        </w:rPr>
        <w:t xml:space="preserve">.  </w:t>
      </w:r>
    </w:p>
    <w:p w14:paraId="43B82F7F" w14:textId="77777777" w:rsidR="00071180" w:rsidRPr="00830FF9" w:rsidRDefault="00071180" w:rsidP="00071180">
      <w:pPr>
        <w:rPr>
          <w:color w:val="0070C0"/>
          <w:sz w:val="18"/>
          <w:szCs w:val="18"/>
        </w:rPr>
      </w:pPr>
      <w:bookmarkStart w:id="27" w:name="_Hlk98587091"/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0C02F4FB" w14:textId="77777777" w:rsidR="00071180" w:rsidRPr="00830FF9" w:rsidRDefault="00071180" w:rsidP="00071180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S: DELETE ONE OF THE FOLLOWING TWO PARAGRAPHS.</w:t>
      </w:r>
    </w:p>
    <w:p w14:paraId="687CEC7D" w14:textId="77777777" w:rsidR="00071180" w:rsidRPr="00830FF9" w:rsidRDefault="00071180" w:rsidP="00071180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bookmarkEnd w:id="27"/>
    <w:p w14:paraId="1B89772A" w14:textId="77777777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ubstitutions: Not Permitted.  </w:t>
      </w:r>
    </w:p>
    <w:p w14:paraId="03AD547D" w14:textId="6A658177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Requests for </w:t>
      </w:r>
      <w:r w:rsidR="007739DA" w:rsidRPr="00830FF9">
        <w:rPr>
          <w:sz w:val="18"/>
          <w:szCs w:val="18"/>
        </w:rPr>
        <w:t xml:space="preserve">approved </w:t>
      </w:r>
      <w:r w:rsidRPr="00830FF9">
        <w:rPr>
          <w:sz w:val="18"/>
          <w:szCs w:val="18"/>
        </w:rPr>
        <w:t>substitutions will be considered in accordance with provisions specified in Section 01 62 00 – Product Options.</w:t>
      </w:r>
    </w:p>
    <w:p w14:paraId="4C69DCE7" w14:textId="08511BED" w:rsidR="00294008" w:rsidRPr="00830FF9" w:rsidRDefault="00294008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DESCR</w:t>
      </w:r>
      <w:r w:rsidR="00301C58" w:rsidRPr="00830FF9">
        <w:rPr>
          <w:sz w:val="18"/>
          <w:szCs w:val="18"/>
        </w:rPr>
        <w:t>I</w:t>
      </w:r>
      <w:r w:rsidRPr="00830FF9">
        <w:rPr>
          <w:sz w:val="18"/>
          <w:szCs w:val="18"/>
        </w:rPr>
        <w:t xml:space="preserve">PTION </w:t>
      </w:r>
    </w:p>
    <w:p w14:paraId="2D921C92" w14:textId="0F8A51D4" w:rsidR="00294008" w:rsidRPr="00F5737F" w:rsidRDefault="00EA7A82" w:rsidP="00294008">
      <w:pPr>
        <w:pStyle w:val="Heading3"/>
        <w:rPr>
          <w:sz w:val="18"/>
          <w:szCs w:val="18"/>
        </w:rPr>
      </w:pPr>
      <w:r w:rsidRPr="00F5737F">
        <w:rPr>
          <w:sz w:val="18"/>
          <w:szCs w:val="18"/>
        </w:rPr>
        <w:t>Jonite®</w:t>
      </w:r>
      <w:r w:rsidR="003002F4" w:rsidRPr="00F5737F">
        <w:rPr>
          <w:sz w:val="18"/>
          <w:szCs w:val="18"/>
        </w:rPr>
        <w:t xml:space="preserve"> </w:t>
      </w:r>
      <w:r w:rsidR="003103F3" w:rsidRPr="00F5737F">
        <w:rPr>
          <w:sz w:val="18"/>
          <w:szCs w:val="18"/>
        </w:rPr>
        <w:t>Floor Drains</w:t>
      </w:r>
      <w:r w:rsidR="003002F4" w:rsidRPr="00F5737F">
        <w:rPr>
          <w:sz w:val="18"/>
          <w:szCs w:val="18"/>
        </w:rPr>
        <w:t xml:space="preserve">: </w:t>
      </w:r>
      <w:r w:rsidR="003103F3" w:rsidRPr="00F5737F">
        <w:rPr>
          <w:sz w:val="18"/>
          <w:szCs w:val="18"/>
        </w:rPr>
        <w:t>Floor Drains</w:t>
      </w:r>
      <w:r w:rsidR="003002F4" w:rsidRPr="00F5737F">
        <w:rPr>
          <w:sz w:val="18"/>
          <w:szCs w:val="18"/>
        </w:rPr>
        <w:t xml:space="preserve"> composed of reinforced stone.</w:t>
      </w:r>
      <w:r w:rsidR="002A0471" w:rsidRPr="00F5737F">
        <w:rPr>
          <w:sz w:val="18"/>
          <w:szCs w:val="18"/>
        </w:rPr>
        <w:t xml:space="preserve"> </w:t>
      </w:r>
      <w:r w:rsidR="006C2038" w:rsidRPr="00F5737F">
        <w:rPr>
          <w:sz w:val="18"/>
          <w:szCs w:val="18"/>
        </w:rPr>
        <w:t xml:space="preserve">These </w:t>
      </w:r>
      <w:r w:rsidR="00322FC9" w:rsidRPr="00F5737F">
        <w:rPr>
          <w:sz w:val="18"/>
          <w:szCs w:val="18"/>
        </w:rPr>
        <w:t>floor drains are designed to</w:t>
      </w:r>
      <w:r w:rsidR="000C7FF1" w:rsidRPr="00F5737F">
        <w:rPr>
          <w:sz w:val="18"/>
          <w:szCs w:val="18"/>
        </w:rPr>
        <w:t xml:space="preserve"> achieve a cleaner environment, giving users a more pleasant and hygienic experience</w:t>
      </w:r>
      <w:r w:rsidR="006C2038" w:rsidRPr="00F5737F">
        <w:rPr>
          <w:sz w:val="18"/>
          <w:szCs w:val="18"/>
        </w:rPr>
        <w:t>.</w:t>
      </w:r>
      <w:r w:rsidR="00B56C55" w:rsidRPr="00F5737F">
        <w:rPr>
          <w:sz w:val="18"/>
          <w:szCs w:val="18"/>
        </w:rPr>
        <w:t xml:space="preserve"> The floor drain cover </w:t>
      </w:r>
      <w:r w:rsidR="00547268" w:rsidRPr="00F5737F">
        <w:rPr>
          <w:sz w:val="18"/>
          <w:szCs w:val="18"/>
        </w:rPr>
        <w:t xml:space="preserve">with waterproof design prevents infiltration by insects and foul air. These drains are specially engineered to </w:t>
      </w:r>
      <w:r w:rsidR="001C6D17" w:rsidRPr="00F5737F">
        <w:rPr>
          <w:sz w:val="18"/>
          <w:szCs w:val="18"/>
        </w:rPr>
        <w:t xml:space="preserve">provide </w:t>
      </w:r>
      <w:r w:rsidR="00547268" w:rsidRPr="00F5737F">
        <w:rPr>
          <w:sz w:val="18"/>
          <w:szCs w:val="18"/>
        </w:rPr>
        <w:t>crucial function while remaining an integral component of the structural floor.</w:t>
      </w:r>
      <w:r w:rsidR="000C7FF1" w:rsidRPr="00F5737F">
        <w:rPr>
          <w:sz w:val="18"/>
          <w:szCs w:val="18"/>
        </w:rPr>
        <w:t xml:space="preserve"> </w:t>
      </w:r>
      <w:proofErr w:type="spellStart"/>
      <w:r w:rsidR="007A4EC4" w:rsidRPr="003F2B3C">
        <w:rPr>
          <w:sz w:val="18"/>
          <w:szCs w:val="18"/>
        </w:rPr>
        <w:t>Jonite</w:t>
      </w:r>
      <w:proofErr w:type="spellEnd"/>
      <w:r w:rsidR="007A4EC4" w:rsidRPr="003F2B3C">
        <w:rPr>
          <w:sz w:val="18"/>
          <w:szCs w:val="18"/>
        </w:rPr>
        <w:t>®’s</w:t>
      </w:r>
      <w:r w:rsidR="000C7FF1" w:rsidRPr="00F5737F">
        <w:rPr>
          <w:sz w:val="18"/>
          <w:szCs w:val="18"/>
        </w:rPr>
        <w:t xml:space="preserve"> floor drains are available in</w:t>
      </w:r>
      <w:r w:rsidR="00B56C55" w:rsidRPr="00F5737F">
        <w:rPr>
          <w:sz w:val="18"/>
          <w:szCs w:val="18"/>
        </w:rPr>
        <w:t xml:space="preserve"> a wide range of standard colors with color customization options</w:t>
      </w:r>
      <w:r w:rsidR="001C6D17" w:rsidRPr="00F5737F">
        <w:rPr>
          <w:sz w:val="18"/>
          <w:szCs w:val="18"/>
        </w:rPr>
        <w:t>.</w:t>
      </w:r>
    </w:p>
    <w:p w14:paraId="6238BEAA" w14:textId="63A10439" w:rsidR="002A0471" w:rsidRPr="00543609" w:rsidRDefault="002A0471" w:rsidP="002A0471">
      <w:pPr>
        <w:pStyle w:val="Heading3"/>
        <w:rPr>
          <w:sz w:val="18"/>
          <w:szCs w:val="18"/>
        </w:rPr>
      </w:pPr>
      <w:r w:rsidRPr="00543609">
        <w:rPr>
          <w:sz w:val="18"/>
          <w:szCs w:val="18"/>
        </w:rPr>
        <w:t xml:space="preserve">Sustainability: </w:t>
      </w:r>
      <w:r w:rsidR="00F5737F">
        <w:rPr>
          <w:sz w:val="18"/>
          <w:szCs w:val="18"/>
        </w:rPr>
        <w:t>Floor drains</w:t>
      </w:r>
      <w:r w:rsidR="003002F4" w:rsidRPr="00543609">
        <w:rPr>
          <w:sz w:val="18"/>
          <w:szCs w:val="18"/>
        </w:rPr>
        <w:t xml:space="preserve"> comp</w:t>
      </w:r>
      <w:r w:rsidR="007A2A6B" w:rsidRPr="00543609">
        <w:rPr>
          <w:sz w:val="18"/>
          <w:szCs w:val="18"/>
        </w:rPr>
        <w:t>osed</w:t>
      </w:r>
      <w:r w:rsidR="003002F4" w:rsidRPr="00543609">
        <w:rPr>
          <w:sz w:val="18"/>
          <w:szCs w:val="18"/>
        </w:rPr>
        <w:t xml:space="preserve"> of at least 30 percent recycled materials.</w:t>
      </w:r>
      <w:r w:rsidRPr="00543609">
        <w:rPr>
          <w:sz w:val="18"/>
          <w:szCs w:val="18"/>
        </w:rPr>
        <w:t xml:space="preserve"> </w:t>
      </w:r>
    </w:p>
    <w:p w14:paraId="71B283F7" w14:textId="4380283A" w:rsidR="00E01755" w:rsidRPr="001174FB" w:rsidRDefault="002A0471" w:rsidP="002A0471">
      <w:pPr>
        <w:pStyle w:val="Heading3"/>
        <w:rPr>
          <w:sz w:val="18"/>
          <w:szCs w:val="18"/>
        </w:rPr>
      </w:pPr>
      <w:r w:rsidRPr="00543609">
        <w:rPr>
          <w:sz w:val="18"/>
          <w:szCs w:val="18"/>
        </w:rPr>
        <w:t>Core Materials: 95 percent agglomeration of natural stone substrates and mineral</w:t>
      </w:r>
      <w:r w:rsidRPr="001174FB">
        <w:rPr>
          <w:sz w:val="18"/>
          <w:szCs w:val="18"/>
        </w:rPr>
        <w:t xml:space="preserve"> oxides formed under a proprietary vacuum and compression process.  Composed of a proprietary structural polymer </w:t>
      </w:r>
      <w:r w:rsidR="00E01755" w:rsidRPr="001174FB">
        <w:rPr>
          <w:sz w:val="18"/>
          <w:szCs w:val="18"/>
        </w:rPr>
        <w:t xml:space="preserve">hybrid system of a heterogeneous blend. </w:t>
      </w:r>
    </w:p>
    <w:p w14:paraId="5DF3E1EC" w14:textId="77777777" w:rsidR="00E01755" w:rsidRPr="001174FB" w:rsidRDefault="00E01755" w:rsidP="002A0471">
      <w:pPr>
        <w:pStyle w:val="Heading3"/>
        <w:rPr>
          <w:sz w:val="18"/>
          <w:szCs w:val="18"/>
        </w:rPr>
      </w:pPr>
      <w:r w:rsidRPr="001174FB">
        <w:rPr>
          <w:sz w:val="18"/>
          <w:szCs w:val="18"/>
        </w:rPr>
        <w:t xml:space="preserve">Physical: </w:t>
      </w:r>
    </w:p>
    <w:p w14:paraId="7B536FBC" w14:textId="77777777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Water Absorption: 0.09 percent. </w:t>
      </w:r>
    </w:p>
    <w:p w14:paraId="099E0981" w14:textId="77777777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Slip Resistance Classification: Very low notational contribution of the floor surface to the risk of slipping when wet. </w:t>
      </w:r>
    </w:p>
    <w:p w14:paraId="1F727635" w14:textId="77777777" w:rsidR="007768DC" w:rsidRPr="001174FB" w:rsidRDefault="00E01755" w:rsidP="007768DC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Chemical Resistance: Achieved. </w:t>
      </w:r>
    </w:p>
    <w:p w14:paraId="5D31FF22" w14:textId="6CA20A4F" w:rsidR="007768DC" w:rsidRPr="001174FB" w:rsidRDefault="007768DC" w:rsidP="007768DC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Rust and Corrosion: Resistant.</w:t>
      </w:r>
    </w:p>
    <w:p w14:paraId="1E6C0407" w14:textId="20B49F87" w:rsidR="0095463E" w:rsidRDefault="00E01755" w:rsidP="0095463E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Finish: Natural stone matte. </w:t>
      </w:r>
    </w:p>
    <w:p w14:paraId="1459616A" w14:textId="69401E5C" w:rsidR="007768DC" w:rsidRPr="001174FB" w:rsidRDefault="007768DC" w:rsidP="007768DC">
      <w:pPr>
        <w:pStyle w:val="Heading4"/>
        <w:ind w:left="1620" w:hanging="378"/>
        <w:rPr>
          <w:sz w:val="18"/>
          <w:szCs w:val="18"/>
        </w:rPr>
      </w:pPr>
      <w:r w:rsidRPr="001174FB">
        <w:rPr>
          <w:sz w:val="18"/>
          <w:szCs w:val="18"/>
        </w:rPr>
        <w:t>Colors: [Ebony black]</w:t>
      </w:r>
    </w:p>
    <w:p w14:paraId="6A8B7E06" w14:textId="77777777" w:rsidR="00E01755" w:rsidRPr="001174FB" w:rsidRDefault="00E01755" w:rsidP="00E01755">
      <w:pPr>
        <w:pStyle w:val="Heading3"/>
        <w:rPr>
          <w:sz w:val="18"/>
          <w:szCs w:val="18"/>
        </w:rPr>
      </w:pPr>
      <w:r w:rsidRPr="001174FB">
        <w:rPr>
          <w:sz w:val="18"/>
          <w:szCs w:val="18"/>
        </w:rPr>
        <w:t xml:space="preserve">Structural and Mechanical Properties: </w:t>
      </w:r>
    </w:p>
    <w:p w14:paraId="5B572C16" w14:textId="77777777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Tensile Strength: 8 to 25 Megapascal.  </w:t>
      </w:r>
    </w:p>
    <w:p w14:paraId="00F09517" w14:textId="2894463C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Compression Strength: 47.8 Megapascal. </w:t>
      </w:r>
    </w:p>
    <w:p w14:paraId="0877E46B" w14:textId="7A82A493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Flexural Strength: 21.1 Megapascal. </w:t>
      </w:r>
    </w:p>
    <w:p w14:paraId="6FA3F31E" w14:textId="7FB2C68C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Modulus of Elasticity: 20 to 40 Gigapascals.  </w:t>
      </w:r>
    </w:p>
    <w:p w14:paraId="174B5F24" w14:textId="418D9543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Standard Density: 20 to 2400 Kilograms per cubic meter.</w:t>
      </w:r>
    </w:p>
    <w:p w14:paraId="2E696176" w14:textId="3A43277D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Elongation at Rupture: 3 percent.  </w:t>
      </w:r>
    </w:p>
    <w:p w14:paraId="40445198" w14:textId="77777777" w:rsidR="00BA36D9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Thermal Coefficient of Expansion: 106C-1</w:t>
      </w:r>
      <w:r w:rsidR="001174FB" w:rsidRPr="001174FB">
        <w:rPr>
          <w:sz w:val="18"/>
          <w:szCs w:val="18"/>
        </w:rPr>
        <w:t>.</w:t>
      </w:r>
      <w:r w:rsidR="00A5026A" w:rsidRPr="001174FB">
        <w:rPr>
          <w:sz w:val="18"/>
          <w:szCs w:val="18"/>
        </w:rPr>
        <w:t xml:space="preserve"> </w:t>
      </w:r>
    </w:p>
    <w:p w14:paraId="15CBAEB6" w14:textId="7CC58320" w:rsidR="00A5026A" w:rsidRPr="001174FB" w:rsidRDefault="00BA36D9" w:rsidP="00E01755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>Loading Specifications: 5KN – Strictly for pedestrian application.</w:t>
      </w:r>
    </w:p>
    <w:p w14:paraId="142F6269" w14:textId="77777777" w:rsidR="00A5026A" w:rsidRPr="00A37AB7" w:rsidRDefault="00A5026A" w:rsidP="00A5026A">
      <w:pPr>
        <w:pStyle w:val="Heading3"/>
        <w:rPr>
          <w:sz w:val="18"/>
          <w:szCs w:val="18"/>
        </w:rPr>
      </w:pPr>
      <w:r w:rsidRPr="00A37AB7">
        <w:rPr>
          <w:sz w:val="18"/>
          <w:szCs w:val="18"/>
        </w:rPr>
        <w:lastRenderedPageBreak/>
        <w:t xml:space="preserve">Reference Standards </w:t>
      </w:r>
    </w:p>
    <w:p w14:paraId="401555DB" w14:textId="4E2B7A7A" w:rsidR="00A37AB7" w:rsidRPr="00A37AB7" w:rsidRDefault="0022736C" w:rsidP="00A5026A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>ADA compliant models comply</w:t>
      </w:r>
      <w:r w:rsidR="00A37AB7" w:rsidRPr="00A37AB7">
        <w:rPr>
          <w:sz w:val="18"/>
          <w:szCs w:val="18"/>
        </w:rPr>
        <w:t xml:space="preserve"> with ADA.</w:t>
      </w:r>
    </w:p>
    <w:p w14:paraId="3A1E72CD" w14:textId="20538B57" w:rsidR="003A657E" w:rsidRPr="008F7FF4" w:rsidRDefault="003A657E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B117-11: Salt resistance.</w:t>
      </w:r>
    </w:p>
    <w:p w14:paraId="79CF6C76" w14:textId="51E78677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C1371-15</w:t>
      </w:r>
      <w:r w:rsidR="003A657E" w:rsidRPr="008F7FF4">
        <w:rPr>
          <w:sz w:val="18"/>
          <w:szCs w:val="18"/>
        </w:rPr>
        <w:t>: Determination of emittance</w:t>
      </w:r>
      <w:r w:rsidRPr="008F7FF4">
        <w:rPr>
          <w:sz w:val="18"/>
          <w:szCs w:val="18"/>
        </w:rPr>
        <w:t xml:space="preserve">. </w:t>
      </w:r>
    </w:p>
    <w:p w14:paraId="2234B1F0" w14:textId="410213CB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D543:2014</w:t>
      </w:r>
      <w:r w:rsidR="003A657E" w:rsidRPr="008F7FF4">
        <w:rPr>
          <w:sz w:val="18"/>
          <w:szCs w:val="18"/>
        </w:rPr>
        <w:t>: Chemical resistance</w:t>
      </w:r>
      <w:r w:rsidRPr="008F7FF4">
        <w:rPr>
          <w:sz w:val="18"/>
          <w:szCs w:val="18"/>
        </w:rPr>
        <w:t xml:space="preserve">. </w:t>
      </w:r>
    </w:p>
    <w:p w14:paraId="52B9B7A0" w14:textId="77777777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 xml:space="preserve">Complies with ASTM D790-92: Flexural properties. </w:t>
      </w:r>
    </w:p>
    <w:p w14:paraId="7DF37850" w14:textId="4B04D0F0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E903-20</w:t>
      </w:r>
      <w:r w:rsidR="003A657E" w:rsidRPr="008F7FF4">
        <w:rPr>
          <w:sz w:val="18"/>
          <w:szCs w:val="18"/>
        </w:rPr>
        <w:t>: Solar absorptance, reflectance, and transmittance</w:t>
      </w:r>
      <w:r w:rsidRPr="008F7FF4">
        <w:rPr>
          <w:sz w:val="18"/>
          <w:szCs w:val="18"/>
        </w:rPr>
        <w:t>.</w:t>
      </w:r>
      <w:r w:rsidRPr="008F7FF4">
        <w:rPr>
          <w:sz w:val="18"/>
          <w:szCs w:val="18"/>
          <w:shd w:val="clear" w:color="auto" w:fill="FFFFFF"/>
        </w:rPr>
        <w:t xml:space="preserve"> </w:t>
      </w:r>
    </w:p>
    <w:p w14:paraId="6C83FFA0" w14:textId="713754DA" w:rsidR="0042508A" w:rsidRPr="0042612B" w:rsidRDefault="00A5026A" w:rsidP="0042612B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E198</w:t>
      </w:r>
      <w:r w:rsidR="003A657E" w:rsidRPr="008F7FF4">
        <w:rPr>
          <w:sz w:val="18"/>
          <w:szCs w:val="18"/>
        </w:rPr>
        <w:t>0: Solar Reflectance</w:t>
      </w:r>
      <w:r w:rsidR="00065C56" w:rsidRPr="008F7FF4">
        <w:rPr>
          <w:sz w:val="18"/>
          <w:szCs w:val="18"/>
        </w:rPr>
        <w:t xml:space="preserve">. </w:t>
      </w:r>
    </w:p>
    <w:p w14:paraId="35B0502E" w14:textId="1F53CA48" w:rsidR="00065C56" w:rsidRPr="001174FB" w:rsidRDefault="0042508A" w:rsidP="00065C56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Complies with ISO 9001: 2015: Quality Management Systems.</w:t>
      </w:r>
    </w:p>
    <w:p w14:paraId="698E1B9D" w14:textId="29DD8460" w:rsidR="0042508A" w:rsidRPr="001174FB" w:rsidRDefault="0042508A" w:rsidP="00A5026A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Complies with ISO 14001:2015: Environmental Management Systems.</w:t>
      </w:r>
    </w:p>
    <w:p w14:paraId="0A2AF521" w14:textId="03FBAFA6" w:rsidR="00A5026A" w:rsidRPr="001174FB" w:rsidRDefault="00A5026A" w:rsidP="00A5026A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Complies with: SS245:1995 Appendix F - Water Absorption Test. </w:t>
      </w:r>
    </w:p>
    <w:p w14:paraId="60EF9836" w14:textId="3B735E23" w:rsidR="002A0471" w:rsidRPr="001174FB" w:rsidRDefault="00A5026A" w:rsidP="00A5026A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Complies with: SS485:2011: Slip Resistance.</w:t>
      </w:r>
    </w:p>
    <w:p w14:paraId="7D8BD339" w14:textId="77777777" w:rsidR="00F65A92" w:rsidRPr="001174FB" w:rsidRDefault="00F65A92" w:rsidP="00F65A92">
      <w:pPr>
        <w:rPr>
          <w:color w:val="0070C0"/>
          <w:sz w:val="18"/>
          <w:szCs w:val="18"/>
        </w:rPr>
      </w:pPr>
      <w:bookmarkStart w:id="28" w:name="_Hlk98429719"/>
      <w:r w:rsidRPr="001174FB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78332D43" w14:textId="2C621682" w:rsidR="00F65A92" w:rsidRPr="001174FB" w:rsidRDefault="00F65A92" w:rsidP="00F65A92">
      <w:pPr>
        <w:rPr>
          <w:color w:val="0070C0"/>
          <w:sz w:val="18"/>
          <w:szCs w:val="18"/>
        </w:rPr>
      </w:pPr>
      <w:r w:rsidRPr="001174FB">
        <w:rPr>
          <w:color w:val="0070C0"/>
          <w:sz w:val="18"/>
          <w:szCs w:val="18"/>
        </w:rPr>
        <w:t xml:space="preserve">SPECIFIER NOTES: </w:t>
      </w:r>
      <w:r w:rsidR="0016241E" w:rsidRPr="001174FB">
        <w:rPr>
          <w:color w:val="0070C0"/>
          <w:sz w:val="18"/>
          <w:szCs w:val="18"/>
        </w:rPr>
        <w:t xml:space="preserve">COLLECTIONS, </w:t>
      </w:r>
      <w:r w:rsidRPr="001174FB">
        <w:rPr>
          <w:color w:val="0070C0"/>
          <w:sz w:val="18"/>
          <w:szCs w:val="18"/>
        </w:rPr>
        <w:t>MATERIALS</w:t>
      </w:r>
      <w:r w:rsidR="0016241E" w:rsidRPr="001174FB">
        <w:rPr>
          <w:color w:val="0070C0"/>
          <w:sz w:val="18"/>
          <w:szCs w:val="18"/>
        </w:rPr>
        <w:t>,</w:t>
      </w:r>
      <w:r w:rsidRPr="001174FB">
        <w:rPr>
          <w:color w:val="0070C0"/>
          <w:sz w:val="18"/>
          <w:szCs w:val="18"/>
        </w:rPr>
        <w:t xml:space="preserve"> AND PRODUCTS ARE INDICATED IN THE FOLLOWING PARAGRAPHS. OPTIONS WITHIN ARE INDICATED BY SQUARE BRACKETS. DELETE PARAGRAPHS AND OPTIONS NOT REQUIRED FOR THIS PROJECT. </w:t>
      </w:r>
    </w:p>
    <w:p w14:paraId="5E5C5168" w14:textId="77777777" w:rsidR="00F65A92" w:rsidRPr="00017411" w:rsidRDefault="00F65A92" w:rsidP="00F65A92">
      <w:pPr>
        <w:rPr>
          <w:color w:val="0070C0"/>
          <w:sz w:val="18"/>
          <w:szCs w:val="18"/>
        </w:rPr>
      </w:pPr>
      <w:r w:rsidRPr="00017411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bookmarkEnd w:id="28"/>
    <w:p w14:paraId="0E1B07B7" w14:textId="52218F2C" w:rsidR="00005F98" w:rsidRPr="00017411" w:rsidRDefault="003103F3" w:rsidP="003905BB">
      <w:pPr>
        <w:pStyle w:val="Heading2"/>
        <w:ind w:hanging="504"/>
        <w:rPr>
          <w:sz w:val="18"/>
          <w:szCs w:val="18"/>
        </w:rPr>
      </w:pPr>
      <w:r>
        <w:rPr>
          <w:sz w:val="18"/>
          <w:szCs w:val="18"/>
        </w:rPr>
        <w:t xml:space="preserve">TILE-UP FLOOR DRAINS </w:t>
      </w:r>
      <w:r w:rsidR="00092377" w:rsidRPr="00017411">
        <w:rPr>
          <w:sz w:val="18"/>
          <w:szCs w:val="18"/>
        </w:rPr>
        <w:t>MATERIALS</w:t>
      </w:r>
    </w:p>
    <w:p w14:paraId="4AA46469" w14:textId="099D30DC" w:rsidR="005216F7" w:rsidRPr="00017411" w:rsidRDefault="00F65A92">
      <w:pPr>
        <w:pStyle w:val="Heading3"/>
        <w:rPr>
          <w:sz w:val="18"/>
          <w:szCs w:val="18"/>
        </w:rPr>
      </w:pPr>
      <w:bookmarkStart w:id="29" w:name="_heading=h.2r0uhxc" w:colFirst="0" w:colLast="0"/>
      <w:bookmarkEnd w:id="29"/>
      <w:r w:rsidRPr="00017411">
        <w:rPr>
          <w:sz w:val="18"/>
          <w:szCs w:val="18"/>
        </w:rPr>
        <w:t xml:space="preserve">Product </w:t>
      </w:r>
      <w:r w:rsidR="005216F7" w:rsidRPr="00017411">
        <w:rPr>
          <w:sz w:val="18"/>
          <w:szCs w:val="18"/>
        </w:rPr>
        <w:t>Description</w:t>
      </w:r>
      <w:r w:rsidRPr="00017411">
        <w:rPr>
          <w:sz w:val="18"/>
          <w:szCs w:val="18"/>
        </w:rPr>
        <w:t xml:space="preserve">: </w:t>
      </w:r>
      <w:r w:rsidR="003103F3">
        <w:rPr>
          <w:sz w:val="18"/>
          <w:szCs w:val="18"/>
        </w:rPr>
        <w:t>Tile-Up Floor Drains</w:t>
      </w:r>
      <w:r w:rsidRPr="00017411">
        <w:rPr>
          <w:sz w:val="18"/>
          <w:szCs w:val="18"/>
        </w:rPr>
        <w:t xml:space="preserve"> manufactured by </w:t>
      </w:r>
      <w:r w:rsidR="00EA7A82" w:rsidRPr="00017411">
        <w:rPr>
          <w:sz w:val="18"/>
          <w:szCs w:val="18"/>
        </w:rPr>
        <w:t>Jonite®</w:t>
      </w:r>
      <w:r w:rsidRPr="00017411">
        <w:rPr>
          <w:sz w:val="18"/>
          <w:szCs w:val="18"/>
        </w:rPr>
        <w:t xml:space="preserve">: </w:t>
      </w:r>
      <w:r w:rsidR="003103F3" w:rsidRPr="003103F3">
        <w:rPr>
          <w:sz w:val="18"/>
          <w:szCs w:val="18"/>
        </w:rPr>
        <w:t xml:space="preserve">One of our most popular collections amongst interior designers, this collection enables you to use any tile to create a point drain cover with all of </w:t>
      </w:r>
      <w:proofErr w:type="spellStart"/>
      <w:r w:rsidR="003103F3" w:rsidRPr="003103F3">
        <w:rPr>
          <w:sz w:val="18"/>
          <w:szCs w:val="18"/>
        </w:rPr>
        <w:t>Jonite’s</w:t>
      </w:r>
      <w:proofErr w:type="spellEnd"/>
      <w:r w:rsidR="003103F3" w:rsidRPr="003103F3">
        <w:rPr>
          <w:sz w:val="18"/>
          <w:szCs w:val="18"/>
        </w:rPr>
        <w:t xml:space="preserve"> floor drain functionalities.</w:t>
      </w:r>
    </w:p>
    <w:p w14:paraId="480F14EB" w14:textId="77777777" w:rsidR="005216F7" w:rsidRPr="001B152A" w:rsidRDefault="005216F7" w:rsidP="005216F7">
      <w:pPr>
        <w:pStyle w:val="Normal1"/>
        <w:rPr>
          <w:sz w:val="18"/>
          <w:szCs w:val="18"/>
        </w:rPr>
      </w:pPr>
    </w:p>
    <w:p w14:paraId="00000090" w14:textId="672EA264" w:rsidR="00BF2C69" w:rsidRPr="001B152A" w:rsidRDefault="005216F7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r w:rsidR="00F915B0">
        <w:rPr>
          <w:sz w:val="18"/>
          <w:szCs w:val="18"/>
        </w:rPr>
        <w:t>Tile-Up Floor Drains</w:t>
      </w:r>
      <w:r w:rsidR="00F915B0" w:rsidRPr="00017411">
        <w:rPr>
          <w:sz w:val="18"/>
          <w:szCs w:val="18"/>
        </w:rPr>
        <w:t xml:space="preserve"> </w:t>
      </w:r>
      <w:r w:rsidR="00F915B0">
        <w:rPr>
          <w:sz w:val="18"/>
          <w:szCs w:val="18"/>
        </w:rPr>
        <w:t>71111</w:t>
      </w:r>
      <w:r w:rsidRPr="001B152A">
        <w:rPr>
          <w:sz w:val="18"/>
          <w:szCs w:val="18"/>
        </w:rPr>
        <w:t xml:space="preserve">: </w:t>
      </w:r>
      <w:r w:rsidR="00F915B0">
        <w:rPr>
          <w:sz w:val="18"/>
          <w:szCs w:val="18"/>
        </w:rPr>
        <w:t>FTUS-90/100</w:t>
      </w:r>
      <w:r w:rsidR="00C74A69" w:rsidRPr="001B152A">
        <w:rPr>
          <w:sz w:val="18"/>
          <w:szCs w:val="18"/>
        </w:rPr>
        <w:t>.</w:t>
      </w:r>
    </w:p>
    <w:p w14:paraId="7700C871" w14:textId="3551FB4D" w:rsidR="004A140E" w:rsidRDefault="004A140E" w:rsidP="00DC6A2E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Component: Tile-up Trap (Shower Square)</w:t>
      </w:r>
    </w:p>
    <w:p w14:paraId="3598F5BE" w14:textId="120292F5" w:rsidR="005216F7" w:rsidRPr="001B152A" w:rsidRDefault="005216F7" w:rsidP="00DC6A2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>Width: 1</w:t>
      </w:r>
      <w:r w:rsidR="00C41DCC" w:rsidRPr="001B152A">
        <w:rPr>
          <w:sz w:val="18"/>
          <w:szCs w:val="18"/>
        </w:rPr>
        <w:t>00</w:t>
      </w:r>
      <w:r w:rsidRPr="001B152A">
        <w:rPr>
          <w:sz w:val="18"/>
          <w:szCs w:val="18"/>
        </w:rPr>
        <w:t xml:space="preserve"> millimeters</w:t>
      </w:r>
      <w:r w:rsidR="009F3672" w:rsidRPr="001B152A">
        <w:rPr>
          <w:sz w:val="18"/>
          <w:szCs w:val="18"/>
        </w:rPr>
        <w:t xml:space="preserve"> (</w:t>
      </w:r>
      <w:r w:rsidR="00C41DCC" w:rsidRPr="001B152A">
        <w:rPr>
          <w:sz w:val="18"/>
          <w:szCs w:val="18"/>
        </w:rPr>
        <w:t>3</w:t>
      </w:r>
      <w:r w:rsidR="00E8408E">
        <w:rPr>
          <w:sz w:val="18"/>
          <w:szCs w:val="18"/>
        </w:rPr>
        <w:t>.9</w:t>
      </w:r>
      <w:r w:rsidR="009F3672" w:rsidRPr="001B152A">
        <w:rPr>
          <w:sz w:val="18"/>
          <w:szCs w:val="18"/>
        </w:rPr>
        <w:t xml:space="preserve"> inches)</w:t>
      </w:r>
      <w:r w:rsidRPr="001B152A">
        <w:rPr>
          <w:sz w:val="18"/>
          <w:szCs w:val="18"/>
        </w:rPr>
        <w:t xml:space="preserve">. </w:t>
      </w:r>
    </w:p>
    <w:p w14:paraId="0B80AF3E" w14:textId="2D41D06B" w:rsidR="005216F7" w:rsidRPr="001B152A" w:rsidRDefault="005216F7" w:rsidP="00DC6A2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 w:rsidR="00C41DCC" w:rsidRPr="001B152A">
        <w:rPr>
          <w:sz w:val="18"/>
          <w:szCs w:val="18"/>
        </w:rPr>
        <w:t>100 millimeters (3</w:t>
      </w:r>
      <w:r w:rsidR="00E8408E">
        <w:rPr>
          <w:sz w:val="18"/>
          <w:szCs w:val="18"/>
        </w:rPr>
        <w:t>.9</w:t>
      </w:r>
      <w:r w:rsidR="00C41DCC" w:rsidRPr="001B152A">
        <w:rPr>
          <w:sz w:val="18"/>
          <w:szCs w:val="18"/>
        </w:rPr>
        <w:t xml:space="preserve"> inches).</w:t>
      </w:r>
    </w:p>
    <w:p w14:paraId="7C5747E0" w14:textId="69C8C141" w:rsidR="0095463E" w:rsidRDefault="005216F7" w:rsidP="0095463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 w:rsidR="004A140E">
        <w:rPr>
          <w:sz w:val="18"/>
          <w:szCs w:val="18"/>
        </w:rPr>
        <w:t>22</w:t>
      </w:r>
      <w:r w:rsidRPr="001B152A">
        <w:rPr>
          <w:sz w:val="18"/>
          <w:szCs w:val="18"/>
        </w:rPr>
        <w:t xml:space="preserve"> millimeters</w:t>
      </w:r>
      <w:r w:rsidR="009F3672" w:rsidRPr="001B152A">
        <w:rPr>
          <w:sz w:val="18"/>
          <w:szCs w:val="18"/>
        </w:rPr>
        <w:t xml:space="preserve"> (</w:t>
      </w:r>
      <w:r w:rsidR="00E8408E">
        <w:rPr>
          <w:sz w:val="18"/>
          <w:szCs w:val="18"/>
        </w:rPr>
        <w:t>0.9</w:t>
      </w:r>
      <w:r w:rsidR="009F3672" w:rsidRPr="001B152A">
        <w:rPr>
          <w:sz w:val="18"/>
          <w:szCs w:val="18"/>
        </w:rPr>
        <w:t xml:space="preserve"> inch</w:t>
      </w:r>
      <w:r w:rsidR="00C41DCC" w:rsidRPr="001B152A">
        <w:rPr>
          <w:sz w:val="18"/>
          <w:szCs w:val="18"/>
        </w:rPr>
        <w:t>es</w:t>
      </w:r>
      <w:r w:rsidR="009F3672" w:rsidRPr="001B152A">
        <w:rPr>
          <w:sz w:val="18"/>
          <w:szCs w:val="18"/>
        </w:rPr>
        <w:t>)</w:t>
      </w:r>
      <w:r w:rsidRPr="001B152A">
        <w:rPr>
          <w:sz w:val="18"/>
          <w:szCs w:val="18"/>
        </w:rPr>
        <w:t xml:space="preserve">. </w:t>
      </w:r>
    </w:p>
    <w:p w14:paraId="1FF1392D" w14:textId="042B2F12" w:rsidR="00E4263C" w:rsidRPr="001B152A" w:rsidRDefault="00E4263C" w:rsidP="00E4263C">
      <w:pPr>
        <w:pStyle w:val="Normal1"/>
      </w:pPr>
    </w:p>
    <w:p w14:paraId="2594201B" w14:textId="58C0FCF2" w:rsidR="00E8408E" w:rsidRPr="001B152A" w:rsidRDefault="00E4263C" w:rsidP="00E8408E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r w:rsidR="00E8408E">
        <w:rPr>
          <w:sz w:val="18"/>
          <w:szCs w:val="18"/>
        </w:rPr>
        <w:t>Tile-Up Floor Drains</w:t>
      </w:r>
      <w:r w:rsidR="00E8408E" w:rsidRPr="00017411">
        <w:rPr>
          <w:sz w:val="18"/>
          <w:szCs w:val="18"/>
        </w:rPr>
        <w:t xml:space="preserve"> </w:t>
      </w:r>
      <w:r w:rsidR="00E8408E">
        <w:rPr>
          <w:sz w:val="18"/>
          <w:szCs w:val="18"/>
        </w:rPr>
        <w:t>71110</w:t>
      </w:r>
      <w:r w:rsidR="00E8408E" w:rsidRPr="001B152A">
        <w:rPr>
          <w:sz w:val="18"/>
          <w:szCs w:val="18"/>
        </w:rPr>
        <w:t xml:space="preserve">: </w:t>
      </w:r>
      <w:r w:rsidR="00E8408E">
        <w:rPr>
          <w:sz w:val="18"/>
          <w:szCs w:val="18"/>
        </w:rPr>
        <w:t>FTUS-148/158</w:t>
      </w:r>
      <w:r w:rsidR="00E8408E" w:rsidRPr="001B152A">
        <w:rPr>
          <w:sz w:val="18"/>
          <w:szCs w:val="18"/>
        </w:rPr>
        <w:t>.</w:t>
      </w:r>
    </w:p>
    <w:p w14:paraId="3EA06521" w14:textId="74F7CADC" w:rsidR="00E8408E" w:rsidRDefault="00E8408E" w:rsidP="00E8408E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Component: Tile-up Trap (Square)</w:t>
      </w:r>
    </w:p>
    <w:p w14:paraId="2A547B1B" w14:textId="66BD3D3F" w:rsidR="00E8408E" w:rsidRPr="001B152A" w:rsidRDefault="00E8408E" w:rsidP="00E8408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>Width: 1</w:t>
      </w:r>
      <w:r>
        <w:rPr>
          <w:sz w:val="18"/>
          <w:szCs w:val="18"/>
        </w:rPr>
        <w:t xml:space="preserve">58 </w:t>
      </w:r>
      <w:r w:rsidRPr="001B152A">
        <w:rPr>
          <w:sz w:val="18"/>
          <w:szCs w:val="18"/>
        </w:rPr>
        <w:t>millimeters (</w:t>
      </w:r>
      <w:r>
        <w:rPr>
          <w:sz w:val="18"/>
          <w:szCs w:val="18"/>
        </w:rPr>
        <w:t>6.2</w:t>
      </w:r>
      <w:r w:rsidRPr="001B152A">
        <w:rPr>
          <w:sz w:val="18"/>
          <w:szCs w:val="18"/>
        </w:rPr>
        <w:t xml:space="preserve"> inches). </w:t>
      </w:r>
    </w:p>
    <w:p w14:paraId="060385AA" w14:textId="7DF8FBE4" w:rsidR="00E8408E" w:rsidRPr="001B152A" w:rsidRDefault="00E8408E" w:rsidP="00E8408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>Length: 1</w:t>
      </w:r>
      <w:r>
        <w:rPr>
          <w:sz w:val="18"/>
          <w:szCs w:val="18"/>
        </w:rPr>
        <w:t>58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6.2</w:t>
      </w:r>
      <w:r w:rsidRPr="001B152A">
        <w:rPr>
          <w:sz w:val="18"/>
          <w:szCs w:val="18"/>
        </w:rPr>
        <w:t xml:space="preserve"> inches).</w:t>
      </w:r>
    </w:p>
    <w:p w14:paraId="502B8FD7" w14:textId="79E3DFC8" w:rsidR="00E8408E" w:rsidRDefault="00E8408E" w:rsidP="00E8408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0</w:t>
      </w:r>
      <w:r w:rsidRPr="001B152A">
        <w:rPr>
          <w:sz w:val="18"/>
          <w:szCs w:val="18"/>
        </w:rPr>
        <w:t xml:space="preserve"> millimeters (1.2 inches). </w:t>
      </w:r>
    </w:p>
    <w:p w14:paraId="35D5176A" w14:textId="67A58839" w:rsidR="004E1B53" w:rsidRPr="00444426" w:rsidRDefault="004E1B53" w:rsidP="00A06FFF">
      <w:pPr>
        <w:pStyle w:val="Heading4"/>
        <w:numPr>
          <w:ilvl w:val="0"/>
          <w:numId w:val="0"/>
        </w:numPr>
        <w:rPr>
          <w:sz w:val="18"/>
          <w:szCs w:val="18"/>
        </w:rPr>
      </w:pPr>
    </w:p>
    <w:p w14:paraId="2CF0EA51" w14:textId="0CC9EBA4" w:rsidR="00DF1AD8" w:rsidRPr="001B1473" w:rsidRDefault="00357DFB" w:rsidP="00DF1AD8">
      <w:pPr>
        <w:pStyle w:val="Heading2"/>
        <w:ind w:hanging="504"/>
        <w:rPr>
          <w:sz w:val="18"/>
          <w:szCs w:val="18"/>
        </w:rPr>
      </w:pPr>
      <w:r>
        <w:rPr>
          <w:sz w:val="18"/>
          <w:szCs w:val="18"/>
        </w:rPr>
        <w:t>DRIVEWAY FLOOR DRAINS</w:t>
      </w:r>
      <w:r w:rsidR="00DF1AD8" w:rsidRPr="00017411">
        <w:rPr>
          <w:sz w:val="18"/>
          <w:szCs w:val="18"/>
        </w:rPr>
        <w:t xml:space="preserve"> </w:t>
      </w:r>
      <w:r w:rsidR="00DF1AD8" w:rsidRPr="001B1473">
        <w:rPr>
          <w:sz w:val="18"/>
          <w:szCs w:val="18"/>
        </w:rPr>
        <w:t>MATERIALS</w:t>
      </w:r>
    </w:p>
    <w:p w14:paraId="3159E2A5" w14:textId="4D89D842" w:rsidR="00DF1AD8" w:rsidRPr="001B1473" w:rsidRDefault="00DF1AD8" w:rsidP="00DF1AD8">
      <w:pPr>
        <w:pStyle w:val="Heading3"/>
        <w:rPr>
          <w:sz w:val="18"/>
          <w:szCs w:val="18"/>
        </w:rPr>
      </w:pPr>
      <w:r w:rsidRPr="001B1473">
        <w:rPr>
          <w:sz w:val="18"/>
          <w:szCs w:val="18"/>
        </w:rPr>
        <w:t xml:space="preserve">Product Description: </w:t>
      </w:r>
      <w:r w:rsidR="00357DFB">
        <w:rPr>
          <w:sz w:val="18"/>
          <w:szCs w:val="18"/>
        </w:rPr>
        <w:t>Driveway Floor Drains</w:t>
      </w:r>
      <w:r w:rsidRPr="001B1473">
        <w:rPr>
          <w:sz w:val="18"/>
          <w:szCs w:val="18"/>
        </w:rPr>
        <w:t xml:space="preserve"> manufactured by Jonite®: </w:t>
      </w:r>
      <w:r w:rsidR="00963AA5" w:rsidRPr="00963AA5">
        <w:rPr>
          <w:sz w:val="18"/>
          <w:szCs w:val="18"/>
        </w:rPr>
        <w:t>Created specifically for use in driveway drainage, this collection is available in 2 standard designs.</w:t>
      </w:r>
    </w:p>
    <w:p w14:paraId="605896C7" w14:textId="77777777" w:rsidR="00DF1AD8" w:rsidRPr="001B1473" w:rsidRDefault="00DF1AD8" w:rsidP="00DF1AD8">
      <w:pPr>
        <w:pStyle w:val="Normal1"/>
        <w:rPr>
          <w:sz w:val="18"/>
          <w:szCs w:val="18"/>
        </w:rPr>
      </w:pPr>
    </w:p>
    <w:p w14:paraId="071EA475" w14:textId="7D13900F" w:rsidR="00963AA5" w:rsidRPr="001B152A" w:rsidRDefault="00963AA5" w:rsidP="00963AA5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Driveway Floor Drains</w:t>
      </w:r>
      <w:r w:rsidRPr="00017411">
        <w:rPr>
          <w:sz w:val="18"/>
          <w:szCs w:val="18"/>
        </w:rPr>
        <w:t xml:space="preserve"> </w:t>
      </w:r>
      <w:r>
        <w:rPr>
          <w:sz w:val="18"/>
          <w:szCs w:val="18"/>
        </w:rPr>
        <w:t>75110</w:t>
      </w:r>
      <w:r w:rsidRPr="001B152A">
        <w:rPr>
          <w:sz w:val="18"/>
          <w:szCs w:val="18"/>
        </w:rPr>
        <w:t xml:space="preserve">: </w:t>
      </w:r>
      <w:r>
        <w:rPr>
          <w:sz w:val="18"/>
          <w:szCs w:val="18"/>
        </w:rPr>
        <w:t>FHS-158/200</w:t>
      </w:r>
      <w:r w:rsidR="001B74C9">
        <w:rPr>
          <w:sz w:val="18"/>
          <w:szCs w:val="18"/>
        </w:rPr>
        <w:t>HD</w:t>
      </w:r>
      <w:r w:rsidRPr="001B152A">
        <w:rPr>
          <w:sz w:val="18"/>
          <w:szCs w:val="18"/>
        </w:rPr>
        <w:t>.</w:t>
      </w:r>
    </w:p>
    <w:p w14:paraId="3D97C723" w14:textId="377AE9BC" w:rsidR="00963AA5" w:rsidRDefault="00963AA5" w:rsidP="00963AA5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Component: Driveway Trap</w:t>
      </w:r>
      <w:r w:rsidR="007144AA">
        <w:rPr>
          <w:sz w:val="18"/>
          <w:szCs w:val="18"/>
        </w:rPr>
        <w:t xml:space="preserve"> (B125)</w:t>
      </w:r>
    </w:p>
    <w:p w14:paraId="02BF711F" w14:textId="05EF6C1F" w:rsidR="00963AA5" w:rsidRPr="001B152A" w:rsidRDefault="00963AA5" w:rsidP="00963AA5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 w:rsidR="007144AA">
        <w:rPr>
          <w:sz w:val="18"/>
          <w:szCs w:val="18"/>
        </w:rPr>
        <w:t>2</w:t>
      </w:r>
      <w:r w:rsidRPr="001B152A">
        <w:rPr>
          <w:sz w:val="18"/>
          <w:szCs w:val="18"/>
        </w:rPr>
        <w:t>00 millimeters (</w:t>
      </w:r>
      <w:r w:rsidR="007144AA">
        <w:rPr>
          <w:sz w:val="18"/>
          <w:szCs w:val="18"/>
        </w:rPr>
        <w:t>7.9</w:t>
      </w:r>
      <w:r w:rsidRPr="001B152A">
        <w:rPr>
          <w:sz w:val="18"/>
          <w:szCs w:val="18"/>
        </w:rPr>
        <w:t xml:space="preserve"> inches). </w:t>
      </w:r>
    </w:p>
    <w:p w14:paraId="056358DB" w14:textId="3E98BDAB" w:rsidR="00963AA5" w:rsidRPr="001B152A" w:rsidRDefault="00963AA5" w:rsidP="00963AA5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 w:rsidR="007144AA">
        <w:rPr>
          <w:sz w:val="18"/>
          <w:szCs w:val="18"/>
        </w:rPr>
        <w:t>2</w:t>
      </w:r>
      <w:r w:rsidRPr="001B152A">
        <w:rPr>
          <w:sz w:val="18"/>
          <w:szCs w:val="18"/>
        </w:rPr>
        <w:t>00 millimeters (</w:t>
      </w:r>
      <w:r w:rsidR="007144AA">
        <w:rPr>
          <w:sz w:val="18"/>
          <w:szCs w:val="18"/>
        </w:rPr>
        <w:t>7.9</w:t>
      </w:r>
      <w:r w:rsidRPr="001B152A">
        <w:rPr>
          <w:sz w:val="18"/>
          <w:szCs w:val="18"/>
        </w:rPr>
        <w:t xml:space="preserve"> inches).</w:t>
      </w:r>
    </w:p>
    <w:p w14:paraId="4F546B94" w14:textId="024E1551" w:rsidR="00963AA5" w:rsidRDefault="00963AA5" w:rsidP="00963AA5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 w:rsidR="007144AA">
        <w:rPr>
          <w:sz w:val="18"/>
          <w:szCs w:val="18"/>
        </w:rPr>
        <w:t>45</w:t>
      </w:r>
      <w:r w:rsidRPr="001B152A">
        <w:rPr>
          <w:sz w:val="18"/>
          <w:szCs w:val="18"/>
        </w:rPr>
        <w:t xml:space="preserve"> millimeters (</w:t>
      </w:r>
      <w:r w:rsidR="007144AA">
        <w:rPr>
          <w:sz w:val="18"/>
          <w:szCs w:val="18"/>
        </w:rPr>
        <w:t>1.8</w:t>
      </w:r>
      <w:r w:rsidRPr="001B152A">
        <w:rPr>
          <w:sz w:val="18"/>
          <w:szCs w:val="18"/>
        </w:rPr>
        <w:t xml:space="preserve"> inches). </w:t>
      </w:r>
    </w:p>
    <w:p w14:paraId="74AFE911" w14:textId="77777777" w:rsidR="00963AA5" w:rsidRPr="001B152A" w:rsidRDefault="00963AA5" w:rsidP="00963AA5">
      <w:pPr>
        <w:pStyle w:val="Normal1"/>
      </w:pPr>
    </w:p>
    <w:p w14:paraId="1B8D19B4" w14:textId="4011D152" w:rsidR="00963AA5" w:rsidRPr="001B152A" w:rsidRDefault="00963AA5" w:rsidP="00963AA5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r w:rsidR="001B74C9">
        <w:rPr>
          <w:sz w:val="18"/>
          <w:szCs w:val="18"/>
        </w:rPr>
        <w:t>Driveway</w:t>
      </w:r>
      <w:r>
        <w:rPr>
          <w:sz w:val="18"/>
          <w:szCs w:val="18"/>
        </w:rPr>
        <w:t xml:space="preserve"> Floor Drains</w:t>
      </w:r>
      <w:r w:rsidRPr="00017411">
        <w:rPr>
          <w:sz w:val="18"/>
          <w:szCs w:val="18"/>
        </w:rPr>
        <w:t xml:space="preserve"> </w:t>
      </w:r>
      <w:r>
        <w:rPr>
          <w:sz w:val="18"/>
          <w:szCs w:val="18"/>
        </w:rPr>
        <w:t>7</w:t>
      </w:r>
      <w:r w:rsidR="001B74C9">
        <w:rPr>
          <w:sz w:val="18"/>
          <w:szCs w:val="18"/>
        </w:rPr>
        <w:t>5</w:t>
      </w:r>
      <w:r>
        <w:rPr>
          <w:sz w:val="18"/>
          <w:szCs w:val="18"/>
        </w:rPr>
        <w:t>11</w:t>
      </w:r>
      <w:r w:rsidR="001B74C9">
        <w:rPr>
          <w:sz w:val="18"/>
          <w:szCs w:val="18"/>
        </w:rPr>
        <w:t>1</w:t>
      </w:r>
      <w:r w:rsidRPr="001B152A">
        <w:rPr>
          <w:sz w:val="18"/>
          <w:szCs w:val="18"/>
        </w:rPr>
        <w:t xml:space="preserve">: </w:t>
      </w:r>
      <w:r>
        <w:rPr>
          <w:sz w:val="18"/>
          <w:szCs w:val="18"/>
        </w:rPr>
        <w:t>F</w:t>
      </w:r>
      <w:r w:rsidR="001B74C9">
        <w:rPr>
          <w:sz w:val="18"/>
          <w:szCs w:val="18"/>
        </w:rPr>
        <w:t>H</w:t>
      </w:r>
      <w:r>
        <w:rPr>
          <w:sz w:val="18"/>
          <w:szCs w:val="18"/>
        </w:rPr>
        <w:t>S-1</w:t>
      </w:r>
      <w:r w:rsidR="001B74C9">
        <w:rPr>
          <w:sz w:val="18"/>
          <w:szCs w:val="18"/>
        </w:rPr>
        <w:t>5</w:t>
      </w:r>
      <w:r>
        <w:rPr>
          <w:sz w:val="18"/>
          <w:szCs w:val="18"/>
        </w:rPr>
        <w:t>8/</w:t>
      </w:r>
      <w:r w:rsidR="001B74C9">
        <w:rPr>
          <w:sz w:val="18"/>
          <w:szCs w:val="18"/>
        </w:rPr>
        <w:t>200</w:t>
      </w:r>
      <w:r w:rsidR="00F34EE9">
        <w:rPr>
          <w:sz w:val="18"/>
          <w:szCs w:val="18"/>
        </w:rPr>
        <w:t>HD</w:t>
      </w:r>
      <w:r w:rsidR="001B74C9">
        <w:rPr>
          <w:sz w:val="18"/>
          <w:szCs w:val="18"/>
        </w:rPr>
        <w:t xml:space="preserve"> Blank</w:t>
      </w:r>
      <w:r w:rsidRPr="001B152A">
        <w:rPr>
          <w:sz w:val="18"/>
          <w:szCs w:val="18"/>
        </w:rPr>
        <w:t>.</w:t>
      </w:r>
    </w:p>
    <w:p w14:paraId="0F1FD0DB" w14:textId="55A1C23A" w:rsidR="00963AA5" w:rsidRDefault="00963AA5" w:rsidP="00963AA5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 xml:space="preserve">Component: </w:t>
      </w:r>
      <w:r w:rsidR="001B74C9">
        <w:rPr>
          <w:sz w:val="18"/>
          <w:szCs w:val="18"/>
        </w:rPr>
        <w:t>Driveway Trap Blank</w:t>
      </w:r>
      <w:r w:rsidR="00F34EE9">
        <w:rPr>
          <w:sz w:val="18"/>
          <w:szCs w:val="18"/>
        </w:rPr>
        <w:t xml:space="preserve"> </w:t>
      </w:r>
      <w:r>
        <w:rPr>
          <w:sz w:val="18"/>
          <w:szCs w:val="18"/>
        </w:rPr>
        <w:t>(</w:t>
      </w:r>
      <w:r w:rsidR="00F34EE9">
        <w:rPr>
          <w:sz w:val="18"/>
          <w:szCs w:val="18"/>
        </w:rPr>
        <w:t>B125</w:t>
      </w:r>
      <w:r>
        <w:rPr>
          <w:sz w:val="18"/>
          <w:szCs w:val="18"/>
        </w:rPr>
        <w:t>)</w:t>
      </w:r>
    </w:p>
    <w:p w14:paraId="529C1974" w14:textId="6576F48A" w:rsidR="00963AA5" w:rsidRPr="001B152A" w:rsidRDefault="00963AA5" w:rsidP="00963AA5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 w:rsidR="00E905C3">
        <w:rPr>
          <w:sz w:val="18"/>
          <w:szCs w:val="18"/>
        </w:rPr>
        <w:t>200</w:t>
      </w:r>
      <w:r>
        <w:rPr>
          <w:sz w:val="18"/>
          <w:szCs w:val="18"/>
        </w:rPr>
        <w:t xml:space="preserve"> </w:t>
      </w:r>
      <w:r w:rsidRPr="001B152A">
        <w:rPr>
          <w:sz w:val="18"/>
          <w:szCs w:val="18"/>
        </w:rPr>
        <w:t>millimeters (</w:t>
      </w:r>
      <w:r w:rsidR="00E905C3">
        <w:rPr>
          <w:sz w:val="18"/>
          <w:szCs w:val="18"/>
        </w:rPr>
        <w:t>7.9</w:t>
      </w:r>
      <w:r w:rsidRPr="001B152A">
        <w:rPr>
          <w:sz w:val="18"/>
          <w:szCs w:val="18"/>
        </w:rPr>
        <w:t xml:space="preserve"> inches). </w:t>
      </w:r>
    </w:p>
    <w:p w14:paraId="49896450" w14:textId="3BA1581E" w:rsidR="00963AA5" w:rsidRPr="001B152A" w:rsidRDefault="00963AA5" w:rsidP="00963AA5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 w:rsidR="00E905C3">
        <w:rPr>
          <w:sz w:val="18"/>
          <w:szCs w:val="18"/>
        </w:rPr>
        <w:t>200</w:t>
      </w:r>
      <w:r w:rsidRPr="001B152A">
        <w:rPr>
          <w:sz w:val="18"/>
          <w:szCs w:val="18"/>
        </w:rPr>
        <w:t xml:space="preserve"> millimeters (</w:t>
      </w:r>
      <w:r w:rsidR="00E905C3">
        <w:rPr>
          <w:sz w:val="18"/>
          <w:szCs w:val="18"/>
        </w:rPr>
        <w:t>7.9</w:t>
      </w:r>
      <w:r w:rsidRPr="001B152A">
        <w:rPr>
          <w:sz w:val="18"/>
          <w:szCs w:val="18"/>
        </w:rPr>
        <w:t xml:space="preserve"> inches).</w:t>
      </w:r>
    </w:p>
    <w:p w14:paraId="36DA1D7E" w14:textId="18607489" w:rsidR="00963AA5" w:rsidRDefault="00963AA5" w:rsidP="00963AA5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 w:rsidR="00E905C3">
        <w:rPr>
          <w:sz w:val="18"/>
          <w:szCs w:val="18"/>
        </w:rPr>
        <w:t>45</w:t>
      </w:r>
      <w:r w:rsidRPr="001B152A">
        <w:rPr>
          <w:sz w:val="18"/>
          <w:szCs w:val="18"/>
        </w:rPr>
        <w:t xml:space="preserve"> millimeters (1.</w:t>
      </w:r>
      <w:r w:rsidR="00E905C3">
        <w:rPr>
          <w:sz w:val="18"/>
          <w:szCs w:val="18"/>
        </w:rPr>
        <w:t>8</w:t>
      </w:r>
      <w:r w:rsidRPr="001B152A">
        <w:rPr>
          <w:sz w:val="18"/>
          <w:szCs w:val="18"/>
        </w:rPr>
        <w:t xml:space="preserve"> inches). </w:t>
      </w:r>
    </w:p>
    <w:p w14:paraId="12059C57" w14:textId="6444D7B4" w:rsidR="004D1F9E" w:rsidRDefault="004D1F9E" w:rsidP="00E4263C">
      <w:pPr>
        <w:pStyle w:val="Normal1"/>
      </w:pPr>
    </w:p>
    <w:p w14:paraId="59564BB5" w14:textId="4DBC8B33" w:rsidR="00CE500C" w:rsidRPr="00017411" w:rsidRDefault="00E905C3" w:rsidP="00CE500C">
      <w:pPr>
        <w:pStyle w:val="Heading2"/>
        <w:ind w:hanging="504"/>
        <w:rPr>
          <w:sz w:val="18"/>
          <w:szCs w:val="18"/>
        </w:rPr>
      </w:pPr>
      <w:r>
        <w:rPr>
          <w:sz w:val="18"/>
          <w:szCs w:val="18"/>
        </w:rPr>
        <w:t>HINGED FLOOR DRAINS</w:t>
      </w:r>
      <w:r w:rsidRPr="00017411">
        <w:rPr>
          <w:sz w:val="18"/>
          <w:szCs w:val="18"/>
        </w:rPr>
        <w:t xml:space="preserve"> </w:t>
      </w:r>
      <w:r w:rsidR="00CE500C" w:rsidRPr="00017411">
        <w:rPr>
          <w:sz w:val="18"/>
          <w:szCs w:val="18"/>
        </w:rPr>
        <w:t>MATERIALS</w:t>
      </w:r>
    </w:p>
    <w:p w14:paraId="5EA333CC" w14:textId="216150E6" w:rsidR="00CE500C" w:rsidRPr="001B1473" w:rsidRDefault="00CE500C" w:rsidP="00CE500C">
      <w:pPr>
        <w:pStyle w:val="Heading3"/>
        <w:rPr>
          <w:sz w:val="18"/>
          <w:szCs w:val="18"/>
        </w:rPr>
      </w:pPr>
      <w:r w:rsidRPr="00017411">
        <w:rPr>
          <w:sz w:val="18"/>
          <w:szCs w:val="18"/>
        </w:rPr>
        <w:lastRenderedPageBreak/>
        <w:t xml:space="preserve">Product </w:t>
      </w:r>
      <w:r w:rsidRPr="001B1473">
        <w:rPr>
          <w:sz w:val="18"/>
          <w:szCs w:val="18"/>
        </w:rPr>
        <w:t xml:space="preserve">Description: </w:t>
      </w:r>
      <w:r w:rsidR="000D22F5">
        <w:rPr>
          <w:sz w:val="18"/>
          <w:szCs w:val="18"/>
        </w:rPr>
        <w:t>Hinged Floor Drains</w:t>
      </w:r>
      <w:r w:rsidRPr="001B1473">
        <w:rPr>
          <w:sz w:val="18"/>
          <w:szCs w:val="18"/>
        </w:rPr>
        <w:t xml:space="preserve"> manufactured by Jonite®: </w:t>
      </w:r>
      <w:r w:rsidR="00AB3F01" w:rsidRPr="00AB3F01">
        <w:rPr>
          <w:sz w:val="18"/>
          <w:szCs w:val="18"/>
        </w:rPr>
        <w:t>Do away with the hassle of handling floor traps; our Hinged Collection is the perfect partner for applications that requires frequent access to the pipes for cleaning.</w:t>
      </w:r>
    </w:p>
    <w:p w14:paraId="4013F978" w14:textId="49870534" w:rsidR="00CE500C" w:rsidRPr="001B1473" w:rsidRDefault="00CE500C" w:rsidP="00E4263C">
      <w:pPr>
        <w:pStyle w:val="Normal1"/>
      </w:pPr>
    </w:p>
    <w:p w14:paraId="32B4B63F" w14:textId="3C157088" w:rsidR="00E905C3" w:rsidRPr="001B152A" w:rsidRDefault="00CE500C" w:rsidP="00E905C3">
      <w:pPr>
        <w:pStyle w:val="Heading3"/>
        <w:rPr>
          <w:sz w:val="18"/>
          <w:szCs w:val="18"/>
        </w:rPr>
      </w:pPr>
      <w:r w:rsidRPr="001B1473">
        <w:rPr>
          <w:sz w:val="18"/>
          <w:szCs w:val="18"/>
        </w:rPr>
        <w:t xml:space="preserve">Product Basis of Design: </w:t>
      </w:r>
      <w:r w:rsidR="00E905C3">
        <w:rPr>
          <w:sz w:val="18"/>
          <w:szCs w:val="18"/>
        </w:rPr>
        <w:t>Hinged Floor Drains</w:t>
      </w:r>
      <w:r w:rsidR="00E905C3" w:rsidRPr="00017411">
        <w:rPr>
          <w:sz w:val="18"/>
          <w:szCs w:val="18"/>
        </w:rPr>
        <w:t xml:space="preserve"> </w:t>
      </w:r>
      <w:r w:rsidR="00E905C3">
        <w:rPr>
          <w:sz w:val="18"/>
          <w:szCs w:val="18"/>
        </w:rPr>
        <w:t>7511</w:t>
      </w:r>
      <w:r w:rsidR="00AB3F01">
        <w:rPr>
          <w:sz w:val="18"/>
          <w:szCs w:val="18"/>
        </w:rPr>
        <w:t>3</w:t>
      </w:r>
      <w:r w:rsidR="00E905C3" w:rsidRPr="001B152A">
        <w:rPr>
          <w:sz w:val="18"/>
          <w:szCs w:val="18"/>
        </w:rPr>
        <w:t xml:space="preserve">: </w:t>
      </w:r>
      <w:r w:rsidR="00E905C3">
        <w:rPr>
          <w:sz w:val="18"/>
          <w:szCs w:val="18"/>
        </w:rPr>
        <w:t>FHS-1</w:t>
      </w:r>
      <w:r w:rsidR="000D22F5">
        <w:rPr>
          <w:sz w:val="18"/>
          <w:szCs w:val="18"/>
        </w:rPr>
        <w:t>25</w:t>
      </w:r>
      <w:r w:rsidR="00E905C3">
        <w:rPr>
          <w:sz w:val="18"/>
          <w:szCs w:val="18"/>
        </w:rPr>
        <w:t>/</w:t>
      </w:r>
      <w:r w:rsidR="000D22F5">
        <w:rPr>
          <w:sz w:val="18"/>
          <w:szCs w:val="18"/>
        </w:rPr>
        <w:t>158</w:t>
      </w:r>
      <w:r w:rsidR="00E905C3" w:rsidRPr="001B152A">
        <w:rPr>
          <w:sz w:val="18"/>
          <w:szCs w:val="18"/>
        </w:rPr>
        <w:t>.</w:t>
      </w:r>
    </w:p>
    <w:p w14:paraId="59C06C19" w14:textId="720D122D" w:rsidR="00E905C3" w:rsidRDefault="00E905C3" w:rsidP="00E905C3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 xml:space="preserve">Component: </w:t>
      </w:r>
      <w:r w:rsidR="000D22F5">
        <w:rPr>
          <w:sz w:val="18"/>
          <w:szCs w:val="18"/>
        </w:rPr>
        <w:t>Hinged</w:t>
      </w:r>
      <w:r>
        <w:rPr>
          <w:sz w:val="18"/>
          <w:szCs w:val="18"/>
        </w:rPr>
        <w:t xml:space="preserve"> Trap </w:t>
      </w:r>
      <w:r w:rsidR="000D22F5">
        <w:rPr>
          <w:sz w:val="18"/>
          <w:szCs w:val="18"/>
        </w:rPr>
        <w:t>(Square</w:t>
      </w:r>
      <w:r>
        <w:rPr>
          <w:sz w:val="18"/>
          <w:szCs w:val="18"/>
        </w:rPr>
        <w:t>)</w:t>
      </w:r>
    </w:p>
    <w:p w14:paraId="45FFD36C" w14:textId="2AA3F732" w:rsidR="00E905C3" w:rsidRPr="001B152A" w:rsidRDefault="00E905C3" w:rsidP="00E905C3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 w:rsidR="000D22F5">
        <w:rPr>
          <w:sz w:val="18"/>
          <w:szCs w:val="18"/>
        </w:rPr>
        <w:t>158</w:t>
      </w:r>
      <w:r>
        <w:rPr>
          <w:sz w:val="18"/>
          <w:szCs w:val="18"/>
        </w:rPr>
        <w:t xml:space="preserve"> </w:t>
      </w:r>
      <w:r w:rsidRPr="001B152A">
        <w:rPr>
          <w:sz w:val="18"/>
          <w:szCs w:val="18"/>
        </w:rPr>
        <w:t>millimeters (</w:t>
      </w:r>
      <w:r w:rsidR="000D22F5">
        <w:rPr>
          <w:sz w:val="18"/>
          <w:szCs w:val="18"/>
        </w:rPr>
        <w:t>6.2</w:t>
      </w:r>
      <w:r w:rsidRPr="001B152A">
        <w:rPr>
          <w:sz w:val="18"/>
          <w:szCs w:val="18"/>
        </w:rPr>
        <w:t xml:space="preserve"> inches). </w:t>
      </w:r>
    </w:p>
    <w:p w14:paraId="025EB5FF" w14:textId="214F17B1" w:rsidR="00E905C3" w:rsidRPr="001B152A" w:rsidRDefault="00E905C3" w:rsidP="00E905C3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 w:rsidR="000D22F5">
        <w:rPr>
          <w:sz w:val="18"/>
          <w:szCs w:val="18"/>
        </w:rPr>
        <w:t>1</w:t>
      </w:r>
      <w:r w:rsidR="00342AEE">
        <w:rPr>
          <w:sz w:val="18"/>
          <w:szCs w:val="18"/>
        </w:rPr>
        <w:t>5</w:t>
      </w:r>
      <w:r w:rsidR="000D22F5">
        <w:rPr>
          <w:sz w:val="18"/>
          <w:szCs w:val="18"/>
        </w:rPr>
        <w:t>8</w:t>
      </w:r>
      <w:r w:rsidRPr="001B152A">
        <w:rPr>
          <w:sz w:val="18"/>
          <w:szCs w:val="18"/>
        </w:rPr>
        <w:t xml:space="preserve"> millimeters (</w:t>
      </w:r>
      <w:r w:rsidR="00342AEE">
        <w:rPr>
          <w:sz w:val="18"/>
          <w:szCs w:val="18"/>
        </w:rPr>
        <w:t>6.2</w:t>
      </w:r>
      <w:r w:rsidRPr="001B152A">
        <w:rPr>
          <w:sz w:val="18"/>
          <w:szCs w:val="18"/>
        </w:rPr>
        <w:t xml:space="preserve"> inches).</w:t>
      </w:r>
    </w:p>
    <w:p w14:paraId="0678B05C" w14:textId="1BB4AF2D" w:rsidR="00E905C3" w:rsidRDefault="00E905C3" w:rsidP="00E905C3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 w:rsidR="000D22F5">
        <w:rPr>
          <w:sz w:val="18"/>
          <w:szCs w:val="18"/>
        </w:rPr>
        <w:t>30</w:t>
      </w:r>
      <w:r w:rsidRPr="001B152A">
        <w:rPr>
          <w:sz w:val="18"/>
          <w:szCs w:val="18"/>
        </w:rPr>
        <w:t xml:space="preserve"> millimeters (1.</w:t>
      </w:r>
      <w:r w:rsidR="000D22F5">
        <w:rPr>
          <w:sz w:val="18"/>
          <w:szCs w:val="18"/>
        </w:rPr>
        <w:t>2</w:t>
      </w:r>
      <w:r w:rsidRPr="001B152A">
        <w:rPr>
          <w:sz w:val="18"/>
          <w:szCs w:val="18"/>
        </w:rPr>
        <w:t xml:space="preserve"> inches). </w:t>
      </w:r>
    </w:p>
    <w:p w14:paraId="5BDF7ECB" w14:textId="5F128028" w:rsidR="00CE500C" w:rsidRDefault="00CE500C" w:rsidP="000D22F5">
      <w:pPr>
        <w:pStyle w:val="Heading3"/>
        <w:numPr>
          <w:ilvl w:val="0"/>
          <w:numId w:val="0"/>
        </w:numPr>
        <w:ind w:left="1224"/>
      </w:pPr>
    </w:p>
    <w:p w14:paraId="2A08267F" w14:textId="2DD5AE75" w:rsidR="000D22F5" w:rsidRPr="001B152A" w:rsidRDefault="00446EE0" w:rsidP="000D22F5">
      <w:pPr>
        <w:pStyle w:val="Heading3"/>
        <w:rPr>
          <w:sz w:val="18"/>
          <w:szCs w:val="18"/>
        </w:rPr>
      </w:pPr>
      <w:r w:rsidRPr="00C41DCC">
        <w:rPr>
          <w:sz w:val="18"/>
          <w:szCs w:val="18"/>
        </w:rPr>
        <w:t xml:space="preserve">Product Basis of Design: </w:t>
      </w:r>
      <w:r w:rsidR="000D22F5">
        <w:rPr>
          <w:sz w:val="18"/>
          <w:szCs w:val="18"/>
        </w:rPr>
        <w:t>Hinged Floor Drains</w:t>
      </w:r>
      <w:r w:rsidR="000D22F5" w:rsidRPr="00017411">
        <w:rPr>
          <w:sz w:val="18"/>
          <w:szCs w:val="18"/>
        </w:rPr>
        <w:t xml:space="preserve"> </w:t>
      </w:r>
      <w:r w:rsidR="000D22F5">
        <w:rPr>
          <w:sz w:val="18"/>
          <w:szCs w:val="18"/>
        </w:rPr>
        <w:t>7511</w:t>
      </w:r>
      <w:r w:rsidR="00342AEE">
        <w:rPr>
          <w:sz w:val="18"/>
          <w:szCs w:val="18"/>
        </w:rPr>
        <w:t>4</w:t>
      </w:r>
      <w:r w:rsidR="000D22F5" w:rsidRPr="001B152A">
        <w:rPr>
          <w:sz w:val="18"/>
          <w:szCs w:val="18"/>
        </w:rPr>
        <w:t xml:space="preserve">: </w:t>
      </w:r>
      <w:r w:rsidR="000D22F5">
        <w:rPr>
          <w:sz w:val="18"/>
          <w:szCs w:val="18"/>
        </w:rPr>
        <w:t>FHS-125/158</w:t>
      </w:r>
      <w:r w:rsidR="00342AEE">
        <w:rPr>
          <w:sz w:val="18"/>
          <w:szCs w:val="18"/>
        </w:rPr>
        <w:t xml:space="preserve"> Blank</w:t>
      </w:r>
      <w:r w:rsidR="000D22F5" w:rsidRPr="001B152A">
        <w:rPr>
          <w:sz w:val="18"/>
          <w:szCs w:val="18"/>
        </w:rPr>
        <w:t>.</w:t>
      </w:r>
    </w:p>
    <w:p w14:paraId="15B99993" w14:textId="4DD0A339" w:rsidR="000D22F5" w:rsidRDefault="000D22F5" w:rsidP="000D22F5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Component: Hinged Trap (</w:t>
      </w:r>
      <w:r w:rsidR="00342AEE">
        <w:rPr>
          <w:sz w:val="18"/>
          <w:szCs w:val="18"/>
        </w:rPr>
        <w:t>Blank</w:t>
      </w:r>
      <w:r>
        <w:rPr>
          <w:sz w:val="18"/>
          <w:szCs w:val="18"/>
        </w:rPr>
        <w:t>)</w:t>
      </w:r>
    </w:p>
    <w:p w14:paraId="0C45622A" w14:textId="77777777" w:rsidR="000D22F5" w:rsidRPr="001B152A" w:rsidRDefault="000D22F5" w:rsidP="000D22F5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 xml:space="preserve">158 </w:t>
      </w:r>
      <w:r w:rsidRPr="001B152A">
        <w:rPr>
          <w:sz w:val="18"/>
          <w:szCs w:val="18"/>
        </w:rPr>
        <w:t>millimeters (</w:t>
      </w:r>
      <w:r>
        <w:rPr>
          <w:sz w:val="18"/>
          <w:szCs w:val="18"/>
        </w:rPr>
        <w:t>6.2</w:t>
      </w:r>
      <w:r w:rsidRPr="001B152A">
        <w:rPr>
          <w:sz w:val="18"/>
          <w:szCs w:val="18"/>
        </w:rPr>
        <w:t xml:space="preserve"> inches). </w:t>
      </w:r>
    </w:p>
    <w:p w14:paraId="5CD39CDA" w14:textId="3FD6C051" w:rsidR="000D22F5" w:rsidRPr="001B152A" w:rsidRDefault="000D22F5" w:rsidP="000D22F5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1</w:t>
      </w:r>
      <w:r w:rsidR="00342AEE">
        <w:rPr>
          <w:sz w:val="18"/>
          <w:szCs w:val="18"/>
        </w:rPr>
        <w:t>5</w:t>
      </w:r>
      <w:r>
        <w:rPr>
          <w:sz w:val="18"/>
          <w:szCs w:val="18"/>
        </w:rPr>
        <w:t>8</w:t>
      </w:r>
      <w:r w:rsidRPr="001B152A">
        <w:rPr>
          <w:sz w:val="18"/>
          <w:szCs w:val="18"/>
        </w:rPr>
        <w:t xml:space="preserve"> millimeters (</w:t>
      </w:r>
      <w:r w:rsidR="00342AEE">
        <w:rPr>
          <w:sz w:val="18"/>
          <w:szCs w:val="18"/>
        </w:rPr>
        <w:t>6.2</w:t>
      </w:r>
      <w:r w:rsidRPr="001B152A">
        <w:rPr>
          <w:sz w:val="18"/>
          <w:szCs w:val="18"/>
        </w:rPr>
        <w:t xml:space="preserve"> inches).</w:t>
      </w:r>
    </w:p>
    <w:p w14:paraId="3D354EDB" w14:textId="77777777" w:rsidR="000D22F5" w:rsidRDefault="000D22F5" w:rsidP="000D22F5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0</w:t>
      </w:r>
      <w:r w:rsidRPr="001B152A">
        <w:rPr>
          <w:sz w:val="18"/>
          <w:szCs w:val="18"/>
        </w:rPr>
        <w:t xml:space="preserve"> millimeters (1.</w:t>
      </w:r>
      <w:r>
        <w:rPr>
          <w:sz w:val="18"/>
          <w:szCs w:val="18"/>
        </w:rPr>
        <w:t>2</w:t>
      </w:r>
      <w:r w:rsidRPr="001B152A">
        <w:rPr>
          <w:sz w:val="18"/>
          <w:szCs w:val="18"/>
        </w:rPr>
        <w:t xml:space="preserve"> inches). </w:t>
      </w:r>
    </w:p>
    <w:p w14:paraId="5C8D015B" w14:textId="411F0478" w:rsidR="00446EE0" w:rsidRDefault="00446EE0" w:rsidP="000D22F5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3B6CAE18" w14:textId="61B7372E" w:rsidR="00342AEE" w:rsidRPr="001B152A" w:rsidRDefault="00217A7B" w:rsidP="00342AEE">
      <w:pPr>
        <w:pStyle w:val="Heading3"/>
        <w:rPr>
          <w:sz w:val="18"/>
          <w:szCs w:val="18"/>
        </w:rPr>
      </w:pPr>
      <w:r w:rsidRPr="00C41DCC">
        <w:rPr>
          <w:sz w:val="18"/>
          <w:szCs w:val="18"/>
        </w:rPr>
        <w:t xml:space="preserve">Product Basis of Design: </w:t>
      </w:r>
      <w:r w:rsidR="00342AEE">
        <w:rPr>
          <w:sz w:val="18"/>
          <w:szCs w:val="18"/>
        </w:rPr>
        <w:t>Hinged Floor Drains</w:t>
      </w:r>
      <w:r w:rsidR="00342AEE" w:rsidRPr="00017411">
        <w:rPr>
          <w:sz w:val="18"/>
          <w:szCs w:val="18"/>
        </w:rPr>
        <w:t xml:space="preserve"> </w:t>
      </w:r>
      <w:r w:rsidR="00342AEE">
        <w:rPr>
          <w:sz w:val="18"/>
          <w:szCs w:val="18"/>
        </w:rPr>
        <w:t>75115</w:t>
      </w:r>
      <w:r w:rsidR="00342AEE" w:rsidRPr="001B152A">
        <w:rPr>
          <w:sz w:val="18"/>
          <w:szCs w:val="18"/>
        </w:rPr>
        <w:t xml:space="preserve">: </w:t>
      </w:r>
      <w:r w:rsidR="00342AEE">
        <w:rPr>
          <w:sz w:val="18"/>
          <w:szCs w:val="18"/>
        </w:rPr>
        <w:t>FHS-125/158 Dome</w:t>
      </w:r>
      <w:r w:rsidR="00342AEE" w:rsidRPr="001B152A">
        <w:rPr>
          <w:sz w:val="18"/>
          <w:szCs w:val="18"/>
        </w:rPr>
        <w:t>.</w:t>
      </w:r>
    </w:p>
    <w:p w14:paraId="535F97EC" w14:textId="74D189A3" w:rsidR="00342AEE" w:rsidRDefault="00342AEE" w:rsidP="00342AEE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Component: Hinged Trap Dome</w:t>
      </w:r>
    </w:p>
    <w:p w14:paraId="15542456" w14:textId="77777777" w:rsidR="00342AEE" w:rsidRPr="001B152A" w:rsidRDefault="00342AEE" w:rsidP="00342AE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 xml:space="preserve">158 </w:t>
      </w:r>
      <w:r w:rsidRPr="001B152A">
        <w:rPr>
          <w:sz w:val="18"/>
          <w:szCs w:val="18"/>
        </w:rPr>
        <w:t>millimeters (</w:t>
      </w:r>
      <w:r>
        <w:rPr>
          <w:sz w:val="18"/>
          <w:szCs w:val="18"/>
        </w:rPr>
        <w:t>6.2</w:t>
      </w:r>
      <w:r w:rsidRPr="001B152A">
        <w:rPr>
          <w:sz w:val="18"/>
          <w:szCs w:val="18"/>
        </w:rPr>
        <w:t xml:space="preserve"> inches). </w:t>
      </w:r>
    </w:p>
    <w:p w14:paraId="5802A46C" w14:textId="77777777" w:rsidR="00342AEE" w:rsidRPr="001B152A" w:rsidRDefault="00342AEE" w:rsidP="00342AE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158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6.2</w:t>
      </w:r>
      <w:r w:rsidRPr="001B152A">
        <w:rPr>
          <w:sz w:val="18"/>
          <w:szCs w:val="18"/>
        </w:rPr>
        <w:t xml:space="preserve"> inches).</w:t>
      </w:r>
    </w:p>
    <w:p w14:paraId="786AB160" w14:textId="03131B96" w:rsidR="00342AEE" w:rsidRDefault="00342AEE" w:rsidP="00342AE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0</w:t>
      </w:r>
      <w:r w:rsidR="00E727EA">
        <w:rPr>
          <w:sz w:val="18"/>
          <w:szCs w:val="18"/>
        </w:rPr>
        <w:t xml:space="preserve"> or 45</w:t>
      </w:r>
      <w:r>
        <w:rPr>
          <w:sz w:val="18"/>
          <w:szCs w:val="18"/>
        </w:rPr>
        <w:t xml:space="preserve"> </w:t>
      </w:r>
      <w:r w:rsidRPr="001B152A">
        <w:rPr>
          <w:sz w:val="18"/>
          <w:szCs w:val="18"/>
        </w:rPr>
        <w:t>millimeters (1.</w:t>
      </w:r>
      <w:r>
        <w:rPr>
          <w:sz w:val="18"/>
          <w:szCs w:val="18"/>
        </w:rPr>
        <w:t>2</w:t>
      </w:r>
      <w:r w:rsidR="00E727EA">
        <w:rPr>
          <w:sz w:val="18"/>
          <w:szCs w:val="18"/>
        </w:rPr>
        <w:t xml:space="preserve"> or </w:t>
      </w:r>
      <w:r w:rsidR="004176C8">
        <w:rPr>
          <w:sz w:val="18"/>
          <w:szCs w:val="18"/>
        </w:rPr>
        <w:t xml:space="preserve">1.8 </w:t>
      </w:r>
      <w:r w:rsidRPr="001B152A">
        <w:rPr>
          <w:sz w:val="18"/>
          <w:szCs w:val="18"/>
        </w:rPr>
        <w:t xml:space="preserve">inches). </w:t>
      </w:r>
    </w:p>
    <w:p w14:paraId="310B520E" w14:textId="3023B087" w:rsidR="00446EE0" w:rsidRDefault="00446EE0" w:rsidP="004176C8">
      <w:pPr>
        <w:pStyle w:val="Heading3"/>
        <w:numPr>
          <w:ilvl w:val="0"/>
          <w:numId w:val="0"/>
        </w:numPr>
        <w:ind w:left="1224"/>
      </w:pPr>
    </w:p>
    <w:p w14:paraId="5F0A9332" w14:textId="75A722BC" w:rsidR="000E4772" w:rsidRPr="001B152A" w:rsidRDefault="001175B8" w:rsidP="000E4772">
      <w:pPr>
        <w:pStyle w:val="Heading3"/>
        <w:rPr>
          <w:sz w:val="18"/>
          <w:szCs w:val="18"/>
        </w:rPr>
      </w:pPr>
      <w:r w:rsidRPr="00C41DCC">
        <w:rPr>
          <w:sz w:val="18"/>
          <w:szCs w:val="18"/>
        </w:rPr>
        <w:t xml:space="preserve">Product Basis of Design: </w:t>
      </w:r>
      <w:r w:rsidR="000E4772">
        <w:rPr>
          <w:sz w:val="18"/>
          <w:szCs w:val="18"/>
        </w:rPr>
        <w:t>Hinged Floor Drains</w:t>
      </w:r>
      <w:r w:rsidR="000E4772" w:rsidRPr="00017411">
        <w:rPr>
          <w:sz w:val="18"/>
          <w:szCs w:val="18"/>
        </w:rPr>
        <w:t xml:space="preserve"> </w:t>
      </w:r>
      <w:r w:rsidR="000E4772">
        <w:rPr>
          <w:sz w:val="18"/>
          <w:szCs w:val="18"/>
        </w:rPr>
        <w:t>72110</w:t>
      </w:r>
      <w:r w:rsidR="000E4772" w:rsidRPr="001B152A">
        <w:rPr>
          <w:sz w:val="18"/>
          <w:szCs w:val="18"/>
        </w:rPr>
        <w:t xml:space="preserve">: </w:t>
      </w:r>
      <w:r w:rsidR="000E4772">
        <w:rPr>
          <w:sz w:val="18"/>
          <w:szCs w:val="18"/>
        </w:rPr>
        <w:t>FHS-125/200</w:t>
      </w:r>
      <w:r w:rsidR="000E4772" w:rsidRPr="001B152A">
        <w:rPr>
          <w:sz w:val="18"/>
          <w:szCs w:val="18"/>
        </w:rPr>
        <w:t>.</w:t>
      </w:r>
    </w:p>
    <w:p w14:paraId="33BDC141" w14:textId="0E6531DD" w:rsidR="000E4772" w:rsidRDefault="000E4772" w:rsidP="000E4772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Component: Hinged Trap (Large)</w:t>
      </w:r>
    </w:p>
    <w:p w14:paraId="11AB9729" w14:textId="3E045306" w:rsidR="000E4772" w:rsidRPr="001B152A" w:rsidRDefault="000E4772" w:rsidP="000E4772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 xml:space="preserve">200 </w:t>
      </w:r>
      <w:r w:rsidRPr="001B152A">
        <w:rPr>
          <w:sz w:val="18"/>
          <w:szCs w:val="18"/>
        </w:rPr>
        <w:t>millimeters (</w:t>
      </w:r>
      <w:r>
        <w:rPr>
          <w:sz w:val="18"/>
          <w:szCs w:val="18"/>
        </w:rPr>
        <w:t>7.9</w:t>
      </w:r>
      <w:r w:rsidRPr="001B152A">
        <w:rPr>
          <w:sz w:val="18"/>
          <w:szCs w:val="18"/>
        </w:rPr>
        <w:t xml:space="preserve"> inches). </w:t>
      </w:r>
    </w:p>
    <w:p w14:paraId="7ED2AA60" w14:textId="336A5DFE" w:rsidR="000E4772" w:rsidRPr="001B152A" w:rsidRDefault="000E4772" w:rsidP="000E4772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2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7.9</w:t>
      </w:r>
      <w:r w:rsidRPr="001B152A">
        <w:rPr>
          <w:sz w:val="18"/>
          <w:szCs w:val="18"/>
        </w:rPr>
        <w:t xml:space="preserve"> inches).</w:t>
      </w:r>
    </w:p>
    <w:p w14:paraId="72DF24B3" w14:textId="020E0647" w:rsidR="000E4772" w:rsidRDefault="000E4772" w:rsidP="000E4772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 xml:space="preserve">30 </w:t>
      </w:r>
      <w:r w:rsidRPr="001B152A">
        <w:rPr>
          <w:sz w:val="18"/>
          <w:szCs w:val="18"/>
        </w:rPr>
        <w:t>millimeters (1.</w:t>
      </w:r>
      <w:r>
        <w:rPr>
          <w:sz w:val="18"/>
          <w:szCs w:val="18"/>
        </w:rPr>
        <w:t xml:space="preserve">2 </w:t>
      </w:r>
      <w:r w:rsidRPr="001B152A">
        <w:rPr>
          <w:sz w:val="18"/>
          <w:szCs w:val="18"/>
        </w:rPr>
        <w:t xml:space="preserve">inches). </w:t>
      </w:r>
    </w:p>
    <w:p w14:paraId="3308E0FF" w14:textId="758FE2BB" w:rsidR="00446EE0" w:rsidRDefault="00446EE0" w:rsidP="000E4772">
      <w:pPr>
        <w:pStyle w:val="Heading3"/>
        <w:numPr>
          <w:ilvl w:val="0"/>
          <w:numId w:val="0"/>
        </w:numPr>
        <w:ind w:left="1224"/>
      </w:pPr>
    </w:p>
    <w:p w14:paraId="557C3A1F" w14:textId="645B4B25" w:rsidR="000E4772" w:rsidRPr="001B152A" w:rsidRDefault="00E254BD" w:rsidP="000E4772">
      <w:pPr>
        <w:pStyle w:val="Heading3"/>
        <w:rPr>
          <w:sz w:val="18"/>
          <w:szCs w:val="18"/>
        </w:rPr>
      </w:pPr>
      <w:r w:rsidRPr="00C41DCC">
        <w:rPr>
          <w:sz w:val="18"/>
          <w:szCs w:val="18"/>
        </w:rPr>
        <w:t xml:space="preserve">Product Basis of Design: </w:t>
      </w:r>
      <w:r w:rsidR="000E4772">
        <w:rPr>
          <w:sz w:val="18"/>
          <w:szCs w:val="18"/>
        </w:rPr>
        <w:t>Hinged Floor Drains</w:t>
      </w:r>
      <w:r w:rsidR="000E4772" w:rsidRPr="00017411">
        <w:rPr>
          <w:sz w:val="18"/>
          <w:szCs w:val="18"/>
        </w:rPr>
        <w:t xml:space="preserve"> </w:t>
      </w:r>
      <w:r w:rsidR="000E4772">
        <w:rPr>
          <w:sz w:val="18"/>
          <w:szCs w:val="18"/>
        </w:rPr>
        <w:t>72111</w:t>
      </w:r>
      <w:r w:rsidR="000E4772" w:rsidRPr="001B152A">
        <w:rPr>
          <w:sz w:val="18"/>
          <w:szCs w:val="18"/>
        </w:rPr>
        <w:t xml:space="preserve">: </w:t>
      </w:r>
      <w:r w:rsidR="000E4772">
        <w:rPr>
          <w:sz w:val="18"/>
          <w:szCs w:val="18"/>
        </w:rPr>
        <w:t>FHS-125/200 Blank</w:t>
      </w:r>
      <w:r w:rsidR="000E4772" w:rsidRPr="001B152A">
        <w:rPr>
          <w:sz w:val="18"/>
          <w:szCs w:val="18"/>
        </w:rPr>
        <w:t>.</w:t>
      </w:r>
    </w:p>
    <w:p w14:paraId="19CE9839" w14:textId="2C4C312F" w:rsidR="000E4772" w:rsidRDefault="000E4772" w:rsidP="000E4772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Component: Hinged Trap Blank (Large)</w:t>
      </w:r>
    </w:p>
    <w:p w14:paraId="25B277D5" w14:textId="77777777" w:rsidR="000E4772" w:rsidRPr="001B152A" w:rsidRDefault="000E4772" w:rsidP="000E4772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 xml:space="preserve">200 </w:t>
      </w:r>
      <w:r w:rsidRPr="001B152A">
        <w:rPr>
          <w:sz w:val="18"/>
          <w:szCs w:val="18"/>
        </w:rPr>
        <w:t>millimeters (</w:t>
      </w:r>
      <w:r>
        <w:rPr>
          <w:sz w:val="18"/>
          <w:szCs w:val="18"/>
        </w:rPr>
        <w:t>7.9</w:t>
      </w:r>
      <w:r w:rsidRPr="001B152A">
        <w:rPr>
          <w:sz w:val="18"/>
          <w:szCs w:val="18"/>
        </w:rPr>
        <w:t xml:space="preserve"> inches). </w:t>
      </w:r>
    </w:p>
    <w:p w14:paraId="4AABF7E7" w14:textId="77777777" w:rsidR="000E4772" w:rsidRPr="001B152A" w:rsidRDefault="000E4772" w:rsidP="000E4772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2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7.9</w:t>
      </w:r>
      <w:r w:rsidRPr="001B152A">
        <w:rPr>
          <w:sz w:val="18"/>
          <w:szCs w:val="18"/>
        </w:rPr>
        <w:t xml:space="preserve"> inches).</w:t>
      </w:r>
    </w:p>
    <w:p w14:paraId="4252245F" w14:textId="77777777" w:rsidR="000E4772" w:rsidRDefault="000E4772" w:rsidP="000E4772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 xml:space="preserve">30 </w:t>
      </w:r>
      <w:r w:rsidRPr="001B152A">
        <w:rPr>
          <w:sz w:val="18"/>
          <w:szCs w:val="18"/>
        </w:rPr>
        <w:t>millimeters (1.</w:t>
      </w:r>
      <w:r>
        <w:rPr>
          <w:sz w:val="18"/>
          <w:szCs w:val="18"/>
        </w:rPr>
        <w:t xml:space="preserve">2 </w:t>
      </w:r>
      <w:r w:rsidRPr="001B152A">
        <w:rPr>
          <w:sz w:val="18"/>
          <w:szCs w:val="18"/>
        </w:rPr>
        <w:t xml:space="preserve">inches). </w:t>
      </w:r>
    </w:p>
    <w:p w14:paraId="4C9DF572" w14:textId="644A26FA" w:rsidR="00446EE0" w:rsidRDefault="00446EE0" w:rsidP="000E4772">
      <w:pPr>
        <w:pStyle w:val="Heading3"/>
        <w:numPr>
          <w:ilvl w:val="0"/>
          <w:numId w:val="0"/>
        </w:numPr>
        <w:ind w:left="1224"/>
      </w:pPr>
    </w:p>
    <w:p w14:paraId="72ADCF89" w14:textId="3BB5EF1E" w:rsidR="000E4772" w:rsidRPr="001B152A" w:rsidRDefault="00E254BD" w:rsidP="000E4772">
      <w:pPr>
        <w:pStyle w:val="Heading3"/>
        <w:rPr>
          <w:sz w:val="18"/>
          <w:szCs w:val="18"/>
        </w:rPr>
      </w:pPr>
      <w:r w:rsidRPr="00C41DCC">
        <w:rPr>
          <w:sz w:val="18"/>
          <w:szCs w:val="18"/>
        </w:rPr>
        <w:t xml:space="preserve">Product Basis of Design: </w:t>
      </w:r>
      <w:r w:rsidR="000E4772">
        <w:rPr>
          <w:sz w:val="18"/>
          <w:szCs w:val="18"/>
        </w:rPr>
        <w:t>Hinged Floor Drains</w:t>
      </w:r>
      <w:r w:rsidR="000E4772" w:rsidRPr="00017411">
        <w:rPr>
          <w:sz w:val="18"/>
          <w:szCs w:val="18"/>
        </w:rPr>
        <w:t xml:space="preserve"> </w:t>
      </w:r>
      <w:r w:rsidR="000E4772">
        <w:rPr>
          <w:sz w:val="18"/>
          <w:szCs w:val="18"/>
        </w:rPr>
        <w:t>72112</w:t>
      </w:r>
      <w:r w:rsidR="000E4772" w:rsidRPr="001B152A">
        <w:rPr>
          <w:sz w:val="18"/>
          <w:szCs w:val="18"/>
        </w:rPr>
        <w:t xml:space="preserve">: </w:t>
      </w:r>
      <w:r w:rsidR="000E4772">
        <w:rPr>
          <w:sz w:val="18"/>
          <w:szCs w:val="18"/>
        </w:rPr>
        <w:t>FHS-125/200 Dome</w:t>
      </w:r>
      <w:r w:rsidR="000E4772" w:rsidRPr="001B152A">
        <w:rPr>
          <w:sz w:val="18"/>
          <w:szCs w:val="18"/>
        </w:rPr>
        <w:t>.</w:t>
      </w:r>
    </w:p>
    <w:p w14:paraId="10FFAC70" w14:textId="29E2F644" w:rsidR="000E4772" w:rsidRDefault="000E4772" w:rsidP="000E4772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 xml:space="preserve">Component: Hinged Trap </w:t>
      </w:r>
      <w:r w:rsidR="00C5664C">
        <w:rPr>
          <w:sz w:val="18"/>
          <w:szCs w:val="18"/>
        </w:rPr>
        <w:t>Dome</w:t>
      </w:r>
      <w:r>
        <w:rPr>
          <w:sz w:val="18"/>
          <w:szCs w:val="18"/>
        </w:rPr>
        <w:t xml:space="preserve"> (Large)</w:t>
      </w:r>
    </w:p>
    <w:p w14:paraId="3B870D4B" w14:textId="77777777" w:rsidR="000E4772" w:rsidRPr="001B152A" w:rsidRDefault="000E4772" w:rsidP="000E4772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 xml:space="preserve">200 </w:t>
      </w:r>
      <w:r w:rsidRPr="001B152A">
        <w:rPr>
          <w:sz w:val="18"/>
          <w:szCs w:val="18"/>
        </w:rPr>
        <w:t>millimeters (</w:t>
      </w:r>
      <w:r>
        <w:rPr>
          <w:sz w:val="18"/>
          <w:szCs w:val="18"/>
        </w:rPr>
        <w:t>7.9</w:t>
      </w:r>
      <w:r w:rsidRPr="001B152A">
        <w:rPr>
          <w:sz w:val="18"/>
          <w:szCs w:val="18"/>
        </w:rPr>
        <w:t xml:space="preserve"> inches). </w:t>
      </w:r>
    </w:p>
    <w:p w14:paraId="4715D076" w14:textId="77777777" w:rsidR="000E4772" w:rsidRPr="001B152A" w:rsidRDefault="000E4772" w:rsidP="000E4772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2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7.9</w:t>
      </w:r>
      <w:r w:rsidRPr="001B152A">
        <w:rPr>
          <w:sz w:val="18"/>
          <w:szCs w:val="18"/>
        </w:rPr>
        <w:t xml:space="preserve"> inches).</w:t>
      </w:r>
    </w:p>
    <w:p w14:paraId="6ED08E17" w14:textId="03F5A8D6" w:rsidR="00526824" w:rsidRPr="00477F55" w:rsidRDefault="000E4772" w:rsidP="00A408DA">
      <w:pPr>
        <w:pStyle w:val="Heading4"/>
        <w:ind w:left="1620" w:hanging="378"/>
        <w:rPr>
          <w:sz w:val="18"/>
          <w:szCs w:val="18"/>
        </w:rPr>
      </w:pPr>
      <w:r w:rsidRPr="00534569">
        <w:rPr>
          <w:sz w:val="18"/>
          <w:szCs w:val="18"/>
        </w:rPr>
        <w:t xml:space="preserve">Thickness: </w:t>
      </w:r>
      <w:r w:rsidRPr="00477F55">
        <w:rPr>
          <w:sz w:val="18"/>
          <w:szCs w:val="18"/>
        </w:rPr>
        <w:t>30</w:t>
      </w:r>
      <w:r w:rsidR="00E727EA" w:rsidRPr="00477F55">
        <w:rPr>
          <w:sz w:val="18"/>
          <w:szCs w:val="18"/>
        </w:rPr>
        <w:t xml:space="preserve"> or 45</w:t>
      </w:r>
      <w:r w:rsidRPr="00477F55">
        <w:rPr>
          <w:sz w:val="18"/>
          <w:szCs w:val="18"/>
        </w:rPr>
        <w:t xml:space="preserve"> millimeters (1.2</w:t>
      </w:r>
      <w:r w:rsidR="00E727EA" w:rsidRPr="00477F55">
        <w:rPr>
          <w:sz w:val="18"/>
          <w:szCs w:val="18"/>
        </w:rPr>
        <w:t xml:space="preserve"> or 1.8</w:t>
      </w:r>
      <w:r w:rsidRPr="00477F55">
        <w:rPr>
          <w:sz w:val="18"/>
          <w:szCs w:val="18"/>
        </w:rPr>
        <w:t xml:space="preserve"> inches). </w:t>
      </w:r>
      <w:bookmarkStart w:id="30" w:name="_Hlk100061054"/>
    </w:p>
    <w:bookmarkEnd w:id="30"/>
    <w:p w14:paraId="6F0CFFDB" w14:textId="3D933E5B" w:rsidR="00526824" w:rsidRDefault="00526824" w:rsidP="00526824">
      <w:pPr>
        <w:pStyle w:val="Normal1"/>
      </w:pPr>
    </w:p>
    <w:p w14:paraId="2FEBB67F" w14:textId="0E3687BD" w:rsidR="003A04D5" w:rsidRPr="001B1473" w:rsidRDefault="00A408DA" w:rsidP="003A04D5">
      <w:pPr>
        <w:pStyle w:val="Heading2"/>
        <w:ind w:hanging="504"/>
        <w:rPr>
          <w:sz w:val="18"/>
          <w:szCs w:val="18"/>
        </w:rPr>
      </w:pPr>
      <w:r>
        <w:rPr>
          <w:sz w:val="18"/>
          <w:szCs w:val="18"/>
        </w:rPr>
        <w:t>CLASSIC FLOOR DRAINS</w:t>
      </w:r>
      <w:r w:rsidR="003A04D5" w:rsidRPr="001B1473">
        <w:rPr>
          <w:sz w:val="18"/>
          <w:szCs w:val="18"/>
        </w:rPr>
        <w:t xml:space="preserve"> MATERIALS</w:t>
      </w:r>
    </w:p>
    <w:p w14:paraId="00C4FFC1" w14:textId="68BBECFC" w:rsidR="003A04D5" w:rsidRPr="001B1473" w:rsidRDefault="003A04D5" w:rsidP="003A04D5">
      <w:pPr>
        <w:pStyle w:val="Heading3"/>
        <w:rPr>
          <w:sz w:val="18"/>
          <w:szCs w:val="18"/>
        </w:rPr>
      </w:pPr>
      <w:r w:rsidRPr="001B1473">
        <w:rPr>
          <w:sz w:val="18"/>
          <w:szCs w:val="18"/>
        </w:rPr>
        <w:t xml:space="preserve">Product Description: </w:t>
      </w:r>
      <w:r w:rsidR="00A408DA">
        <w:rPr>
          <w:sz w:val="18"/>
          <w:szCs w:val="18"/>
        </w:rPr>
        <w:t>Classic Floor Drains</w:t>
      </w:r>
      <w:r w:rsidRPr="001B1473">
        <w:rPr>
          <w:sz w:val="18"/>
          <w:szCs w:val="18"/>
        </w:rPr>
        <w:t xml:space="preserve"> manufactured by Jonite®: </w:t>
      </w:r>
      <w:r w:rsidR="00A408DA" w:rsidRPr="00A408DA">
        <w:rPr>
          <w:sz w:val="18"/>
          <w:szCs w:val="18"/>
        </w:rPr>
        <w:t>While retaining the features of conventional floor traps, the classic collection is exclusive with the use of Jonite stone, durable yet aesthetically pleasing.</w:t>
      </w:r>
    </w:p>
    <w:p w14:paraId="20944BE2" w14:textId="77777777" w:rsidR="003A04D5" w:rsidRPr="001B1473" w:rsidRDefault="003A04D5" w:rsidP="003A04D5">
      <w:pPr>
        <w:pStyle w:val="Normal1"/>
      </w:pPr>
    </w:p>
    <w:p w14:paraId="18892834" w14:textId="3DDF7E5A" w:rsidR="00A408DA" w:rsidRPr="001B152A" w:rsidRDefault="003A04D5" w:rsidP="00A408DA">
      <w:pPr>
        <w:pStyle w:val="Heading3"/>
        <w:rPr>
          <w:sz w:val="18"/>
          <w:szCs w:val="18"/>
        </w:rPr>
      </w:pPr>
      <w:r w:rsidRPr="001B1473">
        <w:rPr>
          <w:sz w:val="18"/>
          <w:szCs w:val="18"/>
        </w:rPr>
        <w:t xml:space="preserve">Product Basis of Design: </w:t>
      </w:r>
      <w:r w:rsidR="00A408DA">
        <w:rPr>
          <w:sz w:val="18"/>
          <w:szCs w:val="18"/>
        </w:rPr>
        <w:t>Classic Floor Drains</w:t>
      </w:r>
      <w:r w:rsidR="00A408DA" w:rsidRPr="00017411">
        <w:rPr>
          <w:sz w:val="18"/>
          <w:szCs w:val="18"/>
        </w:rPr>
        <w:t xml:space="preserve"> </w:t>
      </w:r>
      <w:r w:rsidR="00A408DA">
        <w:rPr>
          <w:sz w:val="18"/>
          <w:szCs w:val="18"/>
        </w:rPr>
        <w:t>73112</w:t>
      </w:r>
      <w:r w:rsidR="00A408DA" w:rsidRPr="001B152A">
        <w:rPr>
          <w:sz w:val="18"/>
          <w:szCs w:val="18"/>
        </w:rPr>
        <w:t xml:space="preserve">: </w:t>
      </w:r>
      <w:r w:rsidR="00A408DA">
        <w:rPr>
          <w:sz w:val="18"/>
          <w:szCs w:val="18"/>
        </w:rPr>
        <w:t>FCR90/100 Shower</w:t>
      </w:r>
      <w:r w:rsidR="00A408DA" w:rsidRPr="001B152A">
        <w:rPr>
          <w:sz w:val="18"/>
          <w:szCs w:val="18"/>
        </w:rPr>
        <w:t>.</w:t>
      </w:r>
    </w:p>
    <w:p w14:paraId="60D81C05" w14:textId="73EA8A8F" w:rsidR="00A408DA" w:rsidRDefault="00A408DA" w:rsidP="00A408DA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Component:</w:t>
      </w:r>
      <w:r w:rsidR="004250AC">
        <w:rPr>
          <w:sz w:val="18"/>
          <w:szCs w:val="18"/>
        </w:rPr>
        <w:t xml:space="preserve"> Classic Shower Trap</w:t>
      </w:r>
      <w:r>
        <w:rPr>
          <w:sz w:val="18"/>
          <w:szCs w:val="18"/>
        </w:rPr>
        <w:t xml:space="preserve"> (</w:t>
      </w:r>
      <w:r w:rsidR="004250AC">
        <w:rPr>
          <w:sz w:val="18"/>
          <w:szCs w:val="18"/>
        </w:rPr>
        <w:t>Round</w:t>
      </w:r>
      <w:r>
        <w:rPr>
          <w:sz w:val="18"/>
          <w:szCs w:val="18"/>
        </w:rPr>
        <w:t>)</w:t>
      </w:r>
    </w:p>
    <w:p w14:paraId="6FC47D14" w14:textId="7D7049EA" w:rsidR="00A408DA" w:rsidRPr="004250AC" w:rsidRDefault="004250AC" w:rsidP="004250AC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Diameter</w:t>
      </w:r>
      <w:r w:rsidR="00A408DA" w:rsidRPr="001B152A">
        <w:rPr>
          <w:sz w:val="18"/>
          <w:szCs w:val="18"/>
        </w:rPr>
        <w:t xml:space="preserve">: </w:t>
      </w:r>
      <w:r>
        <w:rPr>
          <w:sz w:val="18"/>
          <w:szCs w:val="18"/>
        </w:rPr>
        <w:t>1</w:t>
      </w:r>
      <w:r w:rsidR="00A408DA">
        <w:rPr>
          <w:sz w:val="18"/>
          <w:szCs w:val="18"/>
        </w:rPr>
        <w:t xml:space="preserve">00 </w:t>
      </w:r>
      <w:r w:rsidR="00A408DA" w:rsidRPr="001B152A">
        <w:rPr>
          <w:sz w:val="18"/>
          <w:szCs w:val="18"/>
        </w:rPr>
        <w:t>millimeters (</w:t>
      </w:r>
      <w:r>
        <w:rPr>
          <w:sz w:val="18"/>
          <w:szCs w:val="18"/>
        </w:rPr>
        <w:t>3.9</w:t>
      </w:r>
      <w:r w:rsidR="00A408DA" w:rsidRPr="001B152A">
        <w:rPr>
          <w:sz w:val="18"/>
          <w:szCs w:val="18"/>
        </w:rPr>
        <w:t xml:space="preserve"> inches). </w:t>
      </w:r>
    </w:p>
    <w:p w14:paraId="5FFF5609" w14:textId="77D9FBAB" w:rsidR="00A408DA" w:rsidRPr="00A408DA" w:rsidRDefault="00A408DA" w:rsidP="00A408DA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 w:rsidR="004250AC">
        <w:rPr>
          <w:sz w:val="18"/>
          <w:szCs w:val="18"/>
        </w:rPr>
        <w:t>25</w:t>
      </w:r>
      <w:r>
        <w:rPr>
          <w:sz w:val="18"/>
          <w:szCs w:val="18"/>
        </w:rPr>
        <w:t xml:space="preserve"> </w:t>
      </w:r>
      <w:r w:rsidRPr="001B152A">
        <w:rPr>
          <w:sz w:val="18"/>
          <w:szCs w:val="18"/>
        </w:rPr>
        <w:t>millimeters (1</w:t>
      </w:r>
      <w:r>
        <w:rPr>
          <w:sz w:val="18"/>
          <w:szCs w:val="18"/>
        </w:rPr>
        <w:t xml:space="preserve"> </w:t>
      </w:r>
      <w:r w:rsidRPr="001B152A">
        <w:rPr>
          <w:sz w:val="18"/>
          <w:szCs w:val="18"/>
        </w:rPr>
        <w:t xml:space="preserve">inch). </w:t>
      </w:r>
    </w:p>
    <w:p w14:paraId="54CBF7BB" w14:textId="61947527" w:rsidR="003A04D5" w:rsidRPr="001B1473" w:rsidRDefault="003A04D5" w:rsidP="00A408DA">
      <w:pPr>
        <w:pStyle w:val="Heading3"/>
        <w:numPr>
          <w:ilvl w:val="0"/>
          <w:numId w:val="0"/>
        </w:numPr>
        <w:ind w:left="1224"/>
      </w:pPr>
    </w:p>
    <w:p w14:paraId="5A2BF1BA" w14:textId="64BC8F20" w:rsidR="00937C07" w:rsidRPr="001B1473" w:rsidRDefault="00937C07" w:rsidP="00937C07">
      <w:pPr>
        <w:pStyle w:val="Heading3"/>
        <w:rPr>
          <w:sz w:val="18"/>
          <w:szCs w:val="18"/>
        </w:rPr>
      </w:pPr>
      <w:r w:rsidRPr="001B1473">
        <w:rPr>
          <w:sz w:val="18"/>
          <w:szCs w:val="18"/>
        </w:rPr>
        <w:t xml:space="preserve">Product Basis of Design: </w:t>
      </w:r>
      <w:r w:rsidR="004250AC">
        <w:rPr>
          <w:sz w:val="18"/>
          <w:szCs w:val="18"/>
        </w:rPr>
        <w:t>Classic Floor Drains</w:t>
      </w:r>
      <w:r w:rsidR="004250AC" w:rsidRPr="00017411">
        <w:rPr>
          <w:sz w:val="18"/>
          <w:szCs w:val="18"/>
        </w:rPr>
        <w:t xml:space="preserve"> </w:t>
      </w:r>
      <w:r w:rsidR="004250AC">
        <w:rPr>
          <w:sz w:val="18"/>
          <w:szCs w:val="18"/>
        </w:rPr>
        <w:t>73111</w:t>
      </w:r>
      <w:r w:rsidRPr="001B1473">
        <w:rPr>
          <w:sz w:val="18"/>
          <w:szCs w:val="18"/>
        </w:rPr>
        <w:t xml:space="preserve">: </w:t>
      </w:r>
      <w:r w:rsidR="004250AC">
        <w:rPr>
          <w:sz w:val="18"/>
          <w:szCs w:val="18"/>
        </w:rPr>
        <w:t>FCSR-135/158</w:t>
      </w:r>
      <w:r w:rsidRPr="001B1473">
        <w:rPr>
          <w:sz w:val="18"/>
          <w:szCs w:val="18"/>
        </w:rPr>
        <w:t>.</w:t>
      </w:r>
    </w:p>
    <w:p w14:paraId="6F91A79A" w14:textId="471A2CE7" w:rsidR="004250AC" w:rsidRDefault="004250AC" w:rsidP="004250AC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Component: Classic Square Trap (with Round Cover)</w:t>
      </w:r>
    </w:p>
    <w:p w14:paraId="5DF74DE2" w14:textId="5E947D5D" w:rsidR="00FC3A43" w:rsidRPr="001B152A" w:rsidRDefault="00FC3A43" w:rsidP="00FC3A43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 xml:space="preserve">158 </w:t>
      </w:r>
      <w:r w:rsidRPr="001B152A">
        <w:rPr>
          <w:sz w:val="18"/>
          <w:szCs w:val="18"/>
        </w:rPr>
        <w:t>millimeters (</w:t>
      </w:r>
      <w:r>
        <w:rPr>
          <w:sz w:val="18"/>
          <w:szCs w:val="18"/>
        </w:rPr>
        <w:t>6.2</w:t>
      </w:r>
      <w:r w:rsidRPr="001B152A">
        <w:rPr>
          <w:sz w:val="18"/>
          <w:szCs w:val="18"/>
        </w:rPr>
        <w:t xml:space="preserve"> inches). </w:t>
      </w:r>
    </w:p>
    <w:p w14:paraId="7373C432" w14:textId="2D77BB78" w:rsidR="00FC3A43" w:rsidRPr="001B152A" w:rsidRDefault="00FC3A43" w:rsidP="00FC3A43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158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6.2</w:t>
      </w:r>
      <w:r w:rsidRPr="001B152A">
        <w:rPr>
          <w:sz w:val="18"/>
          <w:szCs w:val="18"/>
        </w:rPr>
        <w:t xml:space="preserve"> inches).</w:t>
      </w:r>
    </w:p>
    <w:p w14:paraId="3B3A9DFD" w14:textId="77777777" w:rsidR="00FC3A43" w:rsidRDefault="00FC3A43" w:rsidP="00FC3A43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 xml:space="preserve">30 </w:t>
      </w:r>
      <w:r w:rsidRPr="001B152A">
        <w:rPr>
          <w:sz w:val="18"/>
          <w:szCs w:val="18"/>
        </w:rPr>
        <w:t>millimeters (1.</w:t>
      </w:r>
      <w:r>
        <w:rPr>
          <w:sz w:val="18"/>
          <w:szCs w:val="18"/>
        </w:rPr>
        <w:t xml:space="preserve">2 </w:t>
      </w:r>
      <w:r w:rsidRPr="001B152A">
        <w:rPr>
          <w:sz w:val="18"/>
          <w:szCs w:val="18"/>
        </w:rPr>
        <w:t xml:space="preserve">inches). </w:t>
      </w:r>
    </w:p>
    <w:p w14:paraId="58D4DB8F" w14:textId="24B16542" w:rsidR="00937C07" w:rsidRDefault="00937C07" w:rsidP="00937C07">
      <w:pPr>
        <w:pStyle w:val="Heading4"/>
        <w:numPr>
          <w:ilvl w:val="0"/>
          <w:numId w:val="0"/>
        </w:numPr>
        <w:ind w:left="1620"/>
        <w:rPr>
          <w:sz w:val="18"/>
          <w:szCs w:val="18"/>
        </w:rPr>
      </w:pPr>
    </w:p>
    <w:p w14:paraId="562ADB2C" w14:textId="19D9B10C" w:rsidR="00FC3A43" w:rsidRPr="001B152A" w:rsidRDefault="00A92AEE" w:rsidP="00FC3A43">
      <w:pPr>
        <w:pStyle w:val="Heading3"/>
        <w:rPr>
          <w:sz w:val="18"/>
          <w:szCs w:val="18"/>
        </w:rPr>
      </w:pPr>
      <w:r w:rsidRPr="00C41DCC">
        <w:rPr>
          <w:sz w:val="18"/>
          <w:szCs w:val="18"/>
        </w:rPr>
        <w:t xml:space="preserve">Product Basis of Design: </w:t>
      </w:r>
      <w:r w:rsidR="00FC3A43">
        <w:rPr>
          <w:sz w:val="18"/>
          <w:szCs w:val="18"/>
        </w:rPr>
        <w:t>Classic Floor Drains</w:t>
      </w:r>
      <w:r w:rsidR="00FC3A43" w:rsidRPr="00017411">
        <w:rPr>
          <w:sz w:val="18"/>
          <w:szCs w:val="18"/>
        </w:rPr>
        <w:t xml:space="preserve"> </w:t>
      </w:r>
      <w:r w:rsidR="00FC3A43">
        <w:rPr>
          <w:sz w:val="18"/>
          <w:szCs w:val="18"/>
        </w:rPr>
        <w:t>73110</w:t>
      </w:r>
      <w:r w:rsidR="00FC3A43" w:rsidRPr="001B152A">
        <w:rPr>
          <w:sz w:val="18"/>
          <w:szCs w:val="18"/>
        </w:rPr>
        <w:t xml:space="preserve">: </w:t>
      </w:r>
      <w:r w:rsidR="00FC3A43">
        <w:rPr>
          <w:sz w:val="18"/>
          <w:szCs w:val="18"/>
        </w:rPr>
        <w:t>FCR145/165</w:t>
      </w:r>
      <w:r w:rsidR="00FC3A43" w:rsidRPr="001B152A">
        <w:rPr>
          <w:sz w:val="18"/>
          <w:szCs w:val="18"/>
        </w:rPr>
        <w:t>.</w:t>
      </w:r>
    </w:p>
    <w:p w14:paraId="45271B7F" w14:textId="2A79FCAB" w:rsidR="00FC3A43" w:rsidRDefault="00FC3A43" w:rsidP="00FC3A43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lastRenderedPageBreak/>
        <w:t>Component: Classic Round Trap</w:t>
      </w:r>
    </w:p>
    <w:p w14:paraId="0856C24A" w14:textId="7A13716B" w:rsidR="00FC3A43" w:rsidRPr="004250AC" w:rsidRDefault="00FC3A43" w:rsidP="00FC3A43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Diameter</w:t>
      </w:r>
      <w:r w:rsidRPr="001B152A">
        <w:rPr>
          <w:sz w:val="18"/>
          <w:szCs w:val="18"/>
        </w:rPr>
        <w:t xml:space="preserve">: </w:t>
      </w:r>
      <w:r>
        <w:rPr>
          <w:sz w:val="18"/>
          <w:szCs w:val="18"/>
        </w:rPr>
        <w:t xml:space="preserve">165 </w:t>
      </w:r>
      <w:r w:rsidRPr="001B152A">
        <w:rPr>
          <w:sz w:val="18"/>
          <w:szCs w:val="18"/>
        </w:rPr>
        <w:t>millimeters (</w:t>
      </w:r>
      <w:r>
        <w:rPr>
          <w:sz w:val="18"/>
          <w:szCs w:val="18"/>
        </w:rPr>
        <w:t>6.5</w:t>
      </w:r>
      <w:r w:rsidRPr="001B152A">
        <w:rPr>
          <w:sz w:val="18"/>
          <w:szCs w:val="18"/>
        </w:rPr>
        <w:t xml:space="preserve"> inches). </w:t>
      </w:r>
    </w:p>
    <w:p w14:paraId="03683A9F" w14:textId="7A855C37" w:rsidR="00FC3A43" w:rsidRPr="00A408DA" w:rsidRDefault="00FC3A43" w:rsidP="00FC3A43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 xml:space="preserve">30 </w:t>
      </w:r>
      <w:r w:rsidRPr="001B152A">
        <w:rPr>
          <w:sz w:val="18"/>
          <w:szCs w:val="18"/>
        </w:rPr>
        <w:t>millimeters (</w:t>
      </w:r>
      <w:r>
        <w:rPr>
          <w:sz w:val="18"/>
          <w:szCs w:val="18"/>
        </w:rPr>
        <w:t xml:space="preserve">1.2 </w:t>
      </w:r>
      <w:r w:rsidRPr="001B152A">
        <w:rPr>
          <w:sz w:val="18"/>
          <w:szCs w:val="18"/>
        </w:rPr>
        <w:t>inch</w:t>
      </w:r>
      <w:r>
        <w:rPr>
          <w:sz w:val="18"/>
          <w:szCs w:val="18"/>
        </w:rPr>
        <w:t>es</w:t>
      </w:r>
      <w:r w:rsidRPr="001B152A">
        <w:rPr>
          <w:sz w:val="18"/>
          <w:szCs w:val="18"/>
        </w:rPr>
        <w:t xml:space="preserve">). </w:t>
      </w:r>
    </w:p>
    <w:p w14:paraId="61A93D51" w14:textId="5BAA3329" w:rsidR="000F1BC0" w:rsidRDefault="000F1BC0" w:rsidP="00E4263C">
      <w:pPr>
        <w:pStyle w:val="Normal1"/>
      </w:pPr>
    </w:p>
    <w:p w14:paraId="589573B4" w14:textId="7ACD0B1F" w:rsidR="00A8459D" w:rsidRPr="00017411" w:rsidRDefault="00FC3A43" w:rsidP="00A8459D">
      <w:pPr>
        <w:pStyle w:val="Heading2"/>
        <w:ind w:hanging="504"/>
        <w:rPr>
          <w:sz w:val="18"/>
          <w:szCs w:val="18"/>
        </w:rPr>
      </w:pPr>
      <w:r>
        <w:rPr>
          <w:sz w:val="18"/>
          <w:szCs w:val="18"/>
        </w:rPr>
        <w:t>MODERN FLOOR DRAINS</w:t>
      </w:r>
      <w:r w:rsidR="00A8459D" w:rsidRPr="00017411">
        <w:rPr>
          <w:sz w:val="18"/>
          <w:szCs w:val="18"/>
        </w:rPr>
        <w:t xml:space="preserve"> MATERIALS</w:t>
      </w:r>
    </w:p>
    <w:p w14:paraId="7884B3C8" w14:textId="5C88621C" w:rsidR="00A8459D" w:rsidRPr="001B1473" w:rsidRDefault="00A8459D" w:rsidP="00A8459D">
      <w:pPr>
        <w:pStyle w:val="Heading3"/>
        <w:rPr>
          <w:sz w:val="18"/>
          <w:szCs w:val="18"/>
        </w:rPr>
      </w:pPr>
      <w:r w:rsidRPr="001B1473">
        <w:rPr>
          <w:sz w:val="18"/>
          <w:szCs w:val="18"/>
        </w:rPr>
        <w:t xml:space="preserve">Product Description: </w:t>
      </w:r>
      <w:r w:rsidR="00FC3A43">
        <w:rPr>
          <w:sz w:val="18"/>
          <w:szCs w:val="18"/>
        </w:rPr>
        <w:t>Modern Floor Drains</w:t>
      </w:r>
      <w:r w:rsidRPr="001B1473">
        <w:rPr>
          <w:sz w:val="18"/>
          <w:szCs w:val="18"/>
        </w:rPr>
        <w:t xml:space="preserve"> manufactured by Jonite®: </w:t>
      </w:r>
      <w:r w:rsidR="001C32D2" w:rsidRPr="001C32D2">
        <w:rPr>
          <w:sz w:val="18"/>
          <w:szCs w:val="18"/>
        </w:rPr>
        <w:t>The modern collection of floor drains complement minimalist designs while retaining its functionality and durability.</w:t>
      </w:r>
    </w:p>
    <w:p w14:paraId="15F1E603" w14:textId="77777777" w:rsidR="00A8459D" w:rsidRPr="001B1473" w:rsidRDefault="00A8459D" w:rsidP="00A8459D">
      <w:pPr>
        <w:pStyle w:val="Normal1"/>
      </w:pPr>
    </w:p>
    <w:p w14:paraId="7C11B95C" w14:textId="0A2EDE98" w:rsidR="00A8459D" w:rsidRPr="001B1473" w:rsidRDefault="00A8459D" w:rsidP="00A8459D">
      <w:pPr>
        <w:pStyle w:val="Heading3"/>
        <w:rPr>
          <w:sz w:val="18"/>
          <w:szCs w:val="18"/>
        </w:rPr>
      </w:pPr>
      <w:r w:rsidRPr="001B1473">
        <w:rPr>
          <w:sz w:val="18"/>
          <w:szCs w:val="18"/>
        </w:rPr>
        <w:t xml:space="preserve">Product Basis of Design: </w:t>
      </w:r>
      <w:r w:rsidR="00D635BB">
        <w:rPr>
          <w:sz w:val="18"/>
          <w:szCs w:val="18"/>
        </w:rPr>
        <w:t>Modern Floor Drains</w:t>
      </w:r>
      <w:r w:rsidRPr="001B1473">
        <w:rPr>
          <w:sz w:val="18"/>
          <w:szCs w:val="18"/>
        </w:rPr>
        <w:t xml:space="preserve"> </w:t>
      </w:r>
      <w:r w:rsidR="00D635BB">
        <w:rPr>
          <w:sz w:val="18"/>
          <w:szCs w:val="18"/>
        </w:rPr>
        <w:t>74110</w:t>
      </w:r>
      <w:r w:rsidRPr="001B1473">
        <w:rPr>
          <w:sz w:val="18"/>
          <w:szCs w:val="18"/>
        </w:rPr>
        <w:t xml:space="preserve">: </w:t>
      </w:r>
      <w:r w:rsidR="00D635BB">
        <w:rPr>
          <w:sz w:val="18"/>
          <w:szCs w:val="18"/>
        </w:rPr>
        <w:t>FMAS – 135/158</w:t>
      </w:r>
      <w:r w:rsidRPr="001B1473">
        <w:rPr>
          <w:sz w:val="18"/>
          <w:szCs w:val="18"/>
        </w:rPr>
        <w:t>.</w:t>
      </w:r>
    </w:p>
    <w:p w14:paraId="50A9AC4A" w14:textId="3E79FCED" w:rsidR="001C32D2" w:rsidRDefault="001C32D2" w:rsidP="001C32D2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 xml:space="preserve">Component: </w:t>
      </w:r>
      <w:r w:rsidR="00D635BB">
        <w:rPr>
          <w:sz w:val="18"/>
          <w:szCs w:val="18"/>
        </w:rPr>
        <w:t xml:space="preserve">Modern </w:t>
      </w:r>
      <w:proofErr w:type="spellStart"/>
      <w:r w:rsidR="00D635BB">
        <w:rPr>
          <w:sz w:val="18"/>
          <w:szCs w:val="18"/>
        </w:rPr>
        <w:t>Americ</w:t>
      </w:r>
      <w:proofErr w:type="spellEnd"/>
      <w:r w:rsidR="00D635BB">
        <w:rPr>
          <w:sz w:val="18"/>
          <w:szCs w:val="18"/>
        </w:rPr>
        <w:t xml:space="preserve"> Square</w:t>
      </w:r>
    </w:p>
    <w:p w14:paraId="184384DA" w14:textId="77777777" w:rsidR="001C32D2" w:rsidRPr="001B152A" w:rsidRDefault="001C32D2" w:rsidP="001C32D2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 xml:space="preserve">158 </w:t>
      </w:r>
      <w:r w:rsidRPr="001B152A">
        <w:rPr>
          <w:sz w:val="18"/>
          <w:szCs w:val="18"/>
        </w:rPr>
        <w:t>millimeters (</w:t>
      </w:r>
      <w:r>
        <w:rPr>
          <w:sz w:val="18"/>
          <w:szCs w:val="18"/>
        </w:rPr>
        <w:t>6.2</w:t>
      </w:r>
      <w:r w:rsidRPr="001B152A">
        <w:rPr>
          <w:sz w:val="18"/>
          <w:szCs w:val="18"/>
        </w:rPr>
        <w:t xml:space="preserve"> inches). </w:t>
      </w:r>
    </w:p>
    <w:p w14:paraId="714C5D3C" w14:textId="77777777" w:rsidR="001C32D2" w:rsidRPr="001B152A" w:rsidRDefault="001C32D2" w:rsidP="001C32D2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158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6.2</w:t>
      </w:r>
      <w:r w:rsidRPr="001B152A">
        <w:rPr>
          <w:sz w:val="18"/>
          <w:szCs w:val="18"/>
        </w:rPr>
        <w:t xml:space="preserve"> inches).</w:t>
      </w:r>
    </w:p>
    <w:p w14:paraId="19A1AFED" w14:textId="77777777" w:rsidR="001C32D2" w:rsidRDefault="001C32D2" w:rsidP="001C32D2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 xml:space="preserve">30 </w:t>
      </w:r>
      <w:r w:rsidRPr="001B152A">
        <w:rPr>
          <w:sz w:val="18"/>
          <w:szCs w:val="18"/>
        </w:rPr>
        <w:t>millimeters (1.</w:t>
      </w:r>
      <w:r>
        <w:rPr>
          <w:sz w:val="18"/>
          <w:szCs w:val="18"/>
        </w:rPr>
        <w:t xml:space="preserve">2 </w:t>
      </w:r>
      <w:r w:rsidRPr="001B152A">
        <w:rPr>
          <w:sz w:val="18"/>
          <w:szCs w:val="18"/>
        </w:rPr>
        <w:t xml:space="preserve">inches). </w:t>
      </w:r>
    </w:p>
    <w:p w14:paraId="2B7992EC" w14:textId="41EB3F12" w:rsidR="00EF2437" w:rsidRPr="001B1473" w:rsidRDefault="00EF2437" w:rsidP="00E4263C">
      <w:pPr>
        <w:pStyle w:val="Normal1"/>
      </w:pPr>
    </w:p>
    <w:p w14:paraId="134C1A1C" w14:textId="1943B54D" w:rsidR="00D635BB" w:rsidRPr="001B1473" w:rsidRDefault="00770ADF" w:rsidP="00D635BB">
      <w:pPr>
        <w:pStyle w:val="Heading3"/>
        <w:rPr>
          <w:sz w:val="18"/>
          <w:szCs w:val="18"/>
        </w:rPr>
      </w:pPr>
      <w:r w:rsidRPr="001B1473">
        <w:rPr>
          <w:sz w:val="18"/>
          <w:szCs w:val="18"/>
        </w:rPr>
        <w:t xml:space="preserve">Product Basis of Design: </w:t>
      </w:r>
      <w:r w:rsidR="00D635BB">
        <w:rPr>
          <w:sz w:val="18"/>
          <w:szCs w:val="18"/>
        </w:rPr>
        <w:t>Modern Floor Drains</w:t>
      </w:r>
      <w:r w:rsidR="00D635BB" w:rsidRPr="001B1473">
        <w:rPr>
          <w:sz w:val="18"/>
          <w:szCs w:val="18"/>
        </w:rPr>
        <w:t xml:space="preserve"> </w:t>
      </w:r>
      <w:r w:rsidR="00D635BB">
        <w:rPr>
          <w:sz w:val="18"/>
          <w:szCs w:val="18"/>
        </w:rPr>
        <w:t>74111</w:t>
      </w:r>
      <w:r w:rsidR="00D635BB" w:rsidRPr="001B1473">
        <w:rPr>
          <w:sz w:val="18"/>
          <w:szCs w:val="18"/>
        </w:rPr>
        <w:t xml:space="preserve">: </w:t>
      </w:r>
      <w:r w:rsidR="00D635BB">
        <w:rPr>
          <w:sz w:val="18"/>
          <w:szCs w:val="18"/>
        </w:rPr>
        <w:t>FMAR – 145/165</w:t>
      </w:r>
      <w:r w:rsidR="00D635BB" w:rsidRPr="001B1473">
        <w:rPr>
          <w:sz w:val="18"/>
          <w:szCs w:val="18"/>
        </w:rPr>
        <w:t>.</w:t>
      </w:r>
    </w:p>
    <w:p w14:paraId="69925D91" w14:textId="05B630A9" w:rsidR="00D635BB" w:rsidRDefault="00D635BB" w:rsidP="00D635BB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 xml:space="preserve">Component: Modern </w:t>
      </w:r>
      <w:proofErr w:type="spellStart"/>
      <w:r>
        <w:rPr>
          <w:sz w:val="18"/>
          <w:szCs w:val="18"/>
        </w:rPr>
        <w:t>Americ</w:t>
      </w:r>
      <w:proofErr w:type="spellEnd"/>
      <w:r>
        <w:rPr>
          <w:sz w:val="18"/>
          <w:szCs w:val="18"/>
        </w:rPr>
        <w:t xml:space="preserve"> Round</w:t>
      </w:r>
    </w:p>
    <w:p w14:paraId="4837FD1F" w14:textId="5EB06F33" w:rsidR="00D635BB" w:rsidRPr="004250AC" w:rsidRDefault="00D635BB" w:rsidP="00D635BB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Diameter</w:t>
      </w:r>
      <w:r w:rsidRPr="001B152A">
        <w:rPr>
          <w:sz w:val="18"/>
          <w:szCs w:val="18"/>
        </w:rPr>
        <w:t xml:space="preserve">: </w:t>
      </w:r>
      <w:r>
        <w:rPr>
          <w:sz w:val="18"/>
          <w:szCs w:val="18"/>
        </w:rPr>
        <w:t xml:space="preserve">165 </w:t>
      </w:r>
      <w:r w:rsidRPr="001B152A">
        <w:rPr>
          <w:sz w:val="18"/>
          <w:szCs w:val="18"/>
        </w:rPr>
        <w:t>millimeters (</w:t>
      </w:r>
      <w:r>
        <w:rPr>
          <w:sz w:val="18"/>
          <w:szCs w:val="18"/>
        </w:rPr>
        <w:t>6.5</w:t>
      </w:r>
      <w:r w:rsidRPr="001B152A">
        <w:rPr>
          <w:sz w:val="18"/>
          <w:szCs w:val="18"/>
        </w:rPr>
        <w:t xml:space="preserve"> inches). </w:t>
      </w:r>
    </w:p>
    <w:p w14:paraId="44E161DC" w14:textId="3A66F528" w:rsidR="00D635BB" w:rsidRPr="00D635BB" w:rsidRDefault="00D635BB" w:rsidP="00D635BB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 xml:space="preserve">30 </w:t>
      </w:r>
      <w:r w:rsidRPr="001B152A">
        <w:rPr>
          <w:sz w:val="18"/>
          <w:szCs w:val="18"/>
        </w:rPr>
        <w:t>millimeters (1</w:t>
      </w:r>
      <w:r>
        <w:rPr>
          <w:sz w:val="18"/>
          <w:szCs w:val="18"/>
        </w:rPr>
        <w:t xml:space="preserve">.2 </w:t>
      </w:r>
      <w:r w:rsidRPr="001B152A">
        <w:rPr>
          <w:sz w:val="18"/>
          <w:szCs w:val="18"/>
        </w:rPr>
        <w:t>inch</w:t>
      </w:r>
      <w:r>
        <w:rPr>
          <w:sz w:val="18"/>
          <w:szCs w:val="18"/>
        </w:rPr>
        <w:t>es</w:t>
      </w:r>
      <w:r w:rsidRPr="001B152A">
        <w:rPr>
          <w:sz w:val="18"/>
          <w:szCs w:val="18"/>
        </w:rPr>
        <w:t xml:space="preserve">). </w:t>
      </w:r>
    </w:p>
    <w:p w14:paraId="78DF79CA" w14:textId="15741D73" w:rsidR="00770ADF" w:rsidRPr="001B1473" w:rsidRDefault="00770ADF" w:rsidP="00D635BB">
      <w:pPr>
        <w:pStyle w:val="Heading3"/>
        <w:numPr>
          <w:ilvl w:val="0"/>
          <w:numId w:val="0"/>
        </w:numPr>
        <w:ind w:left="1224"/>
      </w:pPr>
    </w:p>
    <w:p w14:paraId="61569E78" w14:textId="1C38BDA4" w:rsidR="00D635BB" w:rsidRPr="001B1473" w:rsidRDefault="00827714" w:rsidP="00D635BB">
      <w:pPr>
        <w:pStyle w:val="Heading3"/>
        <w:rPr>
          <w:sz w:val="18"/>
          <w:szCs w:val="18"/>
        </w:rPr>
      </w:pPr>
      <w:r w:rsidRPr="001B1473">
        <w:rPr>
          <w:sz w:val="18"/>
          <w:szCs w:val="18"/>
        </w:rPr>
        <w:t xml:space="preserve">Product Basis of Design: </w:t>
      </w:r>
      <w:r w:rsidR="00D635BB">
        <w:rPr>
          <w:sz w:val="18"/>
          <w:szCs w:val="18"/>
        </w:rPr>
        <w:t>Modern Floor Drains</w:t>
      </w:r>
      <w:r w:rsidR="00D635BB" w:rsidRPr="001B1473">
        <w:rPr>
          <w:sz w:val="18"/>
          <w:szCs w:val="18"/>
        </w:rPr>
        <w:t xml:space="preserve"> </w:t>
      </w:r>
      <w:r w:rsidR="00D635BB">
        <w:rPr>
          <w:sz w:val="18"/>
          <w:szCs w:val="18"/>
        </w:rPr>
        <w:t>74112</w:t>
      </w:r>
      <w:r w:rsidR="00D635BB" w:rsidRPr="001B1473">
        <w:rPr>
          <w:sz w:val="18"/>
          <w:szCs w:val="18"/>
        </w:rPr>
        <w:t xml:space="preserve">: </w:t>
      </w:r>
      <w:r w:rsidR="00D635BB">
        <w:rPr>
          <w:sz w:val="18"/>
          <w:szCs w:val="18"/>
        </w:rPr>
        <w:t>FMSR – 145/165</w:t>
      </w:r>
      <w:r w:rsidR="00D635BB" w:rsidRPr="001B1473">
        <w:rPr>
          <w:sz w:val="18"/>
          <w:szCs w:val="18"/>
        </w:rPr>
        <w:t>.</w:t>
      </w:r>
    </w:p>
    <w:p w14:paraId="530A42A0" w14:textId="27A25772" w:rsidR="00D635BB" w:rsidRDefault="00D635BB" w:rsidP="00D635BB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Component: Modern Slotted</w:t>
      </w:r>
    </w:p>
    <w:p w14:paraId="4BAAD695" w14:textId="77777777" w:rsidR="00D635BB" w:rsidRPr="004250AC" w:rsidRDefault="00D635BB" w:rsidP="00D635BB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Diameter</w:t>
      </w:r>
      <w:r w:rsidRPr="001B152A">
        <w:rPr>
          <w:sz w:val="18"/>
          <w:szCs w:val="18"/>
        </w:rPr>
        <w:t xml:space="preserve">: </w:t>
      </w:r>
      <w:r>
        <w:rPr>
          <w:sz w:val="18"/>
          <w:szCs w:val="18"/>
        </w:rPr>
        <w:t xml:space="preserve">165 </w:t>
      </w:r>
      <w:r w:rsidRPr="001B152A">
        <w:rPr>
          <w:sz w:val="18"/>
          <w:szCs w:val="18"/>
        </w:rPr>
        <w:t>millimeters (</w:t>
      </w:r>
      <w:r>
        <w:rPr>
          <w:sz w:val="18"/>
          <w:szCs w:val="18"/>
        </w:rPr>
        <w:t>6.5</w:t>
      </w:r>
      <w:r w:rsidRPr="001B152A">
        <w:rPr>
          <w:sz w:val="18"/>
          <w:szCs w:val="18"/>
        </w:rPr>
        <w:t xml:space="preserve"> inches). </w:t>
      </w:r>
    </w:p>
    <w:p w14:paraId="73F6DF87" w14:textId="77777777" w:rsidR="00D635BB" w:rsidRPr="00D635BB" w:rsidRDefault="00D635BB" w:rsidP="00D635BB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 xml:space="preserve">30 </w:t>
      </w:r>
      <w:r w:rsidRPr="001B152A">
        <w:rPr>
          <w:sz w:val="18"/>
          <w:szCs w:val="18"/>
        </w:rPr>
        <w:t>millimeters (1</w:t>
      </w:r>
      <w:r>
        <w:rPr>
          <w:sz w:val="18"/>
          <w:szCs w:val="18"/>
        </w:rPr>
        <w:t xml:space="preserve">.2 </w:t>
      </w:r>
      <w:r w:rsidRPr="001B152A">
        <w:rPr>
          <w:sz w:val="18"/>
          <w:szCs w:val="18"/>
        </w:rPr>
        <w:t>inch</w:t>
      </w:r>
      <w:r>
        <w:rPr>
          <w:sz w:val="18"/>
          <w:szCs w:val="18"/>
        </w:rPr>
        <w:t>es</w:t>
      </w:r>
      <w:r w:rsidRPr="001B152A">
        <w:rPr>
          <w:sz w:val="18"/>
          <w:szCs w:val="18"/>
        </w:rPr>
        <w:t xml:space="preserve">). </w:t>
      </w:r>
    </w:p>
    <w:p w14:paraId="2E567087" w14:textId="77777777" w:rsidR="0016358A" w:rsidRPr="00E4263C" w:rsidRDefault="0016358A" w:rsidP="00E4263C">
      <w:pPr>
        <w:pStyle w:val="Normal1"/>
      </w:pPr>
    </w:p>
    <w:p w14:paraId="6CBD519D" w14:textId="3831822D" w:rsidR="00294008" w:rsidRPr="00830FF9" w:rsidRDefault="00294008" w:rsidP="00294008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ACCESSORIES</w:t>
      </w:r>
    </w:p>
    <w:p w14:paraId="36CF9200" w14:textId="77777777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5420DB12" w14:textId="4715BE83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SPECIFIER NOTES: OPTIONAL ACCESSORIES ARE INDICATED IN THE FOLLOWING PARAGRAPHS. DELETE PARAGRAPHS NOT REQUIRED FOR THIS PROJECT. </w:t>
      </w:r>
    </w:p>
    <w:p w14:paraId="3BFBCD6E" w14:textId="11A66A19" w:rsidR="00343D10" w:rsidRPr="00477F55" w:rsidRDefault="00FE1AAC" w:rsidP="00477F5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  <w:bookmarkStart w:id="31" w:name="_Hlk98429908"/>
    </w:p>
    <w:bookmarkEnd w:id="31"/>
    <w:p w14:paraId="45C2984D" w14:textId="77777777" w:rsidR="00B2173B" w:rsidRPr="00830FF9" w:rsidRDefault="00B2173B" w:rsidP="00B2173B">
      <w:pPr>
        <w:pStyle w:val="Normal1"/>
        <w:rPr>
          <w:sz w:val="18"/>
          <w:szCs w:val="18"/>
        </w:rPr>
      </w:pPr>
    </w:p>
    <w:p w14:paraId="6DAE6EF5" w14:textId="20426842" w:rsidR="00294008" w:rsidRPr="00830FF9" w:rsidRDefault="008B5B4B" w:rsidP="00294008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>Maintenance Accessories:</w:t>
      </w:r>
    </w:p>
    <w:p w14:paraId="7896D522" w14:textId="711D1E65" w:rsidR="008B5B4B" w:rsidRPr="00830FF9" w:rsidRDefault="008B5B4B" w:rsidP="0029400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Repair Kit: Repair Kit is a proprietary epoxy putty filler for </w:t>
      </w:r>
      <w:r w:rsidR="00BB5F19" w:rsidRPr="00830FF9">
        <w:rPr>
          <w:sz w:val="18"/>
          <w:szCs w:val="18"/>
        </w:rPr>
        <w:t>repair of gaps, cracks, and large chips.</w:t>
      </w:r>
      <w:r w:rsidRPr="00830FF9">
        <w:rPr>
          <w:sz w:val="18"/>
          <w:szCs w:val="18"/>
        </w:rPr>
        <w:t xml:space="preserve"> </w:t>
      </w:r>
    </w:p>
    <w:p w14:paraId="1D7E6EFC" w14:textId="77777777" w:rsidR="00BB5F19" w:rsidRPr="00830FF9" w:rsidRDefault="008B5B4B" w:rsidP="008B5B4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Colors: [Standard color: ___</w:t>
      </w:r>
      <w:r w:rsidR="007A2A6B" w:rsidRPr="00830FF9">
        <w:rPr>
          <w:sz w:val="18"/>
          <w:szCs w:val="18"/>
        </w:rPr>
        <w:t>_]</w:t>
      </w:r>
      <w:r w:rsidRPr="00830FF9">
        <w:rPr>
          <w:sz w:val="18"/>
          <w:szCs w:val="18"/>
        </w:rPr>
        <w:t xml:space="preserve"> or [Custom color].</w:t>
      </w:r>
      <w:r w:rsidR="00FA3094" w:rsidRPr="00830FF9">
        <w:rPr>
          <w:sz w:val="18"/>
          <w:szCs w:val="18"/>
        </w:rPr>
        <w:t xml:space="preserve"> </w:t>
      </w:r>
    </w:p>
    <w:p w14:paraId="15AACA93" w14:textId="331A92CC" w:rsidR="00FA3094" w:rsidRPr="00830FF9" w:rsidRDefault="00BB5F19" w:rsidP="008B5B4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Perform repairs on gaps, cracks, and large chips in accordance with manufacturer’s instructions.</w:t>
      </w:r>
    </w:p>
    <w:p w14:paraId="68B963F6" w14:textId="77777777" w:rsidR="00BB5F19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proofErr w:type="spellStart"/>
      <w:r w:rsidRPr="00830FF9">
        <w:rPr>
          <w:sz w:val="18"/>
          <w:szCs w:val="18"/>
        </w:rPr>
        <w:t>SealFix</w:t>
      </w:r>
      <w:proofErr w:type="spellEnd"/>
      <w:r w:rsidRPr="00830FF9">
        <w:rPr>
          <w:sz w:val="18"/>
          <w:szCs w:val="18"/>
        </w:rPr>
        <w:t xml:space="preserve">™ 103: A two-part epoxy mortar formulated for fixing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 components such as L-Trimmers™. </w:t>
      </w:r>
      <w:r w:rsidR="00BB5F19" w:rsidRPr="00830FF9">
        <w:rPr>
          <w:sz w:val="18"/>
          <w:szCs w:val="18"/>
        </w:rPr>
        <w:t xml:space="preserve"> It has high strength bonding, is impermeable, chemical-resistant, and suitable for dry fixing. </w:t>
      </w:r>
    </w:p>
    <w:p w14:paraId="3BFEC5C7" w14:textId="3CDF973A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Perform repairs on Jonite® components in accordance with manufacturer’s instructions.</w:t>
      </w:r>
    </w:p>
    <w:p w14:paraId="0BA21141" w14:textId="412375EC" w:rsidR="00BB5F19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proofErr w:type="spellStart"/>
      <w:r w:rsidRPr="00830FF9">
        <w:rPr>
          <w:sz w:val="18"/>
          <w:szCs w:val="18"/>
        </w:rPr>
        <w:t>ArmorFix</w:t>
      </w:r>
      <w:proofErr w:type="spellEnd"/>
      <w:r w:rsidRPr="00830FF9">
        <w:rPr>
          <w:sz w:val="18"/>
          <w:szCs w:val="18"/>
        </w:rPr>
        <w:t xml:space="preserve">™ 108: All </w:t>
      </w:r>
      <w:proofErr w:type="spellStart"/>
      <w:r w:rsidR="00EA7A82" w:rsidRPr="00830FF9">
        <w:rPr>
          <w:sz w:val="18"/>
          <w:szCs w:val="18"/>
        </w:rPr>
        <w:t>Jonite</w:t>
      </w:r>
      <w:proofErr w:type="spellEnd"/>
      <w:r w:rsidR="00EA7A82" w:rsidRPr="00830FF9">
        <w:rPr>
          <w:sz w:val="18"/>
          <w:szCs w:val="18"/>
        </w:rPr>
        <w:t>®</w:t>
      </w:r>
      <w:r w:rsidRPr="00830FF9">
        <w:rPr>
          <w:sz w:val="18"/>
          <w:szCs w:val="18"/>
        </w:rPr>
        <w:t xml:space="preserve"> products are impregnated with </w:t>
      </w:r>
      <w:r w:rsidRPr="00F05327">
        <w:rPr>
          <w:sz w:val="18"/>
          <w:szCs w:val="18"/>
        </w:rPr>
        <w:t xml:space="preserve">a coat of </w:t>
      </w:r>
      <w:proofErr w:type="spellStart"/>
      <w:r w:rsidRPr="00F05327">
        <w:rPr>
          <w:sz w:val="18"/>
          <w:szCs w:val="18"/>
        </w:rPr>
        <w:t>ArmorFix</w:t>
      </w:r>
      <w:proofErr w:type="spellEnd"/>
      <w:r w:rsidRPr="00F05327">
        <w:rPr>
          <w:sz w:val="18"/>
          <w:szCs w:val="18"/>
        </w:rPr>
        <w:t xml:space="preserve">™ </w:t>
      </w:r>
      <w:r w:rsidR="00F05327" w:rsidRPr="00F05327">
        <w:rPr>
          <w:sz w:val="18"/>
          <w:szCs w:val="18"/>
        </w:rPr>
        <w:t xml:space="preserve">108 </w:t>
      </w:r>
      <w:r w:rsidRPr="00F05327">
        <w:rPr>
          <w:sz w:val="18"/>
          <w:szCs w:val="18"/>
        </w:rPr>
        <w:t>for</w:t>
      </w:r>
      <w:r w:rsidRPr="00830FF9">
        <w:rPr>
          <w:sz w:val="18"/>
          <w:szCs w:val="18"/>
        </w:rPr>
        <w:t xml:space="preserve"> protection, strength, and wear resistance.  </w:t>
      </w:r>
    </w:p>
    <w:p w14:paraId="20AF48B5" w14:textId="3896C8CC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Apply </w:t>
      </w:r>
      <w:proofErr w:type="spellStart"/>
      <w:r w:rsidRPr="00830FF9">
        <w:rPr>
          <w:sz w:val="18"/>
          <w:szCs w:val="18"/>
        </w:rPr>
        <w:t>ArmorFix</w:t>
      </w:r>
      <w:proofErr w:type="spellEnd"/>
      <w:r w:rsidRPr="00830FF9">
        <w:rPr>
          <w:sz w:val="18"/>
          <w:szCs w:val="18"/>
        </w:rPr>
        <w:t>™ 108 in accordance with manufacturer’s instructions.</w:t>
      </w:r>
    </w:p>
    <w:p w14:paraId="4FFA8EDF" w14:textId="028E4778" w:rsidR="00BB5F19" w:rsidRPr="00830FF9" w:rsidRDefault="00A03448" w:rsidP="000A4182">
      <w:pPr>
        <w:pStyle w:val="Heading4"/>
        <w:ind w:left="1620" w:hanging="360"/>
        <w:rPr>
          <w:sz w:val="18"/>
          <w:szCs w:val="18"/>
        </w:rPr>
      </w:pPr>
      <w:proofErr w:type="spellStart"/>
      <w:r w:rsidRPr="00830FF9">
        <w:rPr>
          <w:sz w:val="18"/>
          <w:szCs w:val="18"/>
        </w:rPr>
        <w:t>Kleansol</w:t>
      </w:r>
      <w:proofErr w:type="spellEnd"/>
      <w:r w:rsidRPr="00830FF9">
        <w:rPr>
          <w:sz w:val="18"/>
          <w:szCs w:val="18"/>
        </w:rPr>
        <w:t>™ 511</w:t>
      </w:r>
      <w:r w:rsidR="00FA3094" w:rsidRPr="00830FF9">
        <w:rPr>
          <w:sz w:val="18"/>
          <w:szCs w:val="18"/>
        </w:rPr>
        <w:t xml:space="preserve">: A proprietary algae and stain removal solution for </w:t>
      </w:r>
      <w:r w:rsidR="00EA7A82" w:rsidRPr="00830FF9">
        <w:rPr>
          <w:sz w:val="18"/>
          <w:szCs w:val="18"/>
        </w:rPr>
        <w:t>Jonite®</w:t>
      </w:r>
      <w:r w:rsidR="00FA3094" w:rsidRPr="00830FF9">
        <w:rPr>
          <w:sz w:val="18"/>
          <w:szCs w:val="18"/>
        </w:rPr>
        <w:t xml:space="preserve"> products. </w:t>
      </w:r>
      <w:r w:rsidR="00BB5F19" w:rsidRPr="00830FF9">
        <w:rPr>
          <w:sz w:val="18"/>
          <w:szCs w:val="18"/>
        </w:rPr>
        <w:t xml:space="preserve"> </w:t>
      </w:r>
    </w:p>
    <w:p w14:paraId="1453E004" w14:textId="250B0907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Use </w:t>
      </w:r>
      <w:proofErr w:type="spellStart"/>
      <w:r w:rsidR="00A03448" w:rsidRPr="00830FF9">
        <w:rPr>
          <w:sz w:val="18"/>
          <w:szCs w:val="18"/>
        </w:rPr>
        <w:t>Kleansol</w:t>
      </w:r>
      <w:proofErr w:type="spellEnd"/>
      <w:r w:rsidR="00A03448" w:rsidRPr="00830FF9">
        <w:rPr>
          <w:sz w:val="18"/>
          <w:szCs w:val="18"/>
        </w:rPr>
        <w:t xml:space="preserve">™ 511 </w:t>
      </w:r>
      <w:r w:rsidRPr="00830FF9">
        <w:rPr>
          <w:sz w:val="18"/>
          <w:szCs w:val="18"/>
        </w:rPr>
        <w:t>in accordance with manufacturer’s instructions.</w:t>
      </w:r>
    </w:p>
    <w:p w14:paraId="6853AA68" w14:textId="77777777" w:rsidR="00294008" w:rsidRPr="00830FF9" w:rsidRDefault="00294008" w:rsidP="00294008">
      <w:pPr>
        <w:pStyle w:val="Normal1"/>
        <w:rPr>
          <w:sz w:val="18"/>
          <w:szCs w:val="18"/>
        </w:rPr>
      </w:pPr>
    </w:p>
    <w:p w14:paraId="000000B6" w14:textId="77777777" w:rsidR="00BF2C69" w:rsidRPr="00830FF9" w:rsidRDefault="00092377" w:rsidP="00385E88">
      <w:pPr>
        <w:pStyle w:val="Heading1"/>
        <w:numPr>
          <w:ilvl w:val="0"/>
          <w:numId w:val="7"/>
        </w:numPr>
        <w:rPr>
          <w:sz w:val="18"/>
          <w:szCs w:val="18"/>
        </w:rPr>
      </w:pPr>
      <w:bookmarkStart w:id="32" w:name="_heading=h.3q5sasy" w:colFirst="0" w:colLast="0"/>
      <w:bookmarkEnd w:id="32"/>
      <w:r w:rsidRPr="00830FF9">
        <w:rPr>
          <w:sz w:val="18"/>
          <w:szCs w:val="18"/>
        </w:rPr>
        <w:t>EXECUTION</w:t>
      </w:r>
    </w:p>
    <w:p w14:paraId="000000B7" w14:textId="77777777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EXAMINATION</w:t>
      </w:r>
    </w:p>
    <w:p w14:paraId="000000BB" w14:textId="31138115" w:rsidR="00BF2C69" w:rsidRPr="00D85181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3" w:name="_heading=h.25b2l0r" w:colFirst="0" w:colLast="0"/>
      <w:bookmarkEnd w:id="33"/>
      <w:r w:rsidRPr="00D85181">
        <w:rPr>
          <w:sz w:val="18"/>
          <w:szCs w:val="18"/>
        </w:rPr>
        <w:t xml:space="preserve">Examine Project conditions and completed Work and verify that </w:t>
      </w:r>
      <w:r w:rsidR="00C90362" w:rsidRPr="00D85181">
        <w:rPr>
          <w:sz w:val="18"/>
          <w:szCs w:val="18"/>
        </w:rPr>
        <w:t>the site is adequately prepared.</w:t>
      </w:r>
    </w:p>
    <w:p w14:paraId="000000BC" w14:textId="77777777" w:rsidR="00BF2C69" w:rsidRPr="00D85181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Immediately correct all deficiencies and conditions which would cause improper execution of Work specified in this Section and subsequent Work.</w:t>
      </w:r>
    </w:p>
    <w:p w14:paraId="000000BD" w14:textId="77777777" w:rsidR="00BF2C69" w:rsidRPr="00D85181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Proceeding with Work specified in this Section shall be interpreted to mean that all conditions were determined to be acceptable prior to start of Work.</w:t>
      </w:r>
    </w:p>
    <w:p w14:paraId="000000BE" w14:textId="77777777" w:rsidR="00BF2C69" w:rsidRPr="00D85181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D85181">
        <w:rPr>
          <w:sz w:val="18"/>
          <w:szCs w:val="18"/>
        </w:rPr>
        <w:lastRenderedPageBreak/>
        <w:t>PREPARATION</w:t>
      </w:r>
    </w:p>
    <w:p w14:paraId="0D1FF758" w14:textId="6F65A0E8" w:rsidR="00BB5F19" w:rsidRPr="00D85181" w:rsidRDefault="00C90362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4" w:name="_heading=h.kgcv8k" w:colFirst="0" w:colLast="0"/>
      <w:bookmarkEnd w:id="34"/>
      <w:r w:rsidRPr="00D85181">
        <w:rPr>
          <w:sz w:val="18"/>
          <w:szCs w:val="18"/>
        </w:rPr>
        <w:t>Clean the surface thoroughly before installation.</w:t>
      </w:r>
      <w:r w:rsidR="00BB5F19" w:rsidRPr="00D85181">
        <w:rPr>
          <w:sz w:val="18"/>
          <w:szCs w:val="18"/>
        </w:rPr>
        <w:t xml:space="preserve"> </w:t>
      </w:r>
    </w:p>
    <w:p w14:paraId="443E3910" w14:textId="4CF9257C" w:rsidR="00BB5F19" w:rsidRPr="00D85181" w:rsidRDefault="00BB5F19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Ensure the area is free of dirt and debris.</w:t>
      </w:r>
    </w:p>
    <w:p w14:paraId="000000C4" w14:textId="0CBB7D3B" w:rsidR="00BF2C69" w:rsidRPr="00D85181" w:rsidRDefault="00BB5F19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Prepare the surface in accordance with manufacturer’s instructions.</w:t>
      </w:r>
    </w:p>
    <w:p w14:paraId="000000C5" w14:textId="26A5EEA5" w:rsidR="00BF2C69" w:rsidRPr="00D85181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D85181">
        <w:rPr>
          <w:sz w:val="18"/>
          <w:szCs w:val="18"/>
        </w:rPr>
        <w:t>INSTALLATION</w:t>
      </w:r>
    </w:p>
    <w:p w14:paraId="2BA577AE" w14:textId="77777777" w:rsidR="000A4182" w:rsidRPr="00D85181" w:rsidRDefault="000A418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5" w:name="_heading=h.34g0dwd" w:colFirst="0" w:colLast="0"/>
      <w:bookmarkEnd w:id="35"/>
      <w:r w:rsidRPr="00D85181">
        <w:rPr>
          <w:sz w:val="18"/>
          <w:szCs w:val="18"/>
        </w:rPr>
        <w:t>Ensure the installation site is cleaned and prepared.</w:t>
      </w:r>
    </w:p>
    <w:p w14:paraId="000000CB" w14:textId="6F91137C" w:rsidR="00BF2C69" w:rsidRPr="00D85181" w:rsidRDefault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Install in accordance with the manufacturer’s instructions and recommendations</w:t>
      </w:r>
      <w:r w:rsidR="00092377" w:rsidRPr="00D85181">
        <w:rPr>
          <w:sz w:val="18"/>
          <w:szCs w:val="18"/>
        </w:rPr>
        <w:t>.</w:t>
      </w:r>
    </w:p>
    <w:p w14:paraId="23E66862" w14:textId="77777777" w:rsidR="00F2790A" w:rsidRDefault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Install grates after danger of damage from construction traffic is passed.</w:t>
      </w:r>
      <w:r w:rsidR="00F2790A">
        <w:rPr>
          <w:sz w:val="18"/>
          <w:szCs w:val="18"/>
        </w:rPr>
        <w:t xml:space="preserve"> </w:t>
      </w:r>
    </w:p>
    <w:p w14:paraId="000000D9" w14:textId="5CA95E32" w:rsidR="00BF2C69" w:rsidRPr="00D85181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bookmarkStart w:id="36" w:name="_heading=h.43ky6rz" w:colFirst="0" w:colLast="0"/>
      <w:bookmarkEnd w:id="36"/>
      <w:r w:rsidRPr="00D85181">
        <w:rPr>
          <w:sz w:val="18"/>
          <w:szCs w:val="18"/>
        </w:rPr>
        <w:t>CLEANING</w:t>
      </w:r>
    </w:p>
    <w:p w14:paraId="3A7E7D04" w14:textId="0315071D" w:rsidR="00BB5F19" w:rsidRPr="00D85181" w:rsidRDefault="00092377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7" w:name="_heading=h.2iq8gzs" w:colFirst="0" w:colLast="0"/>
      <w:bookmarkEnd w:id="37"/>
      <w:r w:rsidRPr="00D85181">
        <w:rPr>
          <w:sz w:val="18"/>
          <w:szCs w:val="18"/>
        </w:rPr>
        <w:t>Clean</w:t>
      </w:r>
      <w:r w:rsidR="00C90362" w:rsidRPr="00D85181">
        <w:rPr>
          <w:sz w:val="18"/>
          <w:szCs w:val="18"/>
        </w:rPr>
        <w:t xml:space="preserve"> promptly after installation in accordance with the manufacturer’s instructions. </w:t>
      </w:r>
    </w:p>
    <w:p w14:paraId="5CD404A6" w14:textId="77777777" w:rsidR="00BB5F19" w:rsidRPr="00D85181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bookmarkStart w:id="38" w:name="_Hlk99456502"/>
      <w:r w:rsidRPr="00D85181">
        <w:rPr>
          <w:sz w:val="18"/>
          <w:szCs w:val="18"/>
        </w:rPr>
        <w:t>Clear dust and debris frequently.</w:t>
      </w:r>
    </w:p>
    <w:p w14:paraId="592C70B0" w14:textId="24A804FC" w:rsidR="00BB5F19" w:rsidRPr="00D85181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D85181">
        <w:rPr>
          <w:sz w:val="18"/>
          <w:szCs w:val="18"/>
        </w:rPr>
        <w:t xml:space="preserve">Dislodge dirt and grime with a high-pressure water jet spray. </w:t>
      </w:r>
    </w:p>
    <w:p w14:paraId="67AB382A" w14:textId="4B9B0077" w:rsidR="00C90362" w:rsidRPr="00D85181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D85181">
        <w:rPr>
          <w:sz w:val="18"/>
          <w:szCs w:val="18"/>
        </w:rPr>
        <w:t xml:space="preserve">Use soap-less cleaners, mild soap, or neutral pH detergent, clean water, and a non-metal scrub brush. Remove stains with </w:t>
      </w:r>
      <w:proofErr w:type="spellStart"/>
      <w:r w:rsidR="00A03448" w:rsidRPr="00D85181">
        <w:rPr>
          <w:sz w:val="18"/>
          <w:szCs w:val="18"/>
        </w:rPr>
        <w:t>Kleansol</w:t>
      </w:r>
      <w:proofErr w:type="spellEnd"/>
      <w:r w:rsidR="00A03448" w:rsidRPr="00D85181">
        <w:rPr>
          <w:sz w:val="18"/>
          <w:szCs w:val="18"/>
        </w:rPr>
        <w:t>™ 511</w:t>
      </w:r>
      <w:r w:rsidRPr="00D85181">
        <w:rPr>
          <w:sz w:val="18"/>
          <w:szCs w:val="18"/>
        </w:rPr>
        <w:t xml:space="preserve">.  Apply </w:t>
      </w:r>
      <w:proofErr w:type="spellStart"/>
      <w:r w:rsidRPr="00D85181">
        <w:rPr>
          <w:sz w:val="18"/>
          <w:szCs w:val="18"/>
        </w:rPr>
        <w:t>Armorfix</w:t>
      </w:r>
      <w:proofErr w:type="spellEnd"/>
      <w:r w:rsidRPr="00D85181">
        <w:rPr>
          <w:sz w:val="18"/>
          <w:szCs w:val="18"/>
        </w:rPr>
        <w:t>™ 108 after the grate is dry.</w:t>
      </w:r>
    </w:p>
    <w:bookmarkEnd w:id="38"/>
    <w:p w14:paraId="0E9CCE3F" w14:textId="77777777" w:rsidR="00C90362" w:rsidRPr="00D85181" w:rsidRDefault="00C90362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 xml:space="preserve">Do not use harsh cleaning materials like an acid wash as this can damage the grates. </w:t>
      </w:r>
    </w:p>
    <w:p w14:paraId="3D580262" w14:textId="53DC576E" w:rsidR="000A4182" w:rsidRPr="00D85181" w:rsidRDefault="00C9036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Repair or replace the product if damaged.</w:t>
      </w:r>
      <w:r w:rsidR="000A4182" w:rsidRPr="00D85181">
        <w:rPr>
          <w:sz w:val="18"/>
          <w:szCs w:val="18"/>
        </w:rPr>
        <w:t xml:space="preserve"> </w:t>
      </w:r>
    </w:p>
    <w:p w14:paraId="3CF745F4" w14:textId="77777777" w:rsidR="000A4182" w:rsidRPr="0080725E" w:rsidRDefault="000A4182" w:rsidP="000A4182">
      <w:pPr>
        <w:pStyle w:val="Normal1"/>
      </w:pPr>
    </w:p>
    <w:p w14:paraId="7E31230F" w14:textId="3E1AE02C" w:rsidR="000A4182" w:rsidRPr="0080725E" w:rsidRDefault="000A4182" w:rsidP="000A4182">
      <w:pPr>
        <w:pStyle w:val="Heading3"/>
        <w:numPr>
          <w:ilvl w:val="1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PROTECTION </w:t>
      </w:r>
    </w:p>
    <w:p w14:paraId="2816DD37" w14:textId="77777777" w:rsidR="000A4182" w:rsidRPr="0080725E" w:rsidRDefault="000A4182" w:rsidP="000A4182">
      <w:pPr>
        <w:pStyle w:val="Normal1"/>
      </w:pPr>
    </w:p>
    <w:p w14:paraId="06DC68E6" w14:textId="3840F250" w:rsidR="00BB5F19" w:rsidRPr="0080725E" w:rsidRDefault="00BB5F19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Protect </w:t>
      </w:r>
      <w:r w:rsidR="00D0064D">
        <w:rPr>
          <w:sz w:val="18"/>
          <w:szCs w:val="18"/>
        </w:rPr>
        <w:t>floor drains</w:t>
      </w:r>
      <w:r w:rsidR="00D0064D" w:rsidRPr="0080725E">
        <w:rPr>
          <w:sz w:val="18"/>
          <w:szCs w:val="18"/>
        </w:rPr>
        <w:t xml:space="preserve"> </w:t>
      </w:r>
      <w:r w:rsidRPr="0080725E">
        <w:rPr>
          <w:sz w:val="18"/>
          <w:szCs w:val="18"/>
        </w:rPr>
        <w:t>in accordance with the manufacturer’s instructions.</w:t>
      </w:r>
    </w:p>
    <w:p w14:paraId="2C4DBE0C" w14:textId="4453806F" w:rsidR="00BB5F19" w:rsidRPr="0080725E" w:rsidRDefault="00BB5F19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Perform regular visual checks of </w:t>
      </w:r>
      <w:r w:rsidR="00D0064D">
        <w:rPr>
          <w:sz w:val="18"/>
          <w:szCs w:val="18"/>
        </w:rPr>
        <w:t>floor drains</w:t>
      </w:r>
      <w:r w:rsidRPr="0080725E">
        <w:rPr>
          <w:sz w:val="18"/>
          <w:szCs w:val="18"/>
        </w:rPr>
        <w:t xml:space="preserve">. Ensure </w:t>
      </w:r>
      <w:r w:rsidR="00D0064D">
        <w:rPr>
          <w:sz w:val="18"/>
          <w:szCs w:val="18"/>
        </w:rPr>
        <w:t>floor drains</w:t>
      </w:r>
      <w:r w:rsidR="00D0064D" w:rsidRPr="0080725E">
        <w:rPr>
          <w:sz w:val="18"/>
          <w:szCs w:val="18"/>
        </w:rPr>
        <w:t xml:space="preserve"> </w:t>
      </w:r>
      <w:r w:rsidRPr="0080725E">
        <w:rPr>
          <w:sz w:val="18"/>
          <w:szCs w:val="18"/>
        </w:rPr>
        <w:t>are not structurally compromised and there are no visible cracks.</w:t>
      </w:r>
    </w:p>
    <w:p w14:paraId="1B441A7A" w14:textId="58E41814" w:rsidR="000A4182" w:rsidRPr="0080725E" w:rsidRDefault="000A418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Do not expose </w:t>
      </w:r>
      <w:r w:rsidR="00D0064D">
        <w:rPr>
          <w:sz w:val="18"/>
          <w:szCs w:val="18"/>
        </w:rPr>
        <w:t>floor drains</w:t>
      </w:r>
      <w:r w:rsidR="00D0064D" w:rsidRPr="0080725E">
        <w:rPr>
          <w:sz w:val="18"/>
          <w:szCs w:val="18"/>
        </w:rPr>
        <w:t xml:space="preserve"> </w:t>
      </w:r>
      <w:r w:rsidRPr="0080725E">
        <w:rPr>
          <w:sz w:val="18"/>
          <w:szCs w:val="18"/>
        </w:rPr>
        <w:t xml:space="preserve">to: </w:t>
      </w:r>
    </w:p>
    <w:p w14:paraId="6C3AC50C" w14:textId="77777777" w:rsidR="000A4182" w:rsidRPr="0080725E" w:rsidRDefault="000A4182" w:rsidP="000A4182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0725E">
        <w:rPr>
          <w:sz w:val="18"/>
          <w:szCs w:val="18"/>
        </w:rPr>
        <w:t xml:space="preserve">Heavy cleaning chemicals. </w:t>
      </w:r>
    </w:p>
    <w:p w14:paraId="5EFD86FB" w14:textId="77777777" w:rsidR="000A4182" w:rsidRPr="0080725E" w:rsidRDefault="000A4182" w:rsidP="000A4182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0725E">
        <w:rPr>
          <w:sz w:val="18"/>
          <w:szCs w:val="18"/>
        </w:rPr>
        <w:t xml:space="preserve">Cement. </w:t>
      </w:r>
    </w:p>
    <w:p w14:paraId="56D1F4DD" w14:textId="076C4540" w:rsidR="00E756D0" w:rsidRPr="0080725E" w:rsidRDefault="000A418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Do not use </w:t>
      </w:r>
      <w:r w:rsidR="00AC7390">
        <w:rPr>
          <w:sz w:val="18"/>
          <w:szCs w:val="18"/>
        </w:rPr>
        <w:t>floor drains</w:t>
      </w:r>
      <w:r w:rsidR="00AC7390" w:rsidRPr="0080725E">
        <w:rPr>
          <w:sz w:val="18"/>
          <w:szCs w:val="18"/>
        </w:rPr>
        <w:t xml:space="preserve"> </w:t>
      </w:r>
      <w:r w:rsidRPr="0080725E">
        <w:rPr>
          <w:sz w:val="18"/>
          <w:szCs w:val="18"/>
        </w:rPr>
        <w:t>as structural elements.</w:t>
      </w:r>
      <w:r w:rsidR="00E756D0" w:rsidRPr="0080725E">
        <w:rPr>
          <w:sz w:val="18"/>
          <w:szCs w:val="18"/>
        </w:rPr>
        <w:t xml:space="preserve"> </w:t>
      </w:r>
    </w:p>
    <w:p w14:paraId="1677E19F" w14:textId="31D0B191" w:rsidR="00BB5F19" w:rsidRPr="0080725E" w:rsidRDefault="00E756D0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Do not permit </w:t>
      </w:r>
      <w:r w:rsidR="00AC7390">
        <w:rPr>
          <w:sz w:val="18"/>
          <w:szCs w:val="18"/>
        </w:rPr>
        <w:t>floor drains</w:t>
      </w:r>
      <w:r w:rsidR="00AC7390" w:rsidRPr="0080725E">
        <w:rPr>
          <w:sz w:val="18"/>
          <w:szCs w:val="18"/>
        </w:rPr>
        <w:t xml:space="preserve"> </w:t>
      </w:r>
      <w:r w:rsidRPr="0080725E">
        <w:rPr>
          <w:sz w:val="18"/>
          <w:szCs w:val="18"/>
        </w:rPr>
        <w:t>to contact construction debris, masonry, gravel, or organic material.</w:t>
      </w:r>
      <w:r w:rsidR="00BB5F19" w:rsidRPr="0080725E">
        <w:rPr>
          <w:sz w:val="18"/>
          <w:szCs w:val="18"/>
        </w:rPr>
        <w:t xml:space="preserve"> </w:t>
      </w:r>
    </w:p>
    <w:p w14:paraId="7BB52C68" w14:textId="30245E69" w:rsidR="00BB5F19" w:rsidRPr="0080725E" w:rsidRDefault="00BB5F19" w:rsidP="00BB5F19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Do not wash flooring with chemicals and permit waste to flow through </w:t>
      </w:r>
      <w:r w:rsidR="00AC7390">
        <w:rPr>
          <w:sz w:val="18"/>
          <w:szCs w:val="18"/>
        </w:rPr>
        <w:t>floor drains</w:t>
      </w:r>
      <w:r w:rsidRPr="0080725E">
        <w:rPr>
          <w:sz w:val="18"/>
          <w:szCs w:val="18"/>
        </w:rPr>
        <w:t xml:space="preserve">. </w:t>
      </w:r>
    </w:p>
    <w:p w14:paraId="136B65AC" w14:textId="77777777" w:rsidR="00BB5F19" w:rsidRPr="00830FF9" w:rsidRDefault="00BB5F19" w:rsidP="00BB5F19">
      <w:pPr>
        <w:pStyle w:val="Normal1"/>
      </w:pPr>
    </w:p>
    <w:p w14:paraId="000000EF" w14:textId="77777777" w:rsidR="00BF2C69" w:rsidRPr="00830FF9" w:rsidRDefault="00BF2C69" w:rsidP="00C9036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000000F0" w14:textId="77777777" w:rsidR="00BF2C69" w:rsidRPr="00830FF9" w:rsidRDefault="00BF2C69" w:rsidP="00C9036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000000F1" w14:textId="77777777" w:rsidR="00BF2C69" w:rsidRPr="009235B9" w:rsidRDefault="00092377">
      <w:pPr>
        <w:pStyle w:val="Title"/>
        <w:rPr>
          <w:sz w:val="18"/>
          <w:szCs w:val="18"/>
        </w:rPr>
      </w:pPr>
      <w:bookmarkStart w:id="39" w:name="_heading=h.xvir7l" w:colFirst="0" w:colLast="0"/>
      <w:bookmarkEnd w:id="39"/>
      <w:r w:rsidRPr="00830FF9">
        <w:rPr>
          <w:sz w:val="18"/>
          <w:szCs w:val="18"/>
        </w:rPr>
        <w:t>END OF SECTION</w:t>
      </w:r>
    </w:p>
    <w:p w14:paraId="000000F2" w14:textId="77777777" w:rsidR="00BF2C69" w:rsidRPr="009235B9" w:rsidRDefault="00BF2C6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</w:rPr>
      </w:pPr>
    </w:p>
    <w:sectPr w:rsidR="00BF2C69" w:rsidRPr="009235B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00" w:right="1152" w:bottom="1152" w:left="1152" w:header="706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FDD12" w14:textId="77777777" w:rsidR="00B630BF" w:rsidRDefault="00B630BF">
      <w:pPr>
        <w:spacing w:line="240" w:lineRule="auto"/>
      </w:pPr>
      <w:r>
        <w:separator/>
      </w:r>
    </w:p>
  </w:endnote>
  <w:endnote w:type="continuationSeparator" w:id="0">
    <w:p w14:paraId="28392FF5" w14:textId="77777777" w:rsidR="00B630BF" w:rsidRDefault="00B630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9B352" w14:textId="77777777" w:rsidR="007A2A6B" w:rsidRDefault="007A2A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6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[Project Name] / [Number] / [Date]</w:t>
    </w:r>
    <w:r>
      <w:rPr>
        <w:b/>
        <w:color w:val="000000"/>
      </w:rPr>
      <w:t xml:space="preserve"> </w:t>
    </w:r>
    <w:r>
      <w:rPr>
        <w:b/>
        <w:color w:val="000000"/>
      </w:rPr>
      <w:tab/>
    </w:r>
    <w:r>
      <w:rPr>
        <w:b/>
        <w:color w:val="000000"/>
      </w:rPr>
      <w:tab/>
      <w:t>[SECTION ## ## ##]</w:t>
    </w:r>
    <w:r>
      <w:rPr>
        <w:b/>
        <w:color w:val="000000"/>
      </w:rPr>
      <w:tab/>
    </w:r>
    <w:r>
      <w:rPr>
        <w:b/>
        <w:color w:val="000000"/>
      </w:rPr>
      <w:tab/>
    </w:r>
    <w:r>
      <w:rPr>
        <w:b/>
        <w:color w:val="000000"/>
      </w:rPr>
      <w:tab/>
    </w:r>
    <w:r>
      <w:rPr>
        <w:color w:val="000000"/>
      </w:rPr>
      <w:t xml:space="preserve"> [</w:t>
    </w:r>
    <w:r>
      <w:rPr>
        <w:smallCaps/>
        <w:color w:val="000000"/>
      </w:rPr>
      <w:t>SECTION TITLE</w:t>
    </w:r>
    <w:r>
      <w:rPr>
        <w:color w:val="000000"/>
      </w:rPr>
      <w:t>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6819" w14:textId="77777777" w:rsidR="007A2A6B" w:rsidRDefault="007A2A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E80F0" w14:textId="77777777" w:rsidR="00B630BF" w:rsidRDefault="00B630BF">
      <w:pPr>
        <w:spacing w:line="240" w:lineRule="auto"/>
      </w:pPr>
      <w:r>
        <w:separator/>
      </w:r>
    </w:p>
  </w:footnote>
  <w:footnote w:type="continuationSeparator" w:id="0">
    <w:p w14:paraId="53DAFFA2" w14:textId="77777777" w:rsidR="00B630BF" w:rsidRDefault="00B630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EF31D" w14:textId="2E729B05" w:rsidR="007A2A6B" w:rsidRDefault="007A2A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3" w14:textId="543D97AB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  <w:p w14:paraId="000000F4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  <w:p w14:paraId="000000F5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E68FC" w14:textId="0C36D413" w:rsidR="007A2A6B" w:rsidRDefault="007A2A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C0886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" w15:restartNumberingAfterBreak="0">
    <w:nsid w:val="0C8F0395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2" w15:restartNumberingAfterBreak="0">
    <w:nsid w:val="100D0016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3" w15:restartNumberingAfterBreak="0">
    <w:nsid w:val="14792C0C"/>
    <w:multiLevelType w:val="multilevel"/>
    <w:tmpl w:val="EE46862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4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4" w15:restartNumberingAfterBreak="0">
    <w:nsid w:val="16ED392E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5" w15:restartNumberingAfterBreak="0">
    <w:nsid w:val="190641B2"/>
    <w:multiLevelType w:val="multilevel"/>
    <w:tmpl w:val="05ACD5DA"/>
    <w:lvl w:ilvl="0">
      <w:start w:val="1"/>
      <w:numFmt w:val="decimal"/>
      <w:pStyle w:val="Heading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C2261D"/>
    <w:multiLevelType w:val="multilevel"/>
    <w:tmpl w:val="3A2E4C10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3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7" w15:restartNumberingAfterBreak="0">
    <w:nsid w:val="3D547113"/>
    <w:multiLevelType w:val="multilevel"/>
    <w:tmpl w:val="58201F3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3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8" w15:restartNumberingAfterBreak="0">
    <w:nsid w:val="46EE53A8"/>
    <w:multiLevelType w:val="multilevel"/>
    <w:tmpl w:val="AAE6EE74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4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4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9" w15:restartNumberingAfterBreak="0">
    <w:nsid w:val="47E55BDB"/>
    <w:multiLevelType w:val="multilevel"/>
    <w:tmpl w:val="58201F3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3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0" w15:restartNumberingAfterBreak="0">
    <w:nsid w:val="483E27A6"/>
    <w:multiLevelType w:val="multilevel"/>
    <w:tmpl w:val="AAB6BCBC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1620" w:hanging="540"/>
      </w:pPr>
    </w:lvl>
    <w:lvl w:ilvl="2">
      <w:start w:val="1"/>
      <w:numFmt w:val="upperLetter"/>
      <w:lvlText w:val="%3."/>
      <w:lvlJc w:val="left"/>
      <w:pPr>
        <w:ind w:left="2016" w:hanging="360"/>
      </w:pPr>
    </w:lvl>
    <w:lvl w:ilvl="3">
      <w:start w:val="1"/>
      <w:numFmt w:val="decimal"/>
      <w:lvlText w:val="%4. "/>
      <w:lvlJc w:val="left"/>
      <w:pPr>
        <w:ind w:left="2880" w:hanging="36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1" w15:restartNumberingAfterBreak="0">
    <w:nsid w:val="54FA306A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2" w15:restartNumberingAfterBreak="0">
    <w:nsid w:val="55061DF0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3" w15:restartNumberingAfterBreak="0">
    <w:nsid w:val="563A463E"/>
    <w:multiLevelType w:val="multilevel"/>
    <w:tmpl w:val="FA703ED2"/>
    <w:lvl w:ilvl="0">
      <w:start w:val="1"/>
      <w:numFmt w:val="decimal"/>
      <w:pStyle w:val="Heading1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pStyle w:val="Heading2"/>
      <w:lvlText w:val="2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pStyle w:val="Heading3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pStyle w:val="Heading4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4" w15:restartNumberingAfterBreak="0">
    <w:nsid w:val="5E0D544D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5" w15:restartNumberingAfterBreak="0">
    <w:nsid w:val="61362671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6" w15:restartNumberingAfterBreak="0">
    <w:nsid w:val="65CB5883"/>
    <w:multiLevelType w:val="multilevel"/>
    <w:tmpl w:val="5068058A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2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7" w15:restartNumberingAfterBreak="0">
    <w:nsid w:val="76032C70"/>
    <w:multiLevelType w:val="multilevel"/>
    <w:tmpl w:val="8050EB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5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num w:numId="1" w16cid:durableId="1430851778">
    <w:abstractNumId w:val="13"/>
  </w:num>
  <w:num w:numId="2" w16cid:durableId="982084390">
    <w:abstractNumId w:val="7"/>
  </w:num>
  <w:num w:numId="3" w16cid:durableId="1932422257">
    <w:abstractNumId w:val="15"/>
  </w:num>
  <w:num w:numId="4" w16cid:durableId="1481532321">
    <w:abstractNumId w:val="10"/>
  </w:num>
  <w:num w:numId="5" w16cid:durableId="1498495345">
    <w:abstractNumId w:val="5"/>
  </w:num>
  <w:num w:numId="6" w16cid:durableId="14964551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26861694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18831702">
    <w:abstractNumId w:val="12"/>
  </w:num>
  <w:num w:numId="9" w16cid:durableId="1834250867">
    <w:abstractNumId w:val="0"/>
  </w:num>
  <w:num w:numId="10" w16cid:durableId="1241403284">
    <w:abstractNumId w:val="4"/>
  </w:num>
  <w:num w:numId="11" w16cid:durableId="1386024350">
    <w:abstractNumId w:val="11"/>
  </w:num>
  <w:num w:numId="12" w16cid:durableId="652761130">
    <w:abstractNumId w:val="1"/>
  </w:num>
  <w:num w:numId="13" w16cid:durableId="601378921">
    <w:abstractNumId w:val="2"/>
  </w:num>
  <w:num w:numId="14" w16cid:durableId="1277836133">
    <w:abstractNumId w:val="14"/>
  </w:num>
  <w:num w:numId="15" w16cid:durableId="222716124">
    <w:abstractNumId w:val="3"/>
  </w:num>
  <w:num w:numId="16" w16cid:durableId="1947883250">
    <w:abstractNumId w:val="16"/>
  </w:num>
  <w:num w:numId="17" w16cid:durableId="1446340316">
    <w:abstractNumId w:val="8"/>
  </w:num>
  <w:num w:numId="18" w16cid:durableId="1071076507">
    <w:abstractNumId w:val="17"/>
  </w:num>
  <w:num w:numId="19" w16cid:durableId="1859001318">
    <w:abstractNumId w:val="6"/>
  </w:num>
  <w:num w:numId="20" w16cid:durableId="14859743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NTM0MzI1MTUxN7JQ0lEKTi0uzszPAykwqwUAsIcBNCwAAAA="/>
  </w:docVars>
  <w:rsids>
    <w:rsidRoot w:val="00BF2C69"/>
    <w:rsid w:val="00001E94"/>
    <w:rsid w:val="00005F98"/>
    <w:rsid w:val="00010025"/>
    <w:rsid w:val="0001522A"/>
    <w:rsid w:val="00017411"/>
    <w:rsid w:val="000237D4"/>
    <w:rsid w:val="000526A9"/>
    <w:rsid w:val="00065C56"/>
    <w:rsid w:val="00071180"/>
    <w:rsid w:val="000824E6"/>
    <w:rsid w:val="0008273A"/>
    <w:rsid w:val="0008463F"/>
    <w:rsid w:val="00087E07"/>
    <w:rsid w:val="00092377"/>
    <w:rsid w:val="000942EA"/>
    <w:rsid w:val="00096E37"/>
    <w:rsid w:val="000A0EF7"/>
    <w:rsid w:val="000A37D6"/>
    <w:rsid w:val="000A4182"/>
    <w:rsid w:val="000A75D5"/>
    <w:rsid w:val="000A7E4C"/>
    <w:rsid w:val="000B4561"/>
    <w:rsid w:val="000C1807"/>
    <w:rsid w:val="000C4F70"/>
    <w:rsid w:val="000C7FF1"/>
    <w:rsid w:val="000D22F5"/>
    <w:rsid w:val="000D7DE1"/>
    <w:rsid w:val="000E3A6D"/>
    <w:rsid w:val="000E4772"/>
    <w:rsid w:val="000E592E"/>
    <w:rsid w:val="000F1803"/>
    <w:rsid w:val="000F1BC0"/>
    <w:rsid w:val="000F2F59"/>
    <w:rsid w:val="0010592D"/>
    <w:rsid w:val="001174FB"/>
    <w:rsid w:val="001175B8"/>
    <w:rsid w:val="00123DCD"/>
    <w:rsid w:val="001267A1"/>
    <w:rsid w:val="00136648"/>
    <w:rsid w:val="001542C8"/>
    <w:rsid w:val="0016241E"/>
    <w:rsid w:val="0016358A"/>
    <w:rsid w:val="00173083"/>
    <w:rsid w:val="001935AB"/>
    <w:rsid w:val="001A2514"/>
    <w:rsid w:val="001B1473"/>
    <w:rsid w:val="001B152A"/>
    <w:rsid w:val="001B5AC0"/>
    <w:rsid w:val="001B6F3C"/>
    <w:rsid w:val="001B74C9"/>
    <w:rsid w:val="001C32D2"/>
    <w:rsid w:val="001C6D17"/>
    <w:rsid w:val="001D00DE"/>
    <w:rsid w:val="001D58CE"/>
    <w:rsid w:val="001D5E76"/>
    <w:rsid w:val="001E4A1A"/>
    <w:rsid w:val="001F5762"/>
    <w:rsid w:val="00203264"/>
    <w:rsid w:val="0021211B"/>
    <w:rsid w:val="00217A7B"/>
    <w:rsid w:val="00220BE4"/>
    <w:rsid w:val="00221803"/>
    <w:rsid w:val="00222219"/>
    <w:rsid w:val="00222342"/>
    <w:rsid w:val="0022736C"/>
    <w:rsid w:val="00232E44"/>
    <w:rsid w:val="00233882"/>
    <w:rsid w:val="00234B54"/>
    <w:rsid w:val="002351AA"/>
    <w:rsid w:val="002409A8"/>
    <w:rsid w:val="00241861"/>
    <w:rsid w:val="00243206"/>
    <w:rsid w:val="002500ED"/>
    <w:rsid w:val="002539B5"/>
    <w:rsid w:val="0027109A"/>
    <w:rsid w:val="00273D88"/>
    <w:rsid w:val="00276AE8"/>
    <w:rsid w:val="00280A82"/>
    <w:rsid w:val="0028725C"/>
    <w:rsid w:val="002877F3"/>
    <w:rsid w:val="00294008"/>
    <w:rsid w:val="00296A1C"/>
    <w:rsid w:val="002A0471"/>
    <w:rsid w:val="002A736D"/>
    <w:rsid w:val="002B4CF1"/>
    <w:rsid w:val="002B57DB"/>
    <w:rsid w:val="002D3E2A"/>
    <w:rsid w:val="002E1DE6"/>
    <w:rsid w:val="002E3562"/>
    <w:rsid w:val="002E3CB1"/>
    <w:rsid w:val="002E423E"/>
    <w:rsid w:val="002E6D76"/>
    <w:rsid w:val="002E7F18"/>
    <w:rsid w:val="002F76BA"/>
    <w:rsid w:val="002F7A30"/>
    <w:rsid w:val="003002F4"/>
    <w:rsid w:val="00301C58"/>
    <w:rsid w:val="00303309"/>
    <w:rsid w:val="00303E32"/>
    <w:rsid w:val="003103F3"/>
    <w:rsid w:val="0031585A"/>
    <w:rsid w:val="00322FC9"/>
    <w:rsid w:val="003333F7"/>
    <w:rsid w:val="003353BA"/>
    <w:rsid w:val="003358D9"/>
    <w:rsid w:val="00342AEE"/>
    <w:rsid w:val="00343D10"/>
    <w:rsid w:val="00346B25"/>
    <w:rsid w:val="00351867"/>
    <w:rsid w:val="00357DFB"/>
    <w:rsid w:val="00364B37"/>
    <w:rsid w:val="0037699E"/>
    <w:rsid w:val="00385E88"/>
    <w:rsid w:val="003861EC"/>
    <w:rsid w:val="00390C4D"/>
    <w:rsid w:val="003916FE"/>
    <w:rsid w:val="00392DC5"/>
    <w:rsid w:val="00393B1E"/>
    <w:rsid w:val="003A04D5"/>
    <w:rsid w:val="003A175D"/>
    <w:rsid w:val="003A657E"/>
    <w:rsid w:val="003B134F"/>
    <w:rsid w:val="003C41FD"/>
    <w:rsid w:val="003C7729"/>
    <w:rsid w:val="003E2F6F"/>
    <w:rsid w:val="004176C8"/>
    <w:rsid w:val="0042508A"/>
    <w:rsid w:val="004250AC"/>
    <w:rsid w:val="0042612B"/>
    <w:rsid w:val="00444426"/>
    <w:rsid w:val="00446EE0"/>
    <w:rsid w:val="00450399"/>
    <w:rsid w:val="00463529"/>
    <w:rsid w:val="00470CA5"/>
    <w:rsid w:val="00470F8F"/>
    <w:rsid w:val="004731C2"/>
    <w:rsid w:val="004754D1"/>
    <w:rsid w:val="00477F55"/>
    <w:rsid w:val="004807EF"/>
    <w:rsid w:val="004860A6"/>
    <w:rsid w:val="00495F39"/>
    <w:rsid w:val="00497AD2"/>
    <w:rsid w:val="004A0108"/>
    <w:rsid w:val="004A140E"/>
    <w:rsid w:val="004C1833"/>
    <w:rsid w:val="004C5761"/>
    <w:rsid w:val="004D18EF"/>
    <w:rsid w:val="004D1F9E"/>
    <w:rsid w:val="004E1B53"/>
    <w:rsid w:val="004E1F8C"/>
    <w:rsid w:val="00500DE9"/>
    <w:rsid w:val="00506129"/>
    <w:rsid w:val="00512707"/>
    <w:rsid w:val="00512C08"/>
    <w:rsid w:val="00516DA7"/>
    <w:rsid w:val="005177C7"/>
    <w:rsid w:val="005216F7"/>
    <w:rsid w:val="00526824"/>
    <w:rsid w:val="00530A79"/>
    <w:rsid w:val="00534569"/>
    <w:rsid w:val="00543609"/>
    <w:rsid w:val="00547268"/>
    <w:rsid w:val="00553454"/>
    <w:rsid w:val="005601CB"/>
    <w:rsid w:val="00570B31"/>
    <w:rsid w:val="00571F18"/>
    <w:rsid w:val="00591034"/>
    <w:rsid w:val="005A64E5"/>
    <w:rsid w:val="005B2F44"/>
    <w:rsid w:val="005C5690"/>
    <w:rsid w:val="005D03FB"/>
    <w:rsid w:val="005D04D1"/>
    <w:rsid w:val="005D1039"/>
    <w:rsid w:val="005D3F99"/>
    <w:rsid w:val="005F4C79"/>
    <w:rsid w:val="00600C6B"/>
    <w:rsid w:val="00604CB8"/>
    <w:rsid w:val="00612B37"/>
    <w:rsid w:val="00614CEC"/>
    <w:rsid w:val="00637DD5"/>
    <w:rsid w:val="00641A94"/>
    <w:rsid w:val="00643312"/>
    <w:rsid w:val="006750ED"/>
    <w:rsid w:val="00691B3F"/>
    <w:rsid w:val="00691BC8"/>
    <w:rsid w:val="006B718C"/>
    <w:rsid w:val="006C2038"/>
    <w:rsid w:val="006C4F7F"/>
    <w:rsid w:val="006C7E49"/>
    <w:rsid w:val="006D1CED"/>
    <w:rsid w:val="006D2386"/>
    <w:rsid w:val="006D2516"/>
    <w:rsid w:val="006D2DA3"/>
    <w:rsid w:val="006D5834"/>
    <w:rsid w:val="006F0254"/>
    <w:rsid w:val="006F3EE8"/>
    <w:rsid w:val="006F58AB"/>
    <w:rsid w:val="00700306"/>
    <w:rsid w:val="00707A54"/>
    <w:rsid w:val="0071024C"/>
    <w:rsid w:val="007144AA"/>
    <w:rsid w:val="0071507E"/>
    <w:rsid w:val="0072190E"/>
    <w:rsid w:val="007366CD"/>
    <w:rsid w:val="00740CC1"/>
    <w:rsid w:val="007439FC"/>
    <w:rsid w:val="0075377D"/>
    <w:rsid w:val="00760503"/>
    <w:rsid w:val="00770ADF"/>
    <w:rsid w:val="007718FA"/>
    <w:rsid w:val="007739DA"/>
    <w:rsid w:val="007768DC"/>
    <w:rsid w:val="007A2A6B"/>
    <w:rsid w:val="007A4EC4"/>
    <w:rsid w:val="007B27ED"/>
    <w:rsid w:val="007C18C2"/>
    <w:rsid w:val="007C373A"/>
    <w:rsid w:val="007C76F7"/>
    <w:rsid w:val="007D0640"/>
    <w:rsid w:val="007E204B"/>
    <w:rsid w:val="007E7794"/>
    <w:rsid w:val="007F3786"/>
    <w:rsid w:val="008020A0"/>
    <w:rsid w:val="0080725E"/>
    <w:rsid w:val="00813DBF"/>
    <w:rsid w:val="0082353C"/>
    <w:rsid w:val="00827714"/>
    <w:rsid w:val="00830FF9"/>
    <w:rsid w:val="0086037A"/>
    <w:rsid w:val="00861EE6"/>
    <w:rsid w:val="00893DA1"/>
    <w:rsid w:val="008B5B4B"/>
    <w:rsid w:val="008D4A55"/>
    <w:rsid w:val="008E4D65"/>
    <w:rsid w:val="008E64D9"/>
    <w:rsid w:val="008F1298"/>
    <w:rsid w:val="008F6986"/>
    <w:rsid w:val="008F7FF4"/>
    <w:rsid w:val="00904C44"/>
    <w:rsid w:val="00906079"/>
    <w:rsid w:val="00910917"/>
    <w:rsid w:val="009142A7"/>
    <w:rsid w:val="0091466A"/>
    <w:rsid w:val="009164F6"/>
    <w:rsid w:val="009235B9"/>
    <w:rsid w:val="00937C07"/>
    <w:rsid w:val="00940EBC"/>
    <w:rsid w:val="00941F01"/>
    <w:rsid w:val="00944DE4"/>
    <w:rsid w:val="009467B8"/>
    <w:rsid w:val="0095463E"/>
    <w:rsid w:val="009637A6"/>
    <w:rsid w:val="00963AA5"/>
    <w:rsid w:val="009648D2"/>
    <w:rsid w:val="0096603B"/>
    <w:rsid w:val="00967C2D"/>
    <w:rsid w:val="00980DC3"/>
    <w:rsid w:val="00981694"/>
    <w:rsid w:val="0098523A"/>
    <w:rsid w:val="009A00B2"/>
    <w:rsid w:val="009A5D41"/>
    <w:rsid w:val="009A7DCC"/>
    <w:rsid w:val="009B1658"/>
    <w:rsid w:val="009C2D09"/>
    <w:rsid w:val="009C37C2"/>
    <w:rsid w:val="009C7B07"/>
    <w:rsid w:val="009D29E9"/>
    <w:rsid w:val="009D4A7A"/>
    <w:rsid w:val="009F1B4D"/>
    <w:rsid w:val="009F3672"/>
    <w:rsid w:val="009F7A79"/>
    <w:rsid w:val="00A02F61"/>
    <w:rsid w:val="00A03448"/>
    <w:rsid w:val="00A034C5"/>
    <w:rsid w:val="00A06969"/>
    <w:rsid w:val="00A06FFF"/>
    <w:rsid w:val="00A173B5"/>
    <w:rsid w:val="00A351ED"/>
    <w:rsid w:val="00A37AB7"/>
    <w:rsid w:val="00A408DA"/>
    <w:rsid w:val="00A5026A"/>
    <w:rsid w:val="00A50436"/>
    <w:rsid w:val="00A50770"/>
    <w:rsid w:val="00A578A4"/>
    <w:rsid w:val="00A605E3"/>
    <w:rsid w:val="00A64DAB"/>
    <w:rsid w:val="00A728CA"/>
    <w:rsid w:val="00A8459D"/>
    <w:rsid w:val="00A905B9"/>
    <w:rsid w:val="00A91A8A"/>
    <w:rsid w:val="00A92AEE"/>
    <w:rsid w:val="00A93594"/>
    <w:rsid w:val="00A96C61"/>
    <w:rsid w:val="00AA7994"/>
    <w:rsid w:val="00AB2146"/>
    <w:rsid w:val="00AB3F01"/>
    <w:rsid w:val="00AB7B53"/>
    <w:rsid w:val="00AC09F4"/>
    <w:rsid w:val="00AC69FD"/>
    <w:rsid w:val="00AC7390"/>
    <w:rsid w:val="00AD1EEE"/>
    <w:rsid w:val="00AD43A4"/>
    <w:rsid w:val="00AE106C"/>
    <w:rsid w:val="00AE6C2C"/>
    <w:rsid w:val="00AF0320"/>
    <w:rsid w:val="00AF177D"/>
    <w:rsid w:val="00B001A2"/>
    <w:rsid w:val="00B10C6D"/>
    <w:rsid w:val="00B1367A"/>
    <w:rsid w:val="00B2173B"/>
    <w:rsid w:val="00B248AA"/>
    <w:rsid w:val="00B2718F"/>
    <w:rsid w:val="00B329DA"/>
    <w:rsid w:val="00B453BE"/>
    <w:rsid w:val="00B5586B"/>
    <w:rsid w:val="00B56C55"/>
    <w:rsid w:val="00B630BF"/>
    <w:rsid w:val="00B77871"/>
    <w:rsid w:val="00B8057B"/>
    <w:rsid w:val="00B84825"/>
    <w:rsid w:val="00B9231A"/>
    <w:rsid w:val="00B9612A"/>
    <w:rsid w:val="00BA348D"/>
    <w:rsid w:val="00BA36D9"/>
    <w:rsid w:val="00BB5CFF"/>
    <w:rsid w:val="00BB5F19"/>
    <w:rsid w:val="00BC73A1"/>
    <w:rsid w:val="00BD0C38"/>
    <w:rsid w:val="00BD27FC"/>
    <w:rsid w:val="00BD5105"/>
    <w:rsid w:val="00BD622A"/>
    <w:rsid w:val="00BE0331"/>
    <w:rsid w:val="00BE5125"/>
    <w:rsid w:val="00BF2C69"/>
    <w:rsid w:val="00BF54FD"/>
    <w:rsid w:val="00C00F27"/>
    <w:rsid w:val="00C122B4"/>
    <w:rsid w:val="00C150A0"/>
    <w:rsid w:val="00C164EC"/>
    <w:rsid w:val="00C219A9"/>
    <w:rsid w:val="00C246F3"/>
    <w:rsid w:val="00C311FF"/>
    <w:rsid w:val="00C35D91"/>
    <w:rsid w:val="00C41DCC"/>
    <w:rsid w:val="00C459E0"/>
    <w:rsid w:val="00C523DA"/>
    <w:rsid w:val="00C54209"/>
    <w:rsid w:val="00C5664C"/>
    <w:rsid w:val="00C66B99"/>
    <w:rsid w:val="00C72F7F"/>
    <w:rsid w:val="00C74A69"/>
    <w:rsid w:val="00C90362"/>
    <w:rsid w:val="00C9276B"/>
    <w:rsid w:val="00CA5F23"/>
    <w:rsid w:val="00CB2B50"/>
    <w:rsid w:val="00CB7E0F"/>
    <w:rsid w:val="00CC629B"/>
    <w:rsid w:val="00CD6AA6"/>
    <w:rsid w:val="00CE500C"/>
    <w:rsid w:val="00CE5501"/>
    <w:rsid w:val="00CF6D41"/>
    <w:rsid w:val="00CF7D31"/>
    <w:rsid w:val="00D0064D"/>
    <w:rsid w:val="00D01CF7"/>
    <w:rsid w:val="00D070AE"/>
    <w:rsid w:val="00D10F51"/>
    <w:rsid w:val="00D1353A"/>
    <w:rsid w:val="00D1430D"/>
    <w:rsid w:val="00D1719F"/>
    <w:rsid w:val="00D31899"/>
    <w:rsid w:val="00D32AB4"/>
    <w:rsid w:val="00D546AC"/>
    <w:rsid w:val="00D574B5"/>
    <w:rsid w:val="00D635BB"/>
    <w:rsid w:val="00D73952"/>
    <w:rsid w:val="00D76DFE"/>
    <w:rsid w:val="00D7738B"/>
    <w:rsid w:val="00D85181"/>
    <w:rsid w:val="00DA450B"/>
    <w:rsid w:val="00DB3709"/>
    <w:rsid w:val="00DB4E7E"/>
    <w:rsid w:val="00DC5FE7"/>
    <w:rsid w:val="00DC6A2E"/>
    <w:rsid w:val="00DD7EA5"/>
    <w:rsid w:val="00DD7F39"/>
    <w:rsid w:val="00DF14ED"/>
    <w:rsid w:val="00DF1AD8"/>
    <w:rsid w:val="00E00255"/>
    <w:rsid w:val="00E01755"/>
    <w:rsid w:val="00E01909"/>
    <w:rsid w:val="00E17E3A"/>
    <w:rsid w:val="00E22F1F"/>
    <w:rsid w:val="00E254BD"/>
    <w:rsid w:val="00E36C85"/>
    <w:rsid w:val="00E4263C"/>
    <w:rsid w:val="00E43A5C"/>
    <w:rsid w:val="00E449DB"/>
    <w:rsid w:val="00E44DA2"/>
    <w:rsid w:val="00E46939"/>
    <w:rsid w:val="00E50228"/>
    <w:rsid w:val="00E61661"/>
    <w:rsid w:val="00E64DD7"/>
    <w:rsid w:val="00E727EA"/>
    <w:rsid w:val="00E756D0"/>
    <w:rsid w:val="00E83532"/>
    <w:rsid w:val="00E8408E"/>
    <w:rsid w:val="00E84CB7"/>
    <w:rsid w:val="00E905C3"/>
    <w:rsid w:val="00E92DC7"/>
    <w:rsid w:val="00E94B14"/>
    <w:rsid w:val="00E97BE4"/>
    <w:rsid w:val="00E97E8D"/>
    <w:rsid w:val="00EA7A82"/>
    <w:rsid w:val="00EB100B"/>
    <w:rsid w:val="00EB2E45"/>
    <w:rsid w:val="00EC4127"/>
    <w:rsid w:val="00ED432A"/>
    <w:rsid w:val="00EE5227"/>
    <w:rsid w:val="00EE6317"/>
    <w:rsid w:val="00EF052C"/>
    <w:rsid w:val="00EF2437"/>
    <w:rsid w:val="00EF6C49"/>
    <w:rsid w:val="00F01FCF"/>
    <w:rsid w:val="00F05327"/>
    <w:rsid w:val="00F106B0"/>
    <w:rsid w:val="00F134BC"/>
    <w:rsid w:val="00F16614"/>
    <w:rsid w:val="00F2489C"/>
    <w:rsid w:val="00F2790A"/>
    <w:rsid w:val="00F34EE9"/>
    <w:rsid w:val="00F40216"/>
    <w:rsid w:val="00F4420B"/>
    <w:rsid w:val="00F45120"/>
    <w:rsid w:val="00F5365C"/>
    <w:rsid w:val="00F53782"/>
    <w:rsid w:val="00F5737F"/>
    <w:rsid w:val="00F57CF7"/>
    <w:rsid w:val="00F61917"/>
    <w:rsid w:val="00F65A92"/>
    <w:rsid w:val="00F66903"/>
    <w:rsid w:val="00F915B0"/>
    <w:rsid w:val="00FA3094"/>
    <w:rsid w:val="00FA319A"/>
    <w:rsid w:val="00FC1A3E"/>
    <w:rsid w:val="00FC3A43"/>
    <w:rsid w:val="00FD2A18"/>
    <w:rsid w:val="00FD4F3D"/>
    <w:rsid w:val="00FE1AAC"/>
    <w:rsid w:val="00FE23EB"/>
    <w:rsid w:val="00FE5C88"/>
    <w:rsid w:val="00FF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1C1F03"/>
  <w15:docId w15:val="{205DAFCA-CFA7-43DE-85B5-D74821D44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FF0000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pecifier Notes"/>
    <w:next w:val="NoSpacing"/>
    <w:qFormat/>
    <w:rsid w:val="00A02F61"/>
  </w:style>
  <w:style w:type="paragraph" w:styleId="Heading1">
    <w:name w:val="heading 1"/>
    <w:aliases w:val="Part - First Level"/>
    <w:basedOn w:val="Normal1"/>
    <w:next w:val="Normal1"/>
    <w:uiPriority w:val="9"/>
    <w:qFormat/>
    <w:rsid w:val="00A46F35"/>
    <w:pPr>
      <w:numPr>
        <w:numId w:val="1"/>
      </w:numPr>
      <w:spacing w:before="200" w:after="200"/>
      <w:outlineLvl w:val="0"/>
    </w:pPr>
    <w:rPr>
      <w:b/>
      <w:color w:val="000000"/>
    </w:rPr>
  </w:style>
  <w:style w:type="paragraph" w:styleId="Heading2">
    <w:name w:val="heading 2"/>
    <w:aliases w:val="Article - Second Level"/>
    <w:basedOn w:val="Normal1"/>
    <w:next w:val="Normal1"/>
    <w:link w:val="Heading2Char"/>
    <w:uiPriority w:val="9"/>
    <w:unhideWhenUsed/>
    <w:qFormat/>
    <w:rsid w:val="00A46F35"/>
    <w:pPr>
      <w:numPr>
        <w:ilvl w:val="1"/>
        <w:numId w:val="1"/>
      </w:numPr>
      <w:spacing w:before="200" w:after="200" w:line="240" w:lineRule="auto"/>
      <w:outlineLvl w:val="1"/>
    </w:pPr>
    <w:rPr>
      <w:color w:val="000000"/>
    </w:rPr>
  </w:style>
  <w:style w:type="paragraph" w:styleId="Heading3">
    <w:name w:val="heading 3"/>
    <w:aliases w:val="Paragraph - Third Level"/>
    <w:basedOn w:val="Normal1"/>
    <w:next w:val="Normal1"/>
    <w:link w:val="Heading3Char"/>
    <w:uiPriority w:val="9"/>
    <w:unhideWhenUsed/>
    <w:qFormat/>
    <w:rsid w:val="00A46F35"/>
    <w:pPr>
      <w:numPr>
        <w:ilvl w:val="2"/>
        <w:numId w:val="1"/>
      </w:numPr>
      <w:shd w:val="clear" w:color="auto" w:fill="FFFFFF"/>
      <w:spacing w:line="259" w:lineRule="auto"/>
      <w:outlineLvl w:val="2"/>
    </w:pPr>
    <w:rPr>
      <w:color w:val="000000"/>
    </w:rPr>
  </w:style>
  <w:style w:type="paragraph" w:styleId="Heading4">
    <w:name w:val="heading 4"/>
    <w:aliases w:val="Subparagraph - Forth Level"/>
    <w:basedOn w:val="Normal1"/>
    <w:next w:val="Normal1"/>
    <w:link w:val="Heading4Char"/>
    <w:uiPriority w:val="9"/>
    <w:unhideWhenUsed/>
    <w:qFormat/>
    <w:rsid w:val="00A46F35"/>
    <w:pPr>
      <w:numPr>
        <w:ilvl w:val="3"/>
        <w:numId w:val="1"/>
      </w:numPr>
      <w:spacing w:line="240" w:lineRule="auto"/>
      <w:outlineLvl w:val="3"/>
    </w:pPr>
    <w:rPr>
      <w:color w:val="000000"/>
    </w:rPr>
  </w:style>
  <w:style w:type="paragraph" w:styleId="Heading5">
    <w:name w:val="heading 5"/>
    <w:aliases w:val="Subparagraph - Fifth Level"/>
    <w:basedOn w:val="Normal1"/>
    <w:next w:val="Normal1"/>
    <w:uiPriority w:val="9"/>
    <w:semiHidden/>
    <w:unhideWhenUsed/>
    <w:qFormat/>
    <w:rsid w:val="006D164E"/>
    <w:pPr>
      <w:numPr>
        <w:numId w:val="5"/>
      </w:numPr>
      <w:ind w:left="1872"/>
      <w:outlineLvl w:val="4"/>
    </w:pPr>
    <w:rPr>
      <w:color w:val="000000"/>
    </w:rPr>
  </w:style>
  <w:style w:type="paragraph" w:styleId="Heading6">
    <w:name w:val="heading 6"/>
    <w:aliases w:val="Subparagraph - Sixth Level"/>
    <w:basedOn w:val="Normal1"/>
    <w:next w:val="Normal1"/>
    <w:uiPriority w:val="9"/>
    <w:semiHidden/>
    <w:unhideWhenUsed/>
    <w:qFormat/>
    <w:rsid w:val="006D164E"/>
    <w:pPr>
      <w:keepNext/>
      <w:keepLines/>
      <w:tabs>
        <w:tab w:val="num" w:pos="720"/>
      </w:tabs>
      <w:ind w:left="2232" w:hanging="720"/>
      <w:outlineLvl w:val="5"/>
    </w:pPr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Spacing"/>
    <w:uiPriority w:val="10"/>
    <w:qFormat/>
    <w:rsid w:val="00C650DA"/>
    <w:pPr>
      <w:keepNext/>
      <w:keepLines/>
      <w:shd w:val="clear" w:color="auto" w:fill="FFFFFF"/>
      <w:spacing w:before="180" w:line="240" w:lineRule="auto"/>
      <w:ind w:right="-220"/>
      <w:jc w:val="center"/>
    </w:pPr>
    <w:rPr>
      <w:b/>
      <w:color w:val="000000"/>
    </w:rPr>
  </w:style>
  <w:style w:type="paragraph" w:customStyle="1" w:styleId="Normal1">
    <w:name w:val="Normal1"/>
    <w:qFormat/>
    <w:rsid w:val="005E162B"/>
    <w:rPr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</w:pPr>
    <w:rPr>
      <w:color w:val="0070C0"/>
      <w:sz w:val="18"/>
      <w:szCs w:val="18"/>
    </w:rPr>
  </w:style>
  <w:style w:type="character" w:styleId="BookTitle">
    <w:name w:val="Book Title"/>
    <w:basedOn w:val="DefaultParagraphFont"/>
    <w:uiPriority w:val="33"/>
    <w:rsid w:val="00C650DA"/>
    <w:rPr>
      <w:bCs/>
      <w:smallCaps/>
      <w:spacing w:val="5"/>
    </w:rPr>
  </w:style>
  <w:style w:type="paragraph" w:styleId="Header">
    <w:name w:val="header"/>
    <w:basedOn w:val="Normal"/>
    <w:link w:val="HeaderChar"/>
    <w:uiPriority w:val="99"/>
    <w:unhideWhenUsed/>
    <w:rsid w:val="00F37A92"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rsid w:val="00C650DA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7A92"/>
  </w:style>
  <w:style w:type="paragraph" w:styleId="Footer">
    <w:name w:val="footer"/>
    <w:basedOn w:val="Normal"/>
    <w:link w:val="FooterChar"/>
    <w:uiPriority w:val="99"/>
    <w:unhideWhenUsed/>
    <w:rsid w:val="00F37A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7A92"/>
  </w:style>
  <w:style w:type="paragraph" w:styleId="BalloonText">
    <w:name w:val="Balloon Text"/>
    <w:basedOn w:val="Normal"/>
    <w:link w:val="BalloonTextChar"/>
    <w:uiPriority w:val="99"/>
    <w:semiHidden/>
    <w:unhideWhenUsed/>
    <w:rsid w:val="00F37A9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92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Article - Second Level Char"/>
    <w:basedOn w:val="DefaultParagraphFont"/>
    <w:link w:val="Heading2"/>
    <w:uiPriority w:val="9"/>
    <w:rsid w:val="002539B5"/>
    <w:rPr>
      <w:color w:val="000000"/>
    </w:rPr>
  </w:style>
  <w:style w:type="character" w:customStyle="1" w:styleId="Heading3Char">
    <w:name w:val="Heading 3 Char"/>
    <w:aliases w:val="Paragraph - Third Level Char"/>
    <w:basedOn w:val="DefaultParagraphFont"/>
    <w:link w:val="Heading3"/>
    <w:uiPriority w:val="9"/>
    <w:rsid w:val="002539B5"/>
    <w:rPr>
      <w:color w:val="000000"/>
      <w:shd w:val="clear" w:color="auto" w:fill="FFFFFF"/>
    </w:rPr>
  </w:style>
  <w:style w:type="paragraph" w:styleId="ListParagraph">
    <w:name w:val="List Paragraph"/>
    <w:basedOn w:val="Normal"/>
    <w:uiPriority w:val="34"/>
    <w:qFormat/>
    <w:rsid w:val="002539B5"/>
    <w:pPr>
      <w:ind w:left="720"/>
      <w:contextualSpacing/>
    </w:pPr>
  </w:style>
  <w:style w:type="character" w:customStyle="1" w:styleId="SubtitleChar">
    <w:name w:val="Subtitle Char"/>
    <w:basedOn w:val="DefaultParagraphFont"/>
    <w:link w:val="Subtitle"/>
    <w:uiPriority w:val="11"/>
    <w:rsid w:val="002539B5"/>
    <w:rPr>
      <w:color w:val="0070C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002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2F4"/>
    <w:rPr>
      <w:color w:val="605E5C"/>
      <w:shd w:val="clear" w:color="auto" w:fill="E1DFDD"/>
    </w:rPr>
  </w:style>
  <w:style w:type="character" w:customStyle="1" w:styleId="Heading4Char">
    <w:name w:val="Heading 4 Char"/>
    <w:aliases w:val="Subparagraph - Forth Level Char"/>
    <w:basedOn w:val="DefaultParagraphFont"/>
    <w:link w:val="Heading4"/>
    <w:uiPriority w:val="9"/>
    <w:rsid w:val="00065C56"/>
    <w:rPr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D546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6A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546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AC"/>
    <w:rPr>
      <w:b/>
      <w:bCs/>
    </w:rPr>
  </w:style>
  <w:style w:type="paragraph" w:styleId="Revision">
    <w:name w:val="Revision"/>
    <w:hidden/>
    <w:uiPriority w:val="99"/>
    <w:semiHidden/>
    <w:rsid w:val="00D0064D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9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jonit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jonite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FoWRRherXBMU38IAfuDqNCvHGA==">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7</Pages>
  <Words>2487</Words>
  <Characters>14180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nite 3-Part CSI MasterFormat Specification Trench Grates 33 42 41</vt:lpstr>
    </vt:vector>
  </TitlesOfParts>
  <Company/>
  <LinksUpToDate>false</LinksUpToDate>
  <CharactersWithSpaces>16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nite 3-Part CSI MasterFormat Specification Trench Grates 33 42 41</dc:title>
  <dc:creator>Elinor Hutcherson</dc:creator>
  <cp:lastModifiedBy>Tay Jing Lin</cp:lastModifiedBy>
  <cp:revision>24</cp:revision>
  <dcterms:created xsi:type="dcterms:W3CDTF">2022-04-21T18:06:00Z</dcterms:created>
  <dcterms:modified xsi:type="dcterms:W3CDTF">2022-05-23T05:51:00Z</dcterms:modified>
</cp:coreProperties>
</file>